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r>
        <w:rPr>
          <w:b/>
          <w:sz w:val="40"/>
          <w:szCs w:val="40"/>
        </w:rPr>
        <w:t>Recep Tayyip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B7E98" w:rsidRDefault="00DB7E98">
      <w:pPr>
        <w:spacing w:after="0" w:line="360" w:lineRule="auto"/>
        <w:jc w:val="center"/>
      </w:pPr>
      <w:r>
        <w:t>CE204</w:t>
      </w:r>
      <w:r w:rsidR="006A6B9A">
        <w:t xml:space="preserve">- </w:t>
      </w:r>
      <w:r>
        <w:t xml:space="preserve">Object-Oriented Programming </w:t>
      </w:r>
    </w:p>
    <w:p w:rsidR="00D479E9" w:rsidRDefault="006A6B9A">
      <w:pPr>
        <w:spacing w:after="0" w:line="360" w:lineRule="auto"/>
        <w:jc w:val="center"/>
        <w:rPr>
          <w:b/>
        </w:rPr>
      </w:pPr>
      <w:r>
        <w:rPr>
          <w:b/>
        </w:rPr>
        <w:t>Syllabus</w:t>
      </w:r>
    </w:p>
    <w:p w:rsidR="00D479E9" w:rsidRDefault="00056BFC">
      <w:pPr>
        <w:spacing w:line="360" w:lineRule="auto"/>
        <w:jc w:val="center"/>
        <w:rPr>
          <w:b/>
        </w:rPr>
      </w:pPr>
      <w:r>
        <w:rPr>
          <w:b/>
        </w:rPr>
        <w:t>Spring</w:t>
      </w:r>
      <w:r w:rsidR="003D265B">
        <w:rPr>
          <w:b/>
        </w:rPr>
        <w:t xml:space="preserve"> Semester, 2021-2022</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CB5089">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Asst. Prof. Dr. Uğur CORUH</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8B6A44" w:rsidP="00CB5089">
            <w:pPr>
              <w:tabs>
                <w:tab w:val="left" w:pos="3675"/>
              </w:tabs>
              <w:rPr>
                <w:b/>
              </w:rPr>
            </w:pPr>
            <w:hyperlink r:id="rId9">
              <w:r w:rsidR="00014AC4" w:rsidRPr="00506B41">
                <w:rPr>
                  <w:color w:val="0000FF"/>
                  <w:u w:val="single"/>
                </w:rPr>
                <w:t>ugur.coruh@erdogan.edu.tr</w:t>
              </w:r>
            </w:hyperlink>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Number</w:t>
            </w:r>
          </w:p>
        </w:tc>
        <w:tc>
          <w:tcPr>
            <w:tcW w:w="4675" w:type="dxa"/>
          </w:tcPr>
          <w:p w:rsidR="00014AC4" w:rsidRPr="00506B41" w:rsidRDefault="00014AC4" w:rsidP="00CB5089">
            <w:pPr>
              <w:tabs>
                <w:tab w:val="left" w:pos="3675"/>
              </w:tabs>
            </w:pPr>
            <w:r w:rsidRPr="00506B41">
              <w:rPr>
                <w:b/>
              </w:rPr>
              <w:t>F-301</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014AC4" w:rsidRDefault="00016EDA" w:rsidP="00CB5089">
            <w:pPr>
              <w:tabs>
                <w:tab w:val="left" w:pos="3675"/>
              </w:tabs>
              <w:rPr>
                <w:b/>
              </w:rPr>
            </w:pPr>
            <w:r w:rsidRPr="00016EDA">
              <w:rPr>
                <w:b/>
              </w:rPr>
              <w:t>n24xrzo</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014AC4" w:rsidRPr="00016EDA" w:rsidRDefault="00016EDA" w:rsidP="00CB5089">
            <w:pPr>
              <w:tabs>
                <w:tab w:val="left" w:pos="3675"/>
              </w:tabs>
              <w:rPr>
                <w:b/>
              </w:rPr>
            </w:pPr>
            <w:r w:rsidRPr="00016EDA">
              <w:rPr>
                <w:b/>
              </w:rPr>
              <w:t>Theory - Monday (13:00-16:00)</w:t>
            </w:r>
          </w:p>
          <w:p w:rsidR="00016EDA" w:rsidRPr="00016EDA" w:rsidRDefault="00016EDA" w:rsidP="00CB5089">
            <w:pPr>
              <w:tabs>
                <w:tab w:val="left" w:pos="3675"/>
              </w:tabs>
              <w:rPr>
                <w:b/>
              </w:rPr>
            </w:pPr>
            <w:r w:rsidRPr="00016EDA">
              <w:rPr>
                <w:b/>
              </w:rPr>
              <w:t>Lab – Thursday (10:00-12:00)</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016EDA" w:rsidRDefault="002216C2" w:rsidP="00CB5089">
            <w:pPr>
              <w:tabs>
                <w:tab w:val="left" w:pos="3675"/>
              </w:tabs>
              <w:rPr>
                <w:b/>
              </w:rPr>
            </w:pPr>
            <w:r>
              <w:rPr>
                <w:b/>
              </w:rPr>
              <w:t>D-203</w:t>
            </w:r>
            <w:bookmarkStart w:id="1" w:name="_GoBack"/>
            <w:bookmarkEnd w:id="1"/>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B5089">
            <w:pPr>
              <w:tabs>
                <w:tab w:val="left" w:pos="3675"/>
              </w:tabs>
              <w:rPr>
                <w:color w:val="FF0000"/>
              </w:rPr>
            </w:pPr>
            <w:r w:rsidRPr="00506B41">
              <w:t>Meetings will be scheduled over Google Meet with your university account and email and performed via demand emails. Please send emails wit</w:t>
            </w:r>
            <w:r w:rsidR="001F67C7">
              <w:t>h the subject starts with [CE204</w:t>
            </w:r>
            <w:r w:rsidRPr="00506B41">
              <w:t>] tag for the fast response and write formal, clear, and short emails.</w:t>
            </w:r>
            <w:r w:rsidRPr="00506B41">
              <w:rPr>
                <w:color w:val="FF0000"/>
              </w:rPr>
              <w:t xml:space="preserve"> </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CB5089">
            <w:pPr>
              <w:tabs>
                <w:tab w:val="left" w:pos="3675"/>
              </w:tabs>
            </w:pPr>
            <w:r w:rsidRPr="00506B41">
              <w:t>English</w:t>
            </w:r>
          </w:p>
        </w:tc>
      </w:tr>
      <w:tr w:rsidR="00014AC4" w:rsidRPr="00506B41" w:rsidTr="00CB5089">
        <w:tc>
          <w:tcPr>
            <w:tcW w:w="4675" w:type="dxa"/>
          </w:tcPr>
          <w:p w:rsidR="00014AC4" w:rsidRPr="00AE46DD" w:rsidRDefault="002C6FA4"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2C6FA4" w:rsidP="00CB5089">
            <w:pPr>
              <w:tabs>
                <w:tab w:val="left" w:pos="3675"/>
              </w:tabs>
            </w:pPr>
            <w:r>
              <w:t>3/</w:t>
            </w:r>
            <w:r w:rsidR="00014AC4" w:rsidRPr="00506B41">
              <w:t>2 hours</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CB5089">
            <w:pPr>
              <w:tabs>
                <w:tab w:val="left" w:pos="3675"/>
              </w:tabs>
            </w:pPr>
            <w:r w:rsidRPr="00506B41">
              <w:t>4</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Default="00014AC4" w:rsidP="00CB5089">
            <w:pPr>
              <w:tabs>
                <w:tab w:val="left" w:pos="3675"/>
              </w:tabs>
              <w:rPr>
                <w:sz w:val="16"/>
                <w:szCs w:val="16"/>
              </w:rPr>
            </w:pPr>
            <w:r w:rsidRPr="00F15DF1">
              <w:rPr>
                <w:sz w:val="16"/>
                <w:szCs w:val="16"/>
              </w:rPr>
              <w:t>CE103- Algorithms and Programming I</w:t>
            </w:r>
          </w:p>
          <w:p w:rsidR="00EA56DB" w:rsidRPr="00F15DF1" w:rsidRDefault="00EA56DB" w:rsidP="00CB5089">
            <w:pPr>
              <w:tabs>
                <w:tab w:val="left" w:pos="3675"/>
              </w:tabs>
              <w:rPr>
                <w:sz w:val="16"/>
                <w:szCs w:val="16"/>
              </w:rPr>
            </w:pPr>
            <w:r>
              <w:rPr>
                <w:sz w:val="16"/>
                <w:szCs w:val="16"/>
              </w:rPr>
              <w:t>CE100</w:t>
            </w:r>
            <w:r w:rsidRPr="00F15DF1">
              <w:rPr>
                <w:sz w:val="16"/>
                <w:szCs w:val="16"/>
              </w:rPr>
              <w:t>- Algorithms and Programming I</w:t>
            </w:r>
            <w:r>
              <w:rPr>
                <w:sz w:val="16"/>
                <w:szCs w:val="16"/>
              </w:rPr>
              <w:t>I</w:t>
            </w:r>
          </w:p>
        </w:tc>
      </w:tr>
      <w:tr w:rsidR="00014AC4" w:rsidRPr="00506B41" w:rsidTr="00CB5089">
        <w:tc>
          <w:tcPr>
            <w:tcW w:w="4675" w:type="dxa"/>
          </w:tcPr>
          <w:p w:rsidR="00014AC4" w:rsidRPr="00AE46DD" w:rsidRDefault="00014AC4" w:rsidP="00CB5089">
            <w:pPr>
              <w:tabs>
                <w:tab w:val="left" w:pos="3675"/>
              </w:tabs>
              <w:spacing w:after="0"/>
              <w:rPr>
                <w:b/>
              </w:rPr>
            </w:pPr>
            <w:r w:rsidRPr="00AE46DD">
              <w:rPr>
                <w:b/>
              </w:rPr>
              <w:t>Corequisite </w:t>
            </w:r>
          </w:p>
        </w:tc>
        <w:tc>
          <w:tcPr>
            <w:tcW w:w="4675" w:type="dxa"/>
          </w:tcPr>
          <w:p w:rsidR="00014AC4" w:rsidRPr="00506B41" w:rsidRDefault="00014AC4" w:rsidP="00CB5089">
            <w:pPr>
              <w:tabs>
                <w:tab w:val="left" w:pos="3675"/>
              </w:tabs>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516B00" w:rsidP="00CB5089">
            <w:pPr>
              <w:spacing w:line="360" w:lineRule="auto"/>
            </w:pPr>
            <w:r w:rsidRPr="00506B41">
              <w:rPr>
                <w:color w:val="FF0000"/>
              </w:rPr>
              <w:t>TBD</w:t>
            </w:r>
          </w:p>
        </w:tc>
      </w:tr>
    </w:tbl>
    <w:p w:rsidR="007E06C7" w:rsidRDefault="007E06C7" w:rsidP="007E06C7">
      <w:pPr>
        <w:tabs>
          <w:tab w:val="left" w:pos="3685"/>
        </w:tabs>
        <w:rPr>
          <w:i/>
        </w:rPr>
      </w:pPr>
      <w:r w:rsidRPr="00506B41">
        <w:rPr>
          <w:i/>
        </w:rPr>
        <w:t>*TBD: To Be Defined.</w:t>
      </w:r>
    </w:p>
    <w:p w:rsidR="00AE46DD" w:rsidRDefault="00AE46DD" w:rsidP="007E06C7">
      <w:pPr>
        <w:tabs>
          <w:tab w:val="left" w:pos="3685"/>
        </w:tabs>
        <w:rPr>
          <w:i/>
        </w:rPr>
      </w:pPr>
    </w:p>
    <w:p w:rsidR="00AE46DD" w:rsidRPr="00506B41" w:rsidRDefault="00AE46DD" w:rsidP="007E06C7">
      <w:pPr>
        <w:tabs>
          <w:tab w:val="left" w:pos="3685"/>
        </w:tabs>
        <w:rPr>
          <w:i/>
        </w:rPr>
      </w:pPr>
    </w:p>
    <w:p w:rsidR="007E06C7" w:rsidRPr="00506B41" w:rsidRDefault="007E06C7" w:rsidP="00BE1C46">
      <w:pPr>
        <w:numPr>
          <w:ilvl w:val="0"/>
          <w:numId w:val="3"/>
        </w:numPr>
        <w:pBdr>
          <w:top w:val="nil"/>
          <w:left w:val="nil"/>
          <w:bottom w:val="nil"/>
          <w:right w:val="nil"/>
          <w:between w:val="nil"/>
        </w:pBdr>
        <w:spacing w:line="360" w:lineRule="auto"/>
        <w:rPr>
          <w:b/>
          <w:color w:val="000000"/>
        </w:rPr>
      </w:pPr>
      <w:r w:rsidRPr="00506B41">
        <w:rPr>
          <w:b/>
          <w:color w:val="000000"/>
        </w:rPr>
        <w:t>Course Description</w:t>
      </w:r>
    </w:p>
    <w:p w:rsidR="00265F0C" w:rsidRPr="00265F0C" w:rsidRDefault="00265F0C" w:rsidP="00265F0C">
      <w:pPr>
        <w:spacing w:before="120"/>
        <w:jc w:val="both"/>
      </w:pPr>
      <w:r w:rsidRPr="00265F0C">
        <w:t>This course introduces advanced programming skills with a focus on object-oriented programming and design fundamentals using a high-level language such as Java. Object-oriented programming is the process of integrating software components into a large-scale software architecture. After learning the fundamentals of coding, this approach to software development is the next logical step, allowing for large-scale programs. The course focuses on understanding and applying object-oriented concepts such as classes, objects, data abstraction, methods, method overloading, inheritance, and polymorphism.</w:t>
      </w:r>
    </w:p>
    <w:p w:rsidR="00265F0C" w:rsidRPr="00265F0C" w:rsidRDefault="00265F0C" w:rsidP="00265F0C">
      <w:pPr>
        <w:spacing w:before="120"/>
        <w:jc w:val="both"/>
      </w:pPr>
      <w:r w:rsidRPr="00265F0C">
        <w:t>The class will be built around sharing expertise and guiding students to find learning methods and practice for object-oriented programming topics. Making programming applications and projects in the courses will strengthen the learning process by putting theory into practice.</w:t>
      </w:r>
    </w:p>
    <w:p w:rsidR="007E06C7" w:rsidRPr="00340FB1" w:rsidRDefault="007E06C7" w:rsidP="00265F0C">
      <w:pPr>
        <w:numPr>
          <w:ilvl w:val="0"/>
          <w:numId w:val="3"/>
        </w:numPr>
        <w:pBdr>
          <w:top w:val="nil"/>
          <w:left w:val="nil"/>
          <w:bottom w:val="nil"/>
          <w:right w:val="nil"/>
          <w:between w:val="nil"/>
        </w:pBdr>
        <w:spacing w:line="360" w:lineRule="auto"/>
        <w:rPr>
          <w:b/>
          <w:color w:val="000000"/>
        </w:rPr>
      </w:pPr>
      <w:r w:rsidRPr="00340FB1">
        <w:rPr>
          <w:b/>
          <w:color w:val="000000"/>
        </w:rPr>
        <w:t>Course Learning Outcomes</w:t>
      </w:r>
    </w:p>
    <w:p w:rsidR="00697B99" w:rsidRDefault="00697B99" w:rsidP="00697B99">
      <w:pPr>
        <w:spacing w:before="120"/>
        <w:jc w:val="both"/>
      </w:pPr>
      <w:r w:rsidRPr="00340FB1">
        <w:t>After completing this course satisfactorily, a student will be able to:</w:t>
      </w:r>
    </w:p>
    <w:p w:rsidR="00340FB1" w:rsidRPr="00340FB1" w:rsidRDefault="00340FB1" w:rsidP="00340FB1">
      <w:pPr>
        <w:numPr>
          <w:ilvl w:val="0"/>
          <w:numId w:val="5"/>
        </w:numPr>
        <w:pBdr>
          <w:top w:val="nil"/>
          <w:left w:val="nil"/>
          <w:bottom w:val="nil"/>
          <w:right w:val="nil"/>
          <w:between w:val="nil"/>
        </w:pBdr>
        <w:spacing w:after="0"/>
      </w:pPr>
      <w:r w:rsidRPr="00340FB1">
        <w:t>Design applications using OO techniques</w:t>
      </w:r>
    </w:p>
    <w:p w:rsidR="00340FB1" w:rsidRPr="00340FB1" w:rsidRDefault="00340FB1" w:rsidP="00340FB1">
      <w:pPr>
        <w:numPr>
          <w:ilvl w:val="0"/>
          <w:numId w:val="5"/>
        </w:numPr>
        <w:pBdr>
          <w:top w:val="nil"/>
          <w:left w:val="nil"/>
          <w:bottom w:val="nil"/>
          <w:right w:val="nil"/>
          <w:between w:val="nil"/>
        </w:pBdr>
        <w:spacing w:after="0"/>
      </w:pPr>
      <w:r w:rsidRPr="00340FB1">
        <w:t>Use the unified software development process to manage software development</w:t>
      </w:r>
    </w:p>
    <w:p w:rsidR="00340FB1" w:rsidRPr="00340FB1" w:rsidRDefault="00340FB1" w:rsidP="00340FB1">
      <w:pPr>
        <w:numPr>
          <w:ilvl w:val="0"/>
          <w:numId w:val="5"/>
        </w:numPr>
        <w:pBdr>
          <w:top w:val="nil"/>
          <w:left w:val="nil"/>
          <w:bottom w:val="nil"/>
          <w:right w:val="nil"/>
          <w:between w:val="nil"/>
        </w:pBdr>
        <w:spacing w:after="0"/>
      </w:pPr>
      <w:r w:rsidRPr="00340FB1">
        <w:t>Use UML for the notation diagrams of applications</w:t>
      </w:r>
    </w:p>
    <w:p w:rsidR="00340FB1" w:rsidRPr="00340FB1" w:rsidRDefault="00340FB1" w:rsidP="00340FB1">
      <w:pPr>
        <w:numPr>
          <w:ilvl w:val="0"/>
          <w:numId w:val="5"/>
        </w:numPr>
        <w:pBdr>
          <w:top w:val="nil"/>
          <w:left w:val="nil"/>
          <w:bottom w:val="nil"/>
          <w:right w:val="nil"/>
          <w:between w:val="nil"/>
        </w:pBdr>
        <w:spacing w:after="0"/>
      </w:pPr>
      <w:r w:rsidRPr="00340FB1">
        <w:t>Apply useful design and architecture patterns for software development.</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Course Topics</w:t>
      </w:r>
    </w:p>
    <w:p w:rsidR="00340FB1" w:rsidRPr="00340FB1" w:rsidRDefault="00340FB1" w:rsidP="00340FB1">
      <w:pPr>
        <w:numPr>
          <w:ilvl w:val="0"/>
          <w:numId w:val="5"/>
        </w:numPr>
        <w:pBdr>
          <w:top w:val="nil"/>
          <w:left w:val="nil"/>
          <w:bottom w:val="nil"/>
          <w:right w:val="nil"/>
          <w:between w:val="nil"/>
        </w:pBdr>
        <w:spacing w:after="0"/>
      </w:pPr>
      <w:r w:rsidRPr="00340FB1">
        <w:t>Object-oriented concepts</w:t>
      </w:r>
    </w:p>
    <w:p w:rsidR="00340FB1" w:rsidRPr="00340FB1" w:rsidRDefault="00340FB1" w:rsidP="00340FB1">
      <w:pPr>
        <w:numPr>
          <w:ilvl w:val="0"/>
          <w:numId w:val="5"/>
        </w:numPr>
        <w:pBdr>
          <w:top w:val="nil"/>
          <w:left w:val="nil"/>
          <w:bottom w:val="nil"/>
          <w:right w:val="nil"/>
          <w:between w:val="nil"/>
        </w:pBdr>
        <w:spacing w:after="0"/>
      </w:pPr>
      <w:r w:rsidRPr="00340FB1">
        <w:t>Unified object-oriented analysis and design process</w:t>
      </w:r>
    </w:p>
    <w:p w:rsidR="00340FB1" w:rsidRPr="00340FB1" w:rsidRDefault="00340FB1" w:rsidP="00340FB1">
      <w:pPr>
        <w:numPr>
          <w:ilvl w:val="0"/>
          <w:numId w:val="5"/>
        </w:numPr>
        <w:pBdr>
          <w:top w:val="nil"/>
          <w:left w:val="nil"/>
          <w:bottom w:val="nil"/>
          <w:right w:val="nil"/>
          <w:between w:val="nil"/>
        </w:pBdr>
        <w:spacing w:after="0"/>
      </w:pPr>
      <w:r w:rsidRPr="00340FB1">
        <w:t>Unified Model Language</w:t>
      </w:r>
    </w:p>
    <w:p w:rsidR="00340FB1" w:rsidRPr="00340FB1" w:rsidRDefault="00340FB1" w:rsidP="00340FB1">
      <w:pPr>
        <w:numPr>
          <w:ilvl w:val="0"/>
          <w:numId w:val="5"/>
        </w:numPr>
        <w:pBdr>
          <w:top w:val="nil"/>
          <w:left w:val="nil"/>
          <w:bottom w:val="nil"/>
          <w:right w:val="nil"/>
          <w:between w:val="nil"/>
        </w:pBdr>
        <w:spacing w:after="0"/>
      </w:pPr>
      <w:r w:rsidRPr="00340FB1">
        <w:t>Use case analysis</w:t>
      </w:r>
    </w:p>
    <w:p w:rsidR="00340FB1" w:rsidRPr="00340FB1" w:rsidRDefault="00340FB1" w:rsidP="00340FB1">
      <w:pPr>
        <w:numPr>
          <w:ilvl w:val="0"/>
          <w:numId w:val="5"/>
        </w:numPr>
        <w:pBdr>
          <w:top w:val="nil"/>
          <w:left w:val="nil"/>
          <w:bottom w:val="nil"/>
          <w:right w:val="nil"/>
          <w:between w:val="nil"/>
        </w:pBdr>
        <w:spacing w:after="0"/>
      </w:pPr>
      <w:r w:rsidRPr="00340FB1">
        <w:t>Object structure and behavior analysis</w:t>
      </w:r>
    </w:p>
    <w:p w:rsidR="00340FB1" w:rsidRPr="00340FB1" w:rsidRDefault="00340FB1" w:rsidP="00340FB1">
      <w:pPr>
        <w:numPr>
          <w:ilvl w:val="0"/>
          <w:numId w:val="5"/>
        </w:numPr>
        <w:pBdr>
          <w:top w:val="nil"/>
          <w:left w:val="nil"/>
          <w:bottom w:val="nil"/>
          <w:right w:val="nil"/>
          <w:between w:val="nil"/>
        </w:pBdr>
        <w:spacing w:after="0"/>
      </w:pPr>
      <w:r w:rsidRPr="00340FB1">
        <w:t>System design</w:t>
      </w:r>
    </w:p>
    <w:p w:rsidR="00340FB1" w:rsidRPr="00340FB1" w:rsidRDefault="00340FB1" w:rsidP="00340FB1">
      <w:pPr>
        <w:numPr>
          <w:ilvl w:val="0"/>
          <w:numId w:val="5"/>
        </w:numPr>
        <w:pBdr>
          <w:top w:val="nil"/>
          <w:left w:val="nil"/>
          <w:bottom w:val="nil"/>
          <w:right w:val="nil"/>
          <w:between w:val="nil"/>
        </w:pBdr>
        <w:spacing w:after="0"/>
      </w:pPr>
      <w:r w:rsidRPr="00340FB1">
        <w:t>Application architecture and design patterns</w:t>
      </w:r>
    </w:p>
    <w:p w:rsidR="00340FB1" w:rsidRPr="00340FB1" w:rsidRDefault="00340FB1" w:rsidP="00340FB1">
      <w:pPr>
        <w:numPr>
          <w:ilvl w:val="0"/>
          <w:numId w:val="5"/>
        </w:numPr>
        <w:pBdr>
          <w:top w:val="nil"/>
          <w:left w:val="nil"/>
          <w:bottom w:val="nil"/>
          <w:right w:val="nil"/>
          <w:between w:val="nil"/>
        </w:pBdr>
        <w:spacing w:after="0"/>
      </w:pPr>
      <w:r w:rsidRPr="00340FB1">
        <w:t>Java implementation of object-oriented design</w:t>
      </w:r>
    </w:p>
    <w:p w:rsidR="00D479E9" w:rsidRDefault="00D479E9">
      <w:pPr>
        <w:pBdr>
          <w:top w:val="nil"/>
          <w:left w:val="nil"/>
          <w:bottom w:val="nil"/>
          <w:right w:val="nil"/>
          <w:between w:val="nil"/>
        </w:pBdr>
        <w:spacing w:after="0"/>
        <w:ind w:left="720"/>
      </w:pPr>
    </w:p>
    <w:p w:rsidR="00D479E9" w:rsidRDefault="006A6B9A">
      <w:pPr>
        <w:numPr>
          <w:ilvl w:val="0"/>
          <w:numId w:val="3"/>
        </w:numPr>
        <w:pBdr>
          <w:top w:val="nil"/>
          <w:left w:val="nil"/>
          <w:bottom w:val="nil"/>
          <w:right w:val="nil"/>
          <w:between w:val="nil"/>
        </w:pBdr>
        <w:spacing w:line="360" w:lineRule="auto"/>
        <w:rPr>
          <w:b/>
          <w:color w:val="000000"/>
        </w:rPr>
      </w:pPr>
      <w:r>
        <w:rPr>
          <w:b/>
          <w:color w:val="000000"/>
        </w:rPr>
        <w:t>Textbooks and Required Hardware</w:t>
      </w:r>
    </w:p>
    <w:p w:rsidR="00D479E9" w:rsidRDefault="006A6B9A">
      <w:r>
        <w:t xml:space="preserve">This course does not require a coursebook. If necessary, you can use the following books and open-source online resources. </w:t>
      </w:r>
    </w:p>
    <w:p w:rsidR="00F25E7F" w:rsidRPr="00CE58F4" w:rsidRDefault="00F25E7F" w:rsidP="00CE58F4">
      <w:pPr>
        <w:numPr>
          <w:ilvl w:val="0"/>
          <w:numId w:val="19"/>
        </w:numPr>
        <w:pBdr>
          <w:top w:val="nil"/>
          <w:left w:val="nil"/>
          <w:bottom w:val="nil"/>
          <w:right w:val="nil"/>
          <w:between w:val="nil"/>
        </w:pBdr>
        <w:tabs>
          <w:tab w:val="num" w:pos="720"/>
        </w:tabs>
        <w:spacing w:after="0"/>
        <w:rPr>
          <w:i/>
          <w:color w:val="000000"/>
        </w:rPr>
      </w:pPr>
      <w:r w:rsidRPr="00CE58F4">
        <w:rPr>
          <w:i/>
          <w:color w:val="000000"/>
        </w:rPr>
        <w:t>Timothy C. Lethbridge and Robert Laganière, Object-Oriented Software Engineering: Practical Software Development using UML and Java, McGraw Hill</w:t>
      </w:r>
    </w:p>
    <w:p w:rsidR="00CE58F4" w:rsidRPr="00CE58F4" w:rsidRDefault="00F25E7F" w:rsidP="00CE58F4">
      <w:pPr>
        <w:numPr>
          <w:ilvl w:val="0"/>
          <w:numId w:val="19"/>
        </w:numPr>
        <w:pBdr>
          <w:top w:val="nil"/>
          <w:left w:val="nil"/>
          <w:bottom w:val="nil"/>
          <w:right w:val="nil"/>
          <w:between w:val="nil"/>
        </w:pBdr>
        <w:tabs>
          <w:tab w:val="num" w:pos="720"/>
        </w:tabs>
        <w:spacing w:after="0"/>
        <w:rPr>
          <w:i/>
          <w:color w:val="000000"/>
        </w:rPr>
      </w:pPr>
      <w:r w:rsidRPr="00CE58F4">
        <w:rPr>
          <w:i/>
          <w:color w:val="000000"/>
        </w:rPr>
        <w:t>Walter Savitch, Absolute C++,  Addison-Wesley Longman</w:t>
      </w:r>
    </w:p>
    <w:p w:rsidR="005313F1" w:rsidRPr="00CE58F4" w:rsidRDefault="005313F1" w:rsidP="005313F1">
      <w:pPr>
        <w:numPr>
          <w:ilvl w:val="0"/>
          <w:numId w:val="19"/>
        </w:numPr>
        <w:pBdr>
          <w:top w:val="nil"/>
          <w:left w:val="nil"/>
          <w:bottom w:val="nil"/>
          <w:right w:val="nil"/>
          <w:between w:val="nil"/>
        </w:pBdr>
        <w:spacing w:after="0"/>
        <w:rPr>
          <w:i/>
          <w:color w:val="000000"/>
        </w:rPr>
      </w:pPr>
      <w:r w:rsidRPr="00CE58F4">
        <w:rPr>
          <w:i/>
          <w:color w:val="000000"/>
        </w:rPr>
        <w:t>Intro to Java Programming, Comprehensive Version (10th Edition) 10th Edition by Y. Daniel Liang</w:t>
      </w:r>
    </w:p>
    <w:p w:rsidR="005313F1" w:rsidRPr="00CE58F4" w:rsidRDefault="005313F1" w:rsidP="005313F1">
      <w:pPr>
        <w:numPr>
          <w:ilvl w:val="0"/>
          <w:numId w:val="19"/>
        </w:numPr>
        <w:pBdr>
          <w:top w:val="nil"/>
          <w:left w:val="nil"/>
          <w:bottom w:val="nil"/>
          <w:right w:val="nil"/>
          <w:between w:val="nil"/>
        </w:pBdr>
        <w:rPr>
          <w:i/>
        </w:rPr>
      </w:pPr>
      <w:r w:rsidRPr="00CE58F4">
        <w:rPr>
          <w:i/>
        </w:rPr>
        <w:t>Harvey M. Deitel and Paul J. Deitel. 2001. Java How to Program (4th. ed.). Prentice Hall PTR, USA.</w:t>
      </w:r>
    </w:p>
    <w:p w:rsidR="005313F1" w:rsidRPr="00CE58F4" w:rsidRDefault="005313F1" w:rsidP="005313F1">
      <w:pPr>
        <w:numPr>
          <w:ilvl w:val="0"/>
          <w:numId w:val="19"/>
        </w:numPr>
        <w:pBdr>
          <w:top w:val="nil"/>
          <w:left w:val="nil"/>
          <w:bottom w:val="nil"/>
          <w:right w:val="nil"/>
          <w:between w:val="nil"/>
        </w:pBdr>
        <w:rPr>
          <w:i/>
        </w:rPr>
      </w:pPr>
      <w:r w:rsidRPr="00CE58F4">
        <w:rPr>
          <w:i/>
        </w:rPr>
        <w:t>Paul Deitel and Harvey Deitel. 2016. Visual C# How to Program (6th. ed.). Pearson.</w:t>
      </w:r>
    </w:p>
    <w:p w:rsidR="005313F1" w:rsidRPr="00CE58F4" w:rsidRDefault="005313F1" w:rsidP="005313F1">
      <w:pPr>
        <w:numPr>
          <w:ilvl w:val="0"/>
          <w:numId w:val="19"/>
        </w:numPr>
        <w:pBdr>
          <w:top w:val="nil"/>
          <w:left w:val="nil"/>
          <w:bottom w:val="nil"/>
          <w:right w:val="nil"/>
          <w:between w:val="nil"/>
        </w:pBdr>
        <w:rPr>
          <w:i/>
          <w:color w:val="FF0000"/>
        </w:rPr>
      </w:pPr>
      <w:r w:rsidRPr="00CE58F4">
        <w:rPr>
          <w:i/>
          <w:color w:val="FF0000"/>
        </w:rPr>
        <w:t>Additional Books TBD</w:t>
      </w:r>
    </w:p>
    <w:p w:rsidR="005313F1" w:rsidRDefault="005313F1" w:rsidP="005313F1">
      <w:pPr>
        <w:rPr>
          <w:u w:val="single"/>
        </w:rPr>
      </w:pPr>
      <w:r w:rsidRPr="008519FD">
        <w:rPr>
          <w:u w:val="single"/>
        </w:rPr>
        <w:lastRenderedPageBreak/>
        <w:t xml:space="preserve">During this course, you should have a laptop for programming practices. You will have your development environment, and you will use this for examination and assignments also classroom practices. </w:t>
      </w:r>
    </w:p>
    <w:p w:rsidR="00D479E9" w:rsidRDefault="00D479E9"/>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works or projects as follow. </w:t>
      </w:r>
    </w:p>
    <w:p w:rsidR="00BE1C46" w:rsidRPr="00506B41" w:rsidRDefault="008B6A44"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CB5089">
        <w:trPr>
          <w:jc w:val="center"/>
        </w:trPr>
        <w:tc>
          <w:tcPr>
            <w:tcW w:w="2415" w:type="dxa"/>
            <w:tcBorders>
              <w:bottom w:val="single" w:sz="8" w:space="0" w:color="000000"/>
            </w:tcBorders>
          </w:tcPr>
          <w:p w:rsidR="00BE1C46" w:rsidRPr="00506B41" w:rsidRDefault="00BE1C46" w:rsidP="00CB5089">
            <w:pPr>
              <w:rPr>
                <w:b/>
              </w:rPr>
            </w:pPr>
            <w:r w:rsidRPr="00506B41">
              <w:rPr>
                <w:b/>
              </w:rPr>
              <w:t>Homework/Exam</w:t>
            </w:r>
          </w:p>
        </w:tc>
        <w:tc>
          <w:tcPr>
            <w:tcW w:w="1410" w:type="dxa"/>
            <w:tcBorders>
              <w:bottom w:val="single" w:sz="8" w:space="0" w:color="000000"/>
            </w:tcBorders>
          </w:tcPr>
          <w:p w:rsidR="00BE1C46" w:rsidRPr="00506B41" w:rsidRDefault="00BE1C46" w:rsidP="00CB5089">
            <w:pPr>
              <w:rPr>
                <w:b/>
              </w:rPr>
            </w:pPr>
            <w:r w:rsidRPr="00506B41">
              <w:rPr>
                <w:b/>
              </w:rPr>
              <w:t>Weight</w:t>
            </w:r>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40</m:t>
                </m:r>
              </m:oMath>
            </m:oMathPara>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Default="00BE1C46"/>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9D1587">
        <w:t>The basic teaching method of this course will be planned to be face-to-face in the classroom, and support resources, home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446EF2">
      <w:pPr>
        <w:spacing w:before="120" w:line="259" w:lineRule="auto"/>
        <w:jc w:val="both"/>
      </w:pPr>
      <w:r w:rsidRPr="00506B41">
        <w:t>Throughout the semester, assignments must be submitted as specified by the announced deadline.</w:t>
      </w:r>
      <w:r w:rsidR="00446EF2">
        <w:t xml:space="preserve"> </w:t>
      </w:r>
      <w:r w:rsidR="00446EF2" w:rsidRPr="00506B41">
        <w:t>Overdue a</w:t>
      </w:r>
      <w:r w:rsidR="00446EF2">
        <w:t>ssignments will not be accepted.</w:t>
      </w:r>
    </w:p>
    <w:p w:rsidR="00BE1C46" w:rsidRPr="00506B41" w:rsidRDefault="00BE1C46" w:rsidP="00BE1C46">
      <w:pPr>
        <w:jc w:val="both"/>
      </w:pPr>
      <w:r w:rsidRPr="00506B41">
        <w:lastRenderedPageBreak/>
        <w:t xml:space="preserve">Unexpected situations must be reported to the instructor for late homeworks by students.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 xml:space="preserve">Course </w:t>
      </w:r>
      <w:r w:rsidRPr="00506B41">
        <w:rPr>
          <w:b/>
          <w:color w:val="000000"/>
        </w:rPr>
        <w:t>Platform and Communication</w:t>
      </w:r>
    </w:p>
    <w:p w:rsidR="00BE1C46" w:rsidRPr="00506B41" w:rsidRDefault="00BE1C46" w:rsidP="00BE1C46">
      <w:pPr>
        <w:spacing w:before="120" w:line="259" w:lineRule="auto"/>
      </w:pPr>
      <w:r w:rsidRPr="00506B41">
        <w:t xml:space="preserve">Google Classroom </w:t>
      </w:r>
      <w:r w:rsidR="00446EF2">
        <w:t xml:space="preserve">and Github </w:t>
      </w:r>
      <w:r w:rsidRPr="00506B41">
        <w:t>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to complete the course with success.</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Academic Integrity is one of the most important principles of RTEÜ University. Anyone who breaches the principles of academic honesty is severely punished.</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is allowed during the exam is cheating and will be punished. However, it is known that many students come 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cours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BE1C46">
      <w:pPr>
        <w:numPr>
          <w:ilvl w:val="3"/>
          <w:numId w:val="21"/>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BE1C46">
      <w:pPr>
        <w:numPr>
          <w:ilvl w:val="2"/>
          <w:numId w:val="21"/>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BE1C46">
      <w:pPr>
        <w:numPr>
          <w:ilvl w:val="3"/>
          <w:numId w:val="21"/>
        </w:numPr>
        <w:pBdr>
          <w:top w:val="nil"/>
          <w:left w:val="nil"/>
          <w:bottom w:val="nil"/>
          <w:right w:val="nil"/>
          <w:between w:val="nil"/>
        </w:pBdr>
        <w:spacing w:after="160" w:line="259" w:lineRule="auto"/>
        <w:ind w:left="1800"/>
        <w:jc w:val="both"/>
        <w:rPr>
          <w:color w:val="000000"/>
        </w:rPr>
      </w:pPr>
      <w:r w:rsidRPr="00506B41">
        <w:rPr>
          <w:color w:val="000000"/>
        </w:rPr>
        <w:lastRenderedPageBreak/>
        <w:t>Giving or showing a classmate your solution to a problem when the classmate is struggling to solve it.</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If deemed necessary, changes in the lecture content or course schedule can be made. If any changes are mad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CB5089">
        <w:trPr>
          <w:trHeight w:val="567"/>
        </w:trPr>
        <w:tc>
          <w:tcPr>
            <w:tcW w:w="1163" w:type="dxa"/>
            <w:vAlign w:val="center"/>
          </w:tcPr>
          <w:p w:rsidR="00D545EE" w:rsidRDefault="00D545EE" w:rsidP="00D545EE">
            <w:pPr>
              <w:spacing w:after="40"/>
            </w:pPr>
            <w:r>
              <w:t>Week 1</w:t>
            </w:r>
          </w:p>
        </w:tc>
        <w:tc>
          <w:tcPr>
            <w:tcW w:w="1365" w:type="dxa"/>
          </w:tcPr>
          <w:p w:rsidR="00D545EE" w:rsidRPr="00F73CF9" w:rsidRDefault="0090618B" w:rsidP="00F73CF9">
            <w:pPr>
              <w:spacing w:after="40"/>
            </w:pPr>
            <w:r w:rsidRPr="00F73CF9">
              <w:t>21.02.2022</w:t>
            </w:r>
          </w:p>
          <w:p w:rsidR="0090618B" w:rsidRDefault="0090618B" w:rsidP="00F73CF9">
            <w:pPr>
              <w:spacing w:after="40"/>
            </w:pPr>
            <w:r w:rsidRPr="00F73CF9">
              <w:t>24.02.2022</w:t>
            </w:r>
          </w:p>
        </w:tc>
        <w:tc>
          <w:tcPr>
            <w:tcW w:w="5122" w:type="dxa"/>
            <w:vAlign w:val="center"/>
          </w:tcPr>
          <w:p w:rsidR="00D545EE" w:rsidRPr="00221417" w:rsidRDefault="00D545EE" w:rsidP="00D545EE">
            <w:pPr>
              <w:pBdr>
                <w:top w:val="nil"/>
                <w:left w:val="nil"/>
                <w:bottom w:val="nil"/>
                <w:right w:val="nil"/>
                <w:between w:val="nil"/>
              </w:pBdr>
              <w:spacing w:after="40"/>
            </w:pPr>
            <w:r w:rsidRPr="00221417">
              <w:t>Course Plan and Communication</w:t>
            </w:r>
          </w:p>
          <w:p w:rsidR="00D545EE" w:rsidRPr="00221417" w:rsidRDefault="00D545EE" w:rsidP="00D545EE">
            <w:pPr>
              <w:pBdr>
                <w:top w:val="nil"/>
                <w:left w:val="nil"/>
                <w:bottom w:val="nil"/>
                <w:right w:val="nil"/>
                <w:between w:val="nil"/>
              </w:pBdr>
              <w:spacing w:after="40"/>
            </w:pPr>
            <w:r w:rsidRPr="00221417">
              <w:t>Grading System, Assignments</w:t>
            </w:r>
            <w:r w:rsidR="00221417">
              <w:t>,</w:t>
            </w:r>
            <w:r w:rsidRPr="00221417">
              <w:t xml:space="preserve"> and Exams.</w:t>
            </w:r>
          </w:p>
          <w:p w:rsidR="00D545EE" w:rsidRPr="00221417" w:rsidRDefault="00221417" w:rsidP="00D545EE">
            <w:pPr>
              <w:pBdr>
                <w:top w:val="nil"/>
                <w:left w:val="nil"/>
                <w:bottom w:val="nil"/>
                <w:right w:val="nil"/>
                <w:between w:val="nil"/>
              </w:pBdr>
              <w:spacing w:after="40"/>
            </w:pPr>
            <w:r w:rsidRPr="00221417">
              <w:t>Software and Software Engineering</w:t>
            </w:r>
          </w:p>
          <w:p w:rsidR="00221417" w:rsidRDefault="00221417" w:rsidP="00221417">
            <w:pPr>
              <w:pBdr>
                <w:top w:val="nil"/>
                <w:left w:val="nil"/>
                <w:bottom w:val="nil"/>
                <w:right w:val="nil"/>
                <w:between w:val="nil"/>
              </w:pBdr>
              <w:spacing w:after="40"/>
            </w:pPr>
            <w:r w:rsidRPr="00221417">
              <w:t>Object Orientation</w:t>
            </w:r>
            <w:r>
              <w:t xml:space="preserve"> and OOP with Java</w:t>
            </w:r>
            <w:r w:rsidR="00C972E7">
              <w:t xml:space="preserve"> Part-I</w:t>
            </w:r>
            <w:r>
              <w:t>(</w:t>
            </w:r>
            <w:r>
              <w:t>Classes</w:t>
            </w:r>
            <w:r>
              <w:t xml:space="preserve">, </w:t>
            </w:r>
            <w:r>
              <w:t>Objects</w:t>
            </w:r>
            <w:r>
              <w:t xml:space="preserve">, </w:t>
            </w:r>
            <w:r>
              <w:t>Methods</w:t>
            </w:r>
            <w:r>
              <w:t>,</w:t>
            </w:r>
            <w:r>
              <w:t>Inheritance</w:t>
            </w:r>
            <w:r>
              <w:t>,A</w:t>
            </w:r>
            <w:r>
              <w:t>ccess Modifiers</w:t>
            </w:r>
            <w:r>
              <w:t>,</w:t>
            </w:r>
            <w:r>
              <w:t>This and InstanceOf Keywords</w:t>
            </w:r>
            <w:r>
              <w:t>)</w:t>
            </w:r>
          </w:p>
          <w:p w:rsidR="001D70F5" w:rsidRPr="00041E44" w:rsidRDefault="001D70F5" w:rsidP="00221417">
            <w:pPr>
              <w:pBdr>
                <w:top w:val="nil"/>
                <w:left w:val="nil"/>
                <w:bottom w:val="nil"/>
                <w:right w:val="nil"/>
                <w:between w:val="nil"/>
              </w:pBdr>
              <w:spacing w:after="40"/>
            </w:pPr>
          </w:p>
        </w:tc>
        <w:tc>
          <w:tcPr>
            <w:tcW w:w="1692" w:type="dxa"/>
          </w:tcPr>
          <w:p w:rsidR="00D545EE" w:rsidRDefault="00CB65E4" w:rsidP="00D545EE">
            <w:r>
              <w:rPr>
                <w:color w:val="FF0000"/>
              </w:rPr>
              <w:t>TBD</w:t>
            </w:r>
          </w:p>
        </w:tc>
      </w:tr>
      <w:tr w:rsidR="00D545EE" w:rsidTr="00CB5089">
        <w:trPr>
          <w:trHeight w:val="567"/>
        </w:trPr>
        <w:tc>
          <w:tcPr>
            <w:tcW w:w="1163" w:type="dxa"/>
            <w:vAlign w:val="center"/>
          </w:tcPr>
          <w:p w:rsidR="00D545EE" w:rsidRDefault="00D545EE" w:rsidP="00D545EE">
            <w:pPr>
              <w:spacing w:after="40"/>
            </w:pPr>
            <w:r>
              <w:t xml:space="preserve">Week 2 </w:t>
            </w:r>
          </w:p>
        </w:tc>
        <w:tc>
          <w:tcPr>
            <w:tcW w:w="1365" w:type="dxa"/>
          </w:tcPr>
          <w:p w:rsidR="0090618B" w:rsidRPr="00F73CF9" w:rsidRDefault="0090618B" w:rsidP="00F73CF9">
            <w:pPr>
              <w:spacing w:after="40"/>
            </w:pPr>
            <w:r w:rsidRPr="00F73CF9">
              <w:t>2</w:t>
            </w:r>
            <w:r w:rsidRPr="00F73CF9">
              <w:t>8</w:t>
            </w:r>
            <w:r w:rsidRPr="00F73CF9">
              <w:t>.02.2022</w:t>
            </w:r>
          </w:p>
          <w:p w:rsidR="00D545EE" w:rsidRDefault="0090618B" w:rsidP="00F73CF9">
            <w:pPr>
              <w:spacing w:after="40"/>
            </w:pPr>
            <w:r w:rsidRPr="00F73CF9">
              <w:t>03.03</w:t>
            </w:r>
            <w:r w:rsidRPr="00F73CF9">
              <w:t>.2022</w:t>
            </w:r>
          </w:p>
        </w:tc>
        <w:tc>
          <w:tcPr>
            <w:tcW w:w="5122" w:type="dxa"/>
            <w:vAlign w:val="center"/>
          </w:tcPr>
          <w:p w:rsidR="008E7DD8" w:rsidRDefault="00C972E7" w:rsidP="00C972E7">
            <w:pPr>
              <w:spacing w:after="40"/>
            </w:pPr>
            <w:r>
              <w:t>OOP with Java Part-I</w:t>
            </w:r>
            <w:r>
              <w:t xml:space="preserve">I (super keyword, final keyword, Polymorphism / Encapsulation, </w:t>
            </w:r>
            <w:r>
              <w:t>Method Overriding</w:t>
            </w:r>
            <w:r>
              <w:t xml:space="preserve">, </w:t>
            </w:r>
            <w:r>
              <w:t>Nested Inner Class</w:t>
            </w:r>
            <w:r>
              <w:t xml:space="preserve">, </w:t>
            </w:r>
            <w:r>
              <w:t>Static Class</w:t>
            </w:r>
            <w:r>
              <w:t xml:space="preserve">, </w:t>
            </w:r>
            <w:r>
              <w:t>Anonymous Class</w:t>
            </w:r>
            <w:r w:rsidR="008E7DD8">
              <w:t xml:space="preserve">, </w:t>
            </w:r>
            <w:r w:rsidR="008E7DD8">
              <w:t>Enums /</w:t>
            </w:r>
            <w:r w:rsidR="008E7DD8">
              <w:t xml:space="preserve"> Enum-Constructor / Enum-String, Abstract Class, Object Class, </w:t>
            </w:r>
            <w:r w:rsidR="008E7DD8">
              <w:t>Forms of Inheritance</w:t>
            </w:r>
            <w:r w:rsidR="008E7DD8">
              <w:t xml:space="preserve">, </w:t>
            </w:r>
            <w:r w:rsidR="008E7DD8">
              <w:t>Be</w:t>
            </w:r>
            <w:r w:rsidR="008E7DD8">
              <w:t xml:space="preserve">nefits, and Costs of Inheritance, Packages, </w:t>
            </w:r>
            <w:r w:rsidR="008E7DD8">
              <w:t>Access Protection in Packages</w:t>
            </w:r>
          </w:p>
          <w:p w:rsidR="001D70F5" w:rsidRPr="00041E44" w:rsidRDefault="001D70F5" w:rsidP="00C972E7">
            <w:pPr>
              <w:spacing w:after="40"/>
            </w:pP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3</w:t>
            </w:r>
          </w:p>
        </w:tc>
        <w:tc>
          <w:tcPr>
            <w:tcW w:w="1365" w:type="dxa"/>
          </w:tcPr>
          <w:p w:rsidR="0090618B" w:rsidRPr="00F73CF9" w:rsidRDefault="0090618B" w:rsidP="00F73CF9">
            <w:pPr>
              <w:spacing w:after="40"/>
            </w:pPr>
            <w:r w:rsidRPr="00F73CF9">
              <w:t>07</w:t>
            </w:r>
            <w:r w:rsidRPr="00F73CF9">
              <w:t>.</w:t>
            </w:r>
            <w:r w:rsidRPr="00F73CF9">
              <w:t>03</w:t>
            </w:r>
            <w:r w:rsidRPr="00F73CF9">
              <w:t>.2022</w:t>
            </w:r>
          </w:p>
          <w:p w:rsidR="00D545EE" w:rsidRDefault="0090618B" w:rsidP="00F73CF9">
            <w:pPr>
              <w:spacing w:after="40"/>
            </w:pPr>
            <w:r w:rsidRPr="00F73CF9">
              <w:t>10</w:t>
            </w:r>
            <w:r w:rsidRPr="00F73CF9">
              <w:t>.03.2022</w:t>
            </w:r>
          </w:p>
        </w:tc>
        <w:tc>
          <w:tcPr>
            <w:tcW w:w="5122" w:type="dxa"/>
            <w:vAlign w:val="center"/>
          </w:tcPr>
          <w:p w:rsidR="00D545EE" w:rsidRDefault="005C7616" w:rsidP="00D545EE">
            <w:pPr>
              <w:spacing w:after="40"/>
            </w:pPr>
            <w:r>
              <w:t>OOP with Java Part-II</w:t>
            </w:r>
            <w:r>
              <w:t>I(Defining and Interface and Interface Implementation, Nested Interfaces, Variables in Interfaces, Extending Interfaces, Reflection, Wrapper Classes, Lambda Notation)</w:t>
            </w:r>
          </w:p>
          <w:p w:rsidR="001D70F5" w:rsidRPr="009B36C6" w:rsidRDefault="001D70F5" w:rsidP="00D545EE">
            <w:pPr>
              <w:spacing w:after="40"/>
            </w:pP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4</w:t>
            </w:r>
          </w:p>
        </w:tc>
        <w:tc>
          <w:tcPr>
            <w:tcW w:w="1365" w:type="dxa"/>
          </w:tcPr>
          <w:p w:rsidR="0090618B" w:rsidRPr="00F73CF9" w:rsidRDefault="0090618B" w:rsidP="00F73CF9">
            <w:pPr>
              <w:spacing w:after="40"/>
            </w:pPr>
            <w:r w:rsidRPr="00F73CF9">
              <w:t>14</w:t>
            </w:r>
            <w:r w:rsidRPr="00F73CF9">
              <w:t>.03.2022</w:t>
            </w:r>
          </w:p>
          <w:p w:rsidR="00D545EE" w:rsidRDefault="0090618B" w:rsidP="00F73CF9">
            <w:pPr>
              <w:spacing w:after="40"/>
            </w:pPr>
            <w:r w:rsidRPr="00F73CF9">
              <w:t>17</w:t>
            </w:r>
            <w:r w:rsidRPr="00F73CF9">
              <w:t>.03.2022</w:t>
            </w:r>
          </w:p>
        </w:tc>
        <w:tc>
          <w:tcPr>
            <w:tcW w:w="5122" w:type="dxa"/>
            <w:vAlign w:val="center"/>
          </w:tcPr>
          <w:p w:rsidR="002C448B" w:rsidRPr="002C448B" w:rsidRDefault="002C448B" w:rsidP="002C448B">
            <w:pPr>
              <w:spacing w:after="40"/>
              <w:rPr>
                <w:color w:val="FF0000"/>
              </w:rPr>
            </w:pPr>
            <w:r w:rsidRPr="002C448B">
              <w:t>UML (</w:t>
            </w:r>
            <w:r>
              <w:t>UML</w:t>
            </w:r>
            <w:r w:rsidRPr="002C448B">
              <w:t xml:space="preserve"> tools, </w:t>
            </w:r>
            <w:r>
              <w:t>UML</w:t>
            </w:r>
            <w:r w:rsidRPr="002C448B">
              <w:t xml:space="preserve"> building blocks, architecture, diagrams, relationship, association, aggregation, composition comparison, association, depende</w:t>
            </w:r>
            <w:r>
              <w:t>n</w:t>
            </w:r>
            <w:r w:rsidRPr="002C448B">
              <w:t xml:space="preserve">cy, generalization, realization, class diagram, object diagram, component diagram, deployment diagram, interaction diagram, use-case diagram, sequence </w:t>
            </w:r>
            <w:r w:rsidRPr="002C448B">
              <w:lastRenderedPageBreak/>
              <w:t>diagram, collaboration diagram, state-machine diagram, activity diagram, timing diagram)</w:t>
            </w:r>
          </w:p>
        </w:tc>
        <w:tc>
          <w:tcPr>
            <w:tcW w:w="1692" w:type="dxa"/>
          </w:tcPr>
          <w:p w:rsidR="00D545EE" w:rsidRDefault="00D545EE" w:rsidP="00D545EE">
            <w:r w:rsidRPr="00B602D8">
              <w:rPr>
                <w:color w:val="FF0000"/>
              </w:rPr>
              <w:lastRenderedPageBreak/>
              <w:t>TBD</w:t>
            </w:r>
          </w:p>
        </w:tc>
      </w:tr>
      <w:tr w:rsidR="00D545EE" w:rsidTr="00CB5089">
        <w:trPr>
          <w:trHeight w:val="567"/>
        </w:trPr>
        <w:tc>
          <w:tcPr>
            <w:tcW w:w="1163" w:type="dxa"/>
            <w:vAlign w:val="center"/>
          </w:tcPr>
          <w:p w:rsidR="00D545EE" w:rsidRPr="009B36C6" w:rsidRDefault="00D545EE" w:rsidP="00D545EE">
            <w:pPr>
              <w:spacing w:after="40"/>
            </w:pPr>
            <w:r w:rsidRPr="009B36C6">
              <w:t>Week 5</w:t>
            </w:r>
          </w:p>
        </w:tc>
        <w:tc>
          <w:tcPr>
            <w:tcW w:w="1365" w:type="dxa"/>
          </w:tcPr>
          <w:p w:rsidR="0090618B" w:rsidRPr="00F73CF9" w:rsidRDefault="0090618B" w:rsidP="00F73CF9">
            <w:pPr>
              <w:spacing w:after="40"/>
            </w:pPr>
            <w:r w:rsidRPr="00F73CF9">
              <w:t>21</w:t>
            </w:r>
            <w:r w:rsidRPr="00F73CF9">
              <w:t>.03.2022</w:t>
            </w:r>
          </w:p>
          <w:p w:rsidR="00D545EE" w:rsidRDefault="0090618B" w:rsidP="00F73CF9">
            <w:pPr>
              <w:spacing w:after="40"/>
            </w:pPr>
            <w:r w:rsidRPr="00F73CF9">
              <w:t>24</w:t>
            </w:r>
            <w:r w:rsidRPr="00F73CF9">
              <w:t>.03.2022</w:t>
            </w:r>
          </w:p>
        </w:tc>
        <w:tc>
          <w:tcPr>
            <w:tcW w:w="5122" w:type="dxa"/>
            <w:vAlign w:val="center"/>
          </w:tcPr>
          <w:p w:rsidR="00D545EE" w:rsidRPr="009B36C6" w:rsidRDefault="00130D1C" w:rsidP="00130D1C">
            <w:pPr>
              <w:spacing w:after="40"/>
            </w:pPr>
            <w:r w:rsidRPr="002E2682">
              <w:t>Plantuml and Examples</w:t>
            </w:r>
          </w:p>
        </w:tc>
        <w:tc>
          <w:tcPr>
            <w:tcW w:w="1692" w:type="dxa"/>
          </w:tcPr>
          <w:p w:rsidR="00D545EE" w:rsidRDefault="00D545EE" w:rsidP="00D545EE">
            <w:r w:rsidRPr="00B602D8">
              <w:rPr>
                <w:color w:val="FF0000"/>
              </w:rPr>
              <w:t>TBD</w:t>
            </w:r>
          </w:p>
        </w:tc>
      </w:tr>
      <w:tr w:rsidR="008526CD" w:rsidTr="00F25E7F">
        <w:trPr>
          <w:trHeight w:val="567"/>
        </w:trPr>
        <w:tc>
          <w:tcPr>
            <w:tcW w:w="1163" w:type="dxa"/>
            <w:vAlign w:val="center"/>
          </w:tcPr>
          <w:p w:rsidR="008526CD" w:rsidRPr="009B36C6" w:rsidRDefault="008526CD" w:rsidP="008526CD">
            <w:pPr>
              <w:spacing w:after="40"/>
            </w:pPr>
            <w:r w:rsidRPr="009B36C6">
              <w:t>Week 6</w:t>
            </w:r>
          </w:p>
        </w:tc>
        <w:tc>
          <w:tcPr>
            <w:tcW w:w="1365" w:type="dxa"/>
          </w:tcPr>
          <w:p w:rsidR="0090618B" w:rsidRPr="00F73CF9" w:rsidRDefault="0090618B" w:rsidP="00F73CF9">
            <w:pPr>
              <w:spacing w:after="40"/>
            </w:pPr>
            <w:r w:rsidRPr="00F73CF9">
              <w:t>28</w:t>
            </w:r>
            <w:r w:rsidRPr="00F73CF9">
              <w:t>.03.2022</w:t>
            </w:r>
          </w:p>
          <w:p w:rsidR="008526CD" w:rsidRPr="00F73CF9" w:rsidRDefault="0090618B" w:rsidP="00F73CF9">
            <w:pPr>
              <w:spacing w:after="40"/>
            </w:pPr>
            <w:r w:rsidRPr="00F73CF9">
              <w:t>31</w:t>
            </w:r>
            <w:r w:rsidRPr="00F73CF9">
              <w:t>.03.2022</w:t>
            </w:r>
          </w:p>
        </w:tc>
        <w:tc>
          <w:tcPr>
            <w:tcW w:w="5122" w:type="dxa"/>
          </w:tcPr>
          <w:p w:rsidR="008526CD" w:rsidRDefault="00130D1C" w:rsidP="002E2682">
            <w:pPr>
              <w:spacing w:after="40"/>
            </w:pPr>
            <w:r w:rsidRPr="002E2682">
              <w:t>UMPLE and Example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Pr="009B36C6" w:rsidRDefault="008526CD" w:rsidP="008526CD">
            <w:pPr>
              <w:spacing w:after="40"/>
            </w:pPr>
            <w:r w:rsidRPr="009B36C6">
              <w:t>Week 7</w:t>
            </w:r>
          </w:p>
        </w:tc>
        <w:tc>
          <w:tcPr>
            <w:tcW w:w="1365" w:type="dxa"/>
          </w:tcPr>
          <w:p w:rsidR="0090618B" w:rsidRPr="00F73CF9" w:rsidRDefault="0090618B" w:rsidP="00F73CF9">
            <w:pPr>
              <w:spacing w:after="40"/>
            </w:pPr>
            <w:r w:rsidRPr="00F73CF9">
              <w:t>04</w:t>
            </w:r>
            <w:r w:rsidRPr="00F73CF9">
              <w:t>.</w:t>
            </w:r>
            <w:r w:rsidRPr="00F73CF9">
              <w:t>04</w:t>
            </w:r>
            <w:r w:rsidRPr="00F73CF9">
              <w:t>.2022</w:t>
            </w:r>
          </w:p>
          <w:p w:rsidR="008526CD" w:rsidRPr="00F73CF9" w:rsidRDefault="0090618B" w:rsidP="00F73CF9">
            <w:pPr>
              <w:spacing w:after="40"/>
            </w:pPr>
            <w:r w:rsidRPr="00F73CF9">
              <w:t>07.04</w:t>
            </w:r>
            <w:r w:rsidRPr="00F73CF9">
              <w:t>.2022</w:t>
            </w:r>
          </w:p>
        </w:tc>
        <w:tc>
          <w:tcPr>
            <w:tcW w:w="5122" w:type="dxa"/>
          </w:tcPr>
          <w:p w:rsidR="008526CD" w:rsidRDefault="00130D1C" w:rsidP="002E2682">
            <w:pPr>
              <w:spacing w:after="40"/>
            </w:pPr>
            <w:r w:rsidRPr="002E2682">
              <w:t>UMPLE and Examples</w:t>
            </w:r>
          </w:p>
        </w:tc>
        <w:tc>
          <w:tcPr>
            <w:tcW w:w="1692" w:type="dxa"/>
          </w:tcPr>
          <w:p w:rsidR="008526CD" w:rsidRDefault="008526CD" w:rsidP="008526CD">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8</w:t>
            </w:r>
          </w:p>
        </w:tc>
        <w:tc>
          <w:tcPr>
            <w:tcW w:w="1365" w:type="dxa"/>
            <w:vAlign w:val="center"/>
          </w:tcPr>
          <w:p w:rsidR="00AD7121" w:rsidRPr="00FF5D28" w:rsidRDefault="0090618B" w:rsidP="00B308A4">
            <w:pPr>
              <w:spacing w:after="40"/>
              <w:rPr>
                <w:b/>
              </w:rPr>
            </w:pPr>
            <w:r>
              <w:rPr>
                <w:b/>
              </w:rPr>
              <w:t>09.04</w:t>
            </w:r>
            <w:r w:rsidR="000B6909">
              <w:rPr>
                <w:b/>
              </w:rPr>
              <w:t>.2022</w:t>
            </w:r>
            <w:r>
              <w:rPr>
                <w:b/>
              </w:rPr>
              <w:t xml:space="preserve"> 17.04</w:t>
            </w:r>
            <w:r w:rsidR="000B6909">
              <w:rPr>
                <w:b/>
              </w:rPr>
              <w:t>.2022</w:t>
            </w:r>
          </w:p>
        </w:tc>
        <w:tc>
          <w:tcPr>
            <w:tcW w:w="5122" w:type="dxa"/>
            <w:vAlign w:val="center"/>
          </w:tcPr>
          <w:p w:rsidR="00AD7121" w:rsidRPr="00C0352E" w:rsidRDefault="00AD7121" w:rsidP="00AD7121">
            <w:pPr>
              <w:pBdr>
                <w:top w:val="nil"/>
                <w:left w:val="nil"/>
                <w:bottom w:val="nil"/>
                <w:right w:val="nil"/>
                <w:between w:val="nil"/>
              </w:pBdr>
              <w:spacing w:after="40"/>
              <w:rPr>
                <w:b/>
              </w:rPr>
            </w:pPr>
            <w:r w:rsidRPr="00C0352E">
              <w:rPr>
                <w:b/>
              </w:rPr>
              <w:t>Midterm</w:t>
            </w:r>
          </w:p>
        </w:tc>
        <w:tc>
          <w:tcPr>
            <w:tcW w:w="1692" w:type="dxa"/>
          </w:tcPr>
          <w:p w:rsidR="00AD7121" w:rsidRDefault="00AD7121" w:rsidP="00AD7121">
            <w:r w:rsidRPr="00B602D8">
              <w:rPr>
                <w:color w:val="FF0000"/>
              </w:rPr>
              <w:t>TBD</w:t>
            </w:r>
          </w:p>
        </w:tc>
      </w:tr>
      <w:tr w:rsidR="008526CD" w:rsidTr="00F25E7F">
        <w:trPr>
          <w:trHeight w:val="567"/>
        </w:trPr>
        <w:tc>
          <w:tcPr>
            <w:tcW w:w="1163" w:type="dxa"/>
            <w:shd w:val="clear" w:color="auto" w:fill="auto"/>
            <w:vAlign w:val="center"/>
          </w:tcPr>
          <w:p w:rsidR="008526CD" w:rsidRDefault="008526CD" w:rsidP="008526CD">
            <w:pPr>
              <w:spacing w:after="40"/>
            </w:pPr>
            <w:r>
              <w:t>Week 9</w:t>
            </w:r>
          </w:p>
        </w:tc>
        <w:tc>
          <w:tcPr>
            <w:tcW w:w="1365" w:type="dxa"/>
            <w:shd w:val="clear" w:color="auto" w:fill="auto"/>
          </w:tcPr>
          <w:p w:rsidR="000B6909" w:rsidRPr="00F73CF9" w:rsidRDefault="000B6909" w:rsidP="000B6909">
            <w:pPr>
              <w:spacing w:after="40"/>
            </w:pPr>
            <w:r>
              <w:t>18</w:t>
            </w:r>
            <w:r w:rsidRPr="00F73CF9">
              <w:t>.04.2022</w:t>
            </w:r>
          </w:p>
          <w:p w:rsidR="008526CD" w:rsidRPr="00FF5D28" w:rsidRDefault="000B6909" w:rsidP="000B6909">
            <w:pPr>
              <w:spacing w:after="40"/>
              <w:rPr>
                <w:color w:val="FF0000"/>
              </w:rPr>
            </w:pPr>
            <w:r>
              <w:t>21</w:t>
            </w:r>
            <w:r w:rsidRPr="00F73CF9">
              <w:t>.04.2022</w:t>
            </w:r>
          </w:p>
        </w:tc>
        <w:tc>
          <w:tcPr>
            <w:tcW w:w="5122" w:type="dxa"/>
            <w:shd w:val="clear" w:color="auto" w:fill="auto"/>
          </w:tcPr>
          <w:p w:rsidR="008526CD" w:rsidRDefault="00130D1C" w:rsidP="002E2682">
            <w:pPr>
              <w:spacing w:after="40"/>
            </w:pPr>
            <w:r w:rsidRPr="002E2682">
              <w:t>Using Design Patterns</w:t>
            </w:r>
          </w:p>
        </w:tc>
        <w:tc>
          <w:tcPr>
            <w:tcW w:w="1692" w:type="dxa"/>
            <w:shd w:val="clear" w:color="auto" w:fill="auto"/>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0</w:t>
            </w:r>
          </w:p>
        </w:tc>
        <w:tc>
          <w:tcPr>
            <w:tcW w:w="1365" w:type="dxa"/>
          </w:tcPr>
          <w:p w:rsidR="000B6909" w:rsidRPr="00F73CF9" w:rsidRDefault="000B6909" w:rsidP="000B6909">
            <w:pPr>
              <w:spacing w:after="40"/>
            </w:pPr>
            <w:r>
              <w:t>25</w:t>
            </w:r>
            <w:r w:rsidRPr="00F73CF9">
              <w:t>.04.2022</w:t>
            </w:r>
          </w:p>
          <w:p w:rsidR="008526CD" w:rsidRPr="00FF5D28" w:rsidRDefault="000B6909" w:rsidP="000B6909">
            <w:pPr>
              <w:spacing w:after="40"/>
              <w:rPr>
                <w:color w:val="FF0000"/>
              </w:rPr>
            </w:pPr>
            <w:r>
              <w:t>28</w:t>
            </w:r>
            <w:r w:rsidRPr="00F73CF9">
              <w:t>.04.2022</w:t>
            </w:r>
          </w:p>
        </w:tc>
        <w:tc>
          <w:tcPr>
            <w:tcW w:w="5122" w:type="dxa"/>
          </w:tcPr>
          <w:p w:rsidR="008526CD" w:rsidRDefault="00130D1C" w:rsidP="002E2682">
            <w:pPr>
              <w:spacing w:after="40"/>
            </w:pPr>
            <w:r w:rsidRPr="002E2682">
              <w:t>Using Design Pattern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Pr="000B6909" w:rsidRDefault="008526CD" w:rsidP="008526CD">
            <w:pPr>
              <w:spacing w:after="40"/>
              <w:rPr>
                <w:b/>
              </w:rPr>
            </w:pPr>
            <w:r w:rsidRPr="000B6909">
              <w:rPr>
                <w:b/>
              </w:rPr>
              <w:t>Week 11</w:t>
            </w:r>
          </w:p>
        </w:tc>
        <w:tc>
          <w:tcPr>
            <w:tcW w:w="1365" w:type="dxa"/>
          </w:tcPr>
          <w:p w:rsidR="000B6909" w:rsidRPr="000B6909" w:rsidRDefault="000B6909" w:rsidP="000B6909">
            <w:pPr>
              <w:spacing w:after="40"/>
              <w:rPr>
                <w:b/>
              </w:rPr>
            </w:pPr>
            <w:r w:rsidRPr="000B6909">
              <w:rPr>
                <w:b/>
              </w:rPr>
              <w:t>02</w:t>
            </w:r>
            <w:r w:rsidRPr="000B6909">
              <w:rPr>
                <w:b/>
              </w:rPr>
              <w:t>.</w:t>
            </w:r>
            <w:r w:rsidRPr="000B6909">
              <w:rPr>
                <w:b/>
              </w:rPr>
              <w:t>05</w:t>
            </w:r>
            <w:r w:rsidRPr="000B6909">
              <w:rPr>
                <w:b/>
              </w:rPr>
              <w:t>.2022</w:t>
            </w:r>
          </w:p>
          <w:p w:rsidR="008526CD" w:rsidRPr="000B6909" w:rsidRDefault="000B6909" w:rsidP="000B6909">
            <w:pPr>
              <w:rPr>
                <w:b/>
              </w:rPr>
            </w:pPr>
            <w:r w:rsidRPr="000B6909">
              <w:rPr>
                <w:b/>
              </w:rPr>
              <w:t>05.05</w:t>
            </w:r>
            <w:r w:rsidRPr="000B6909">
              <w:rPr>
                <w:b/>
              </w:rPr>
              <w:t>.2022</w:t>
            </w:r>
          </w:p>
        </w:tc>
        <w:tc>
          <w:tcPr>
            <w:tcW w:w="5122" w:type="dxa"/>
          </w:tcPr>
          <w:p w:rsidR="008526CD" w:rsidRPr="000B6909" w:rsidRDefault="000B6909" w:rsidP="008526CD">
            <w:pPr>
              <w:rPr>
                <w:b/>
              </w:rPr>
            </w:pPr>
            <w:r w:rsidRPr="000B6909">
              <w:rPr>
                <w:b/>
              </w:rPr>
              <w:t>Holiday</w:t>
            </w:r>
          </w:p>
        </w:tc>
        <w:tc>
          <w:tcPr>
            <w:tcW w:w="1692" w:type="dxa"/>
          </w:tcPr>
          <w:p w:rsidR="008526CD" w:rsidRPr="000B6909" w:rsidRDefault="008526CD" w:rsidP="008526CD">
            <w:pPr>
              <w:rPr>
                <w:b/>
              </w:rPr>
            </w:pPr>
            <w:r w:rsidRPr="000B6909">
              <w:rPr>
                <w:b/>
              </w:rPr>
              <w:t>TBD</w:t>
            </w:r>
          </w:p>
        </w:tc>
      </w:tr>
      <w:tr w:rsidR="008526CD" w:rsidTr="00F25E7F">
        <w:trPr>
          <w:trHeight w:val="567"/>
        </w:trPr>
        <w:tc>
          <w:tcPr>
            <w:tcW w:w="1163" w:type="dxa"/>
            <w:vAlign w:val="center"/>
          </w:tcPr>
          <w:p w:rsidR="008526CD" w:rsidRDefault="008526CD" w:rsidP="008526CD">
            <w:pPr>
              <w:spacing w:after="40"/>
            </w:pPr>
            <w:r>
              <w:t>Week 12</w:t>
            </w:r>
          </w:p>
        </w:tc>
        <w:tc>
          <w:tcPr>
            <w:tcW w:w="1365" w:type="dxa"/>
          </w:tcPr>
          <w:p w:rsidR="009F3248" w:rsidRPr="00F73CF9" w:rsidRDefault="009F3248" w:rsidP="009F3248">
            <w:pPr>
              <w:spacing w:after="40"/>
            </w:pPr>
            <w:r>
              <w:t>09</w:t>
            </w:r>
            <w:r w:rsidRPr="00F73CF9">
              <w:t>.</w:t>
            </w:r>
            <w:r>
              <w:t>05</w:t>
            </w:r>
            <w:r w:rsidRPr="00F73CF9">
              <w:t>.2022</w:t>
            </w:r>
          </w:p>
          <w:p w:rsidR="008526CD" w:rsidRDefault="009F3248" w:rsidP="009F3248">
            <w:r>
              <w:t>12.05</w:t>
            </w:r>
            <w:r w:rsidRPr="00F73CF9">
              <w:t>.2022</w:t>
            </w:r>
          </w:p>
        </w:tc>
        <w:tc>
          <w:tcPr>
            <w:tcW w:w="5122" w:type="dxa"/>
          </w:tcPr>
          <w:p w:rsidR="008526CD" w:rsidRDefault="00130D1C" w:rsidP="002E2682">
            <w:pPr>
              <w:spacing w:after="40"/>
            </w:pPr>
            <w:r w:rsidRPr="002E2682">
              <w:t>UML + UMPLE + Java Implementation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3</w:t>
            </w:r>
          </w:p>
        </w:tc>
        <w:tc>
          <w:tcPr>
            <w:tcW w:w="1365" w:type="dxa"/>
          </w:tcPr>
          <w:p w:rsidR="009F3248" w:rsidRPr="00F73CF9" w:rsidRDefault="009F3248" w:rsidP="009F3248">
            <w:pPr>
              <w:spacing w:after="40"/>
            </w:pPr>
            <w:r>
              <w:t>16</w:t>
            </w:r>
            <w:r w:rsidRPr="00F73CF9">
              <w:t>.</w:t>
            </w:r>
            <w:r>
              <w:t>05</w:t>
            </w:r>
            <w:r w:rsidRPr="00F73CF9">
              <w:t>.2022</w:t>
            </w:r>
          </w:p>
          <w:p w:rsidR="008526CD" w:rsidRDefault="009F3248" w:rsidP="009F3248">
            <w:r>
              <w:t>19</w:t>
            </w:r>
            <w:r>
              <w:t>.05</w:t>
            </w:r>
            <w:r w:rsidRPr="00F73CF9">
              <w:t>.2022</w:t>
            </w:r>
          </w:p>
        </w:tc>
        <w:tc>
          <w:tcPr>
            <w:tcW w:w="5122" w:type="dxa"/>
          </w:tcPr>
          <w:p w:rsidR="008526CD" w:rsidRDefault="00130D1C" w:rsidP="002E2682">
            <w:pPr>
              <w:spacing w:after="40"/>
            </w:pPr>
            <w:r w:rsidRPr="002E2682">
              <w:t>SMC Remote Service Case Study Part-I</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4</w:t>
            </w:r>
          </w:p>
        </w:tc>
        <w:tc>
          <w:tcPr>
            <w:tcW w:w="1365" w:type="dxa"/>
          </w:tcPr>
          <w:p w:rsidR="009F3248" w:rsidRPr="00F73CF9" w:rsidRDefault="00033EEC" w:rsidP="009F3248">
            <w:pPr>
              <w:spacing w:after="40"/>
            </w:pPr>
            <w:r>
              <w:t>23</w:t>
            </w:r>
            <w:r w:rsidR="009F3248" w:rsidRPr="00F73CF9">
              <w:t>.</w:t>
            </w:r>
            <w:r w:rsidR="009F3248">
              <w:t>05</w:t>
            </w:r>
            <w:r w:rsidR="009F3248" w:rsidRPr="00F73CF9">
              <w:t>.2022</w:t>
            </w:r>
          </w:p>
          <w:p w:rsidR="008526CD" w:rsidRDefault="00033EEC" w:rsidP="009F3248">
            <w:r>
              <w:t>26</w:t>
            </w:r>
            <w:r w:rsidR="009F3248">
              <w:t>.05</w:t>
            </w:r>
            <w:r w:rsidR="009F3248" w:rsidRPr="00F73CF9">
              <w:t>.2022</w:t>
            </w:r>
          </w:p>
        </w:tc>
        <w:tc>
          <w:tcPr>
            <w:tcW w:w="5122" w:type="dxa"/>
          </w:tcPr>
          <w:p w:rsidR="008526CD" w:rsidRDefault="00130D1C" w:rsidP="002E2682">
            <w:pPr>
              <w:spacing w:after="40"/>
            </w:pPr>
            <w:r w:rsidRPr="002E2682">
              <w:t>SMC Remote Service Case Study Part-I</w:t>
            </w:r>
            <w:r w:rsidRPr="002E2682">
              <w:t>I</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5</w:t>
            </w:r>
          </w:p>
        </w:tc>
        <w:tc>
          <w:tcPr>
            <w:tcW w:w="1365" w:type="dxa"/>
          </w:tcPr>
          <w:p w:rsidR="00033EEC" w:rsidRPr="00F73CF9" w:rsidRDefault="00033EEC" w:rsidP="00033EEC">
            <w:pPr>
              <w:spacing w:after="40"/>
            </w:pPr>
            <w:r>
              <w:t>30</w:t>
            </w:r>
            <w:r w:rsidRPr="00F73CF9">
              <w:t>.</w:t>
            </w:r>
            <w:r>
              <w:t>05</w:t>
            </w:r>
            <w:r w:rsidRPr="00F73CF9">
              <w:t>.2022</w:t>
            </w:r>
          </w:p>
          <w:p w:rsidR="008526CD" w:rsidRDefault="00033EEC" w:rsidP="00033EEC">
            <w:r>
              <w:t>02</w:t>
            </w:r>
            <w:r>
              <w:t>.0</w:t>
            </w:r>
            <w:r>
              <w:t>6</w:t>
            </w:r>
            <w:r w:rsidRPr="00F73CF9">
              <w:t>.2022</w:t>
            </w:r>
          </w:p>
        </w:tc>
        <w:tc>
          <w:tcPr>
            <w:tcW w:w="5122" w:type="dxa"/>
          </w:tcPr>
          <w:p w:rsidR="008526CD" w:rsidRDefault="00130D1C" w:rsidP="002E2682">
            <w:pPr>
              <w:spacing w:after="40"/>
            </w:pPr>
            <w:r w:rsidRPr="002E2682">
              <w:t xml:space="preserve">OOP ATM Case Study </w:t>
            </w:r>
            <w:r w:rsidRPr="002E2682">
              <w:t>Part-I</w:t>
            </w:r>
          </w:p>
        </w:tc>
        <w:tc>
          <w:tcPr>
            <w:tcW w:w="1692" w:type="dxa"/>
          </w:tcPr>
          <w:p w:rsidR="008526CD" w:rsidRDefault="008526CD" w:rsidP="008526CD">
            <w:r w:rsidRPr="00B602D8">
              <w:rPr>
                <w:color w:val="FF0000"/>
              </w:rPr>
              <w:t>TBD</w:t>
            </w:r>
          </w:p>
        </w:tc>
      </w:tr>
      <w:tr w:rsidR="00033EEC" w:rsidTr="004A1C12">
        <w:trPr>
          <w:trHeight w:val="567"/>
        </w:trPr>
        <w:tc>
          <w:tcPr>
            <w:tcW w:w="1163" w:type="dxa"/>
            <w:vAlign w:val="center"/>
          </w:tcPr>
          <w:p w:rsidR="00033EEC" w:rsidRDefault="00033EEC" w:rsidP="00033EEC">
            <w:pPr>
              <w:spacing w:after="40"/>
            </w:pPr>
            <w:r>
              <w:t>Week 16</w:t>
            </w:r>
          </w:p>
        </w:tc>
        <w:tc>
          <w:tcPr>
            <w:tcW w:w="1365" w:type="dxa"/>
          </w:tcPr>
          <w:p w:rsidR="00033EEC" w:rsidRPr="00F73CF9" w:rsidRDefault="00033EEC" w:rsidP="00033EEC">
            <w:pPr>
              <w:spacing w:after="40"/>
            </w:pPr>
            <w:r>
              <w:t>06</w:t>
            </w:r>
            <w:r w:rsidRPr="00F73CF9">
              <w:t>.</w:t>
            </w:r>
            <w:r>
              <w:t>06</w:t>
            </w:r>
            <w:r w:rsidRPr="00F73CF9">
              <w:t>.2022</w:t>
            </w:r>
          </w:p>
          <w:p w:rsidR="00033EEC" w:rsidRDefault="00033EEC" w:rsidP="00033EEC">
            <w:r>
              <w:t>09</w:t>
            </w:r>
            <w:r>
              <w:t>.06</w:t>
            </w:r>
            <w:r w:rsidRPr="00F73CF9">
              <w:t>.2022</w:t>
            </w:r>
          </w:p>
        </w:tc>
        <w:tc>
          <w:tcPr>
            <w:tcW w:w="5122" w:type="dxa"/>
          </w:tcPr>
          <w:p w:rsidR="00033EEC" w:rsidRDefault="00130D1C" w:rsidP="002E2682">
            <w:pPr>
              <w:spacing w:after="40"/>
            </w:pPr>
            <w:r w:rsidRPr="002E2682">
              <w:t>OOP ATM Case Study Part-II</w:t>
            </w:r>
          </w:p>
        </w:tc>
        <w:tc>
          <w:tcPr>
            <w:tcW w:w="1692" w:type="dxa"/>
          </w:tcPr>
          <w:p w:rsidR="00033EEC" w:rsidRDefault="00033EEC" w:rsidP="00033EEC">
            <w:r w:rsidRPr="00B602D8">
              <w:rPr>
                <w:color w:val="FF0000"/>
              </w:rPr>
              <w:t>TBD</w:t>
            </w:r>
          </w:p>
        </w:tc>
      </w:tr>
      <w:tr w:rsidR="00033EEC" w:rsidTr="00CB5089">
        <w:trPr>
          <w:trHeight w:val="567"/>
        </w:trPr>
        <w:tc>
          <w:tcPr>
            <w:tcW w:w="1163" w:type="dxa"/>
            <w:vAlign w:val="center"/>
          </w:tcPr>
          <w:p w:rsidR="00033EEC" w:rsidRPr="00C0352E" w:rsidRDefault="00033EEC" w:rsidP="00033EEC">
            <w:pPr>
              <w:spacing w:after="40"/>
              <w:rPr>
                <w:b/>
              </w:rPr>
            </w:pPr>
            <w:r>
              <w:rPr>
                <w:b/>
              </w:rPr>
              <w:t>Week 17</w:t>
            </w:r>
          </w:p>
        </w:tc>
        <w:tc>
          <w:tcPr>
            <w:tcW w:w="1365" w:type="dxa"/>
            <w:vAlign w:val="center"/>
          </w:tcPr>
          <w:p w:rsidR="00033EEC" w:rsidRPr="00C0352E" w:rsidRDefault="00C9392E" w:rsidP="00C9392E">
            <w:pPr>
              <w:spacing w:after="40"/>
              <w:rPr>
                <w:b/>
              </w:rPr>
            </w:pPr>
            <w:r>
              <w:rPr>
                <w:b/>
              </w:rPr>
              <w:t>13.06</w:t>
            </w:r>
            <w:r w:rsidR="00033EEC">
              <w:rPr>
                <w:b/>
              </w:rPr>
              <w:t>.2022</w:t>
            </w:r>
            <w:r w:rsidR="00033EEC" w:rsidRPr="00FF5D28">
              <w:rPr>
                <w:b/>
              </w:rPr>
              <w:t xml:space="preserve"> </w:t>
            </w:r>
            <w:r>
              <w:rPr>
                <w:b/>
              </w:rPr>
              <w:t>26.06</w:t>
            </w:r>
            <w:r w:rsidR="00033EEC">
              <w:rPr>
                <w:b/>
              </w:rPr>
              <w:t>.2022</w:t>
            </w:r>
          </w:p>
        </w:tc>
        <w:tc>
          <w:tcPr>
            <w:tcW w:w="5122" w:type="dxa"/>
            <w:vAlign w:val="center"/>
          </w:tcPr>
          <w:p w:rsidR="00033EEC" w:rsidRPr="00C0352E" w:rsidRDefault="00033EEC" w:rsidP="00033EEC">
            <w:pPr>
              <w:spacing w:after="40"/>
              <w:rPr>
                <w:b/>
              </w:rPr>
            </w:pPr>
            <w:r w:rsidRPr="00C0352E">
              <w:rPr>
                <w:b/>
              </w:rPr>
              <w:t>Final</w:t>
            </w:r>
          </w:p>
        </w:tc>
        <w:tc>
          <w:tcPr>
            <w:tcW w:w="1692" w:type="dxa"/>
          </w:tcPr>
          <w:p w:rsidR="00033EEC" w:rsidRDefault="00033EEC" w:rsidP="00033EEC">
            <w:r w:rsidRPr="00B602D8">
              <w:rPr>
                <w:color w:val="FF0000"/>
              </w:rPr>
              <w:t>TBD</w:t>
            </w:r>
          </w:p>
        </w:tc>
      </w:tr>
    </w:tbl>
    <w:p w:rsidR="00D479E9" w:rsidRDefault="00D479E9"/>
    <w:p w:rsidR="00C050E3" w:rsidRDefault="00C050E3">
      <w:r>
        <w:br w:type="page"/>
      </w:r>
    </w:p>
    <w:p w:rsidR="000D04C8" w:rsidRDefault="00544607">
      <w:hyperlink r:id="rId10" w:history="1">
        <w:r w:rsidRPr="00FE5C56">
          <w:rPr>
            <w:rStyle w:val="Hyperlink"/>
          </w:rPr>
          <w:t>https://www.webagesolutions.com/courses/WA1057-object-oriented-analysis-and-design-with-uml-and-java</w:t>
        </w:r>
      </w:hyperlink>
      <w:r w:rsidR="000D04C8">
        <w:t xml:space="preserve"> </w:t>
      </w:r>
    </w:p>
    <w:p w:rsidR="000D04C8" w:rsidRDefault="008B6A44">
      <w:hyperlink r:id="rId11" w:history="1">
        <w:r w:rsidR="000D04C8" w:rsidRPr="00464EF8">
          <w:rPr>
            <w:rStyle w:val="Hyperlink"/>
          </w:rPr>
          <w:t>https://www.unf.edu/~broggio/cen6016/</w:t>
        </w:r>
      </w:hyperlink>
      <w:r w:rsidR="000D04C8">
        <w:t xml:space="preserve"> </w:t>
      </w:r>
    </w:p>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F15DF1" w:rsidRDefault="00F15DF1" w:rsidP="00F15DF1">
      <w:pPr>
        <w:rPr>
          <w:b/>
        </w:rPr>
      </w:pPr>
      <w:r>
        <w:rPr>
          <w:b/>
        </w:rPr>
        <w:t>Week-1</w:t>
      </w:r>
    </w:p>
    <w:p w:rsidR="00F15DF1" w:rsidRPr="00F8776B" w:rsidRDefault="00F15DF1" w:rsidP="00F15DF1">
      <w:pPr>
        <w:pStyle w:val="ListParagraph"/>
        <w:numPr>
          <w:ilvl w:val="0"/>
          <w:numId w:val="17"/>
        </w:numPr>
        <w:spacing w:after="160" w:line="259" w:lineRule="auto"/>
        <w:rPr>
          <w:highlight w:val="green"/>
        </w:rPr>
      </w:pPr>
      <w:r w:rsidRPr="00F8776B">
        <w:rPr>
          <w:highlight w:val="green"/>
        </w:rPr>
        <w:t>Course Plan and Communication</w:t>
      </w:r>
    </w:p>
    <w:p w:rsidR="00C96F74" w:rsidRPr="00F8776B" w:rsidRDefault="00F15DF1" w:rsidP="00C96F74">
      <w:pPr>
        <w:pStyle w:val="ListParagraph"/>
        <w:numPr>
          <w:ilvl w:val="0"/>
          <w:numId w:val="17"/>
        </w:numPr>
        <w:spacing w:after="160" w:line="259" w:lineRule="auto"/>
        <w:rPr>
          <w:highlight w:val="green"/>
        </w:rPr>
      </w:pPr>
      <w:r w:rsidRPr="00F8776B">
        <w:rPr>
          <w:highlight w:val="green"/>
        </w:rPr>
        <w:t>Grading System, Home works, and Exams.</w:t>
      </w:r>
    </w:p>
    <w:p w:rsidR="00F15DF1" w:rsidRPr="00F8776B" w:rsidRDefault="00C96F74" w:rsidP="00C96F74">
      <w:pPr>
        <w:pStyle w:val="ListParagraph"/>
        <w:numPr>
          <w:ilvl w:val="0"/>
          <w:numId w:val="17"/>
        </w:numPr>
        <w:spacing w:after="160" w:line="259" w:lineRule="auto"/>
        <w:rPr>
          <w:highlight w:val="green"/>
        </w:rPr>
      </w:pPr>
      <w:r w:rsidRPr="00F8776B">
        <w:rPr>
          <w:highlight w:val="green"/>
        </w:rPr>
        <w:t>TBD</w:t>
      </w:r>
    </w:p>
    <w:p w:rsidR="00966039" w:rsidRPr="00F8776B" w:rsidRDefault="00966039" w:rsidP="00966039">
      <w:pPr>
        <w:pStyle w:val="ListParagraph"/>
        <w:numPr>
          <w:ilvl w:val="0"/>
          <w:numId w:val="17"/>
        </w:numPr>
        <w:spacing w:after="160" w:line="259" w:lineRule="auto"/>
        <w:rPr>
          <w:highlight w:val="green"/>
        </w:rPr>
      </w:pPr>
      <w:r w:rsidRPr="00F8776B">
        <w:rPr>
          <w:highlight w:val="green"/>
        </w:rPr>
        <w:t>LlosengCh01E2v5.ppt Chapter 1: Software and Software Engineering</w:t>
      </w:r>
    </w:p>
    <w:p w:rsidR="00966039" w:rsidRPr="00F8776B" w:rsidRDefault="00966039" w:rsidP="00966039">
      <w:pPr>
        <w:pStyle w:val="ListParagraph"/>
        <w:numPr>
          <w:ilvl w:val="0"/>
          <w:numId w:val="17"/>
        </w:numPr>
        <w:spacing w:after="160" w:line="259" w:lineRule="auto"/>
        <w:rPr>
          <w:highlight w:val="green"/>
        </w:rPr>
      </w:pPr>
      <w:r w:rsidRPr="00F8776B">
        <w:rPr>
          <w:highlight w:val="green"/>
        </w:rPr>
        <w:t>LlosengCh02E2v5.ppt Chapter 2: Review of Object Orientation</w:t>
      </w:r>
    </w:p>
    <w:p w:rsidR="00966039" w:rsidRPr="00C77933" w:rsidRDefault="00966039" w:rsidP="00966039">
      <w:pPr>
        <w:pStyle w:val="ListParagraph"/>
        <w:numPr>
          <w:ilvl w:val="0"/>
          <w:numId w:val="17"/>
        </w:numPr>
        <w:spacing w:after="160" w:line="259" w:lineRule="auto"/>
        <w:rPr>
          <w:highlight w:val="green"/>
          <w:lang w:val="tr-TR"/>
        </w:rPr>
      </w:pPr>
      <w:r w:rsidRPr="00C77933">
        <w:rPr>
          <w:bCs/>
          <w:highlight w:val="green"/>
        </w:rPr>
        <w:t xml:space="preserve"> LlosengCh03E2v5.ppt Chapter 3: </w:t>
      </w:r>
      <w:r w:rsidRPr="00C77933">
        <w:rPr>
          <w:bCs/>
          <w:highlight w:val="green"/>
          <w:lang w:val="en-GB"/>
        </w:rPr>
        <w:t>Basing Software Development on Reusable Technology</w:t>
      </w:r>
      <w:r w:rsidRPr="00C77933">
        <w:rPr>
          <w:bCs/>
          <w:highlight w:val="green"/>
        </w:rPr>
        <w:t xml:space="preserve"> </w:t>
      </w:r>
    </w:p>
    <w:p w:rsidR="00EE2A7A" w:rsidRPr="0075636E" w:rsidRDefault="008B6A44" w:rsidP="00EE2A7A">
      <w:pPr>
        <w:pStyle w:val="ListParagraph"/>
        <w:numPr>
          <w:ilvl w:val="0"/>
          <w:numId w:val="17"/>
        </w:numPr>
        <w:spacing w:after="160" w:line="259" w:lineRule="auto"/>
        <w:rPr>
          <w:highlight w:val="yellow"/>
          <w:lang w:val="tr-TR"/>
        </w:rPr>
      </w:pPr>
      <w:hyperlink r:id="rId12" w:history="1">
        <w:r w:rsidR="00EE2A7A" w:rsidRPr="00150ACD">
          <w:rPr>
            <w:rStyle w:val="Hyperlink"/>
            <w:highlight w:val="green"/>
            <w:lang w:val="tr-TR"/>
          </w:rPr>
          <w:t>http://www.btechsmartclass.com/java/java-oop-concepts.html</w:t>
        </w:r>
      </w:hyperlink>
    </w:p>
    <w:p w:rsidR="00B054DB" w:rsidRPr="00B37E16" w:rsidRDefault="008B6A44" w:rsidP="00B054DB">
      <w:pPr>
        <w:pStyle w:val="ListParagraph"/>
        <w:numPr>
          <w:ilvl w:val="1"/>
          <w:numId w:val="17"/>
        </w:numPr>
        <w:spacing w:after="160" w:line="259" w:lineRule="auto"/>
        <w:rPr>
          <w:highlight w:val="yellow"/>
          <w:lang w:val="tr-TR"/>
        </w:rPr>
      </w:pPr>
      <w:hyperlink r:id="rId13" w:anchor=":~:text=%E2%80%9CObject%2DOriented%20Programming%E2%80%9D%20(,his%20Sketchpad%20Thesis%20in%201963" w:history="1">
        <w:r w:rsidR="00B054DB" w:rsidRPr="00B37E16">
          <w:rPr>
            <w:rStyle w:val="Hyperlink"/>
            <w:highlight w:val="yellow"/>
            <w:lang w:val="tr-TR"/>
          </w:rPr>
          <w:t>https://medium.com/javascript-scene/the-forgotten-history-of-oop-88d71b9b2d9f#:~:text=%E2%80%9CObject%2DOriented%20Programming%E2%80%9D%20(,his%20Sketchpad%20Thesis%20in%201963</w:t>
        </w:r>
      </w:hyperlink>
      <w:r w:rsidR="00B054DB" w:rsidRPr="00B37E16">
        <w:rPr>
          <w:highlight w:val="yellow"/>
          <w:lang w:val="tr-TR"/>
        </w:rPr>
        <w:t xml:space="preserve">. </w:t>
      </w:r>
    </w:p>
    <w:p w:rsidR="00EE2A7A" w:rsidRPr="00265F0C" w:rsidRDefault="008B6A44" w:rsidP="00EE2A7A">
      <w:pPr>
        <w:pStyle w:val="ListParagraph"/>
        <w:numPr>
          <w:ilvl w:val="0"/>
          <w:numId w:val="17"/>
        </w:numPr>
        <w:spacing w:after="160" w:line="259" w:lineRule="auto"/>
        <w:rPr>
          <w:highlight w:val="green"/>
          <w:lang w:val="tr-TR"/>
        </w:rPr>
      </w:pPr>
      <w:hyperlink r:id="rId14" w:history="1">
        <w:r w:rsidR="00EE2A7A" w:rsidRPr="00265F0C">
          <w:rPr>
            <w:rStyle w:val="Hyperlink"/>
            <w:highlight w:val="green"/>
            <w:lang w:val="tr-TR"/>
          </w:rPr>
          <w:t>http://www.btechsmartclass.com/java/java-buzz-words.html</w:t>
        </w:r>
      </w:hyperlink>
    </w:p>
    <w:p w:rsidR="00547F98" w:rsidRPr="00016EDA" w:rsidRDefault="008B6A44" w:rsidP="00547F98">
      <w:pPr>
        <w:pStyle w:val="ListParagraph"/>
        <w:numPr>
          <w:ilvl w:val="1"/>
          <w:numId w:val="17"/>
        </w:numPr>
        <w:spacing w:after="160" w:line="259" w:lineRule="auto"/>
        <w:rPr>
          <w:highlight w:val="green"/>
          <w:lang w:val="tr-TR"/>
        </w:rPr>
      </w:pPr>
      <w:hyperlink r:id="rId15" w:history="1">
        <w:r w:rsidR="00547F98" w:rsidRPr="00016EDA">
          <w:rPr>
            <w:rStyle w:val="Hyperlink"/>
            <w:highlight w:val="green"/>
            <w:lang w:val="tr-TR"/>
          </w:rPr>
          <w:t>https://www.javatpoint.com/cpp-vs-java</w:t>
        </w:r>
      </w:hyperlink>
      <w:r w:rsidR="00547F98" w:rsidRPr="00016EDA">
        <w:rPr>
          <w:highlight w:val="green"/>
          <w:lang w:val="tr-TR"/>
        </w:rPr>
        <w:t xml:space="preserve"> </w:t>
      </w:r>
    </w:p>
    <w:p w:rsidR="00040FDB" w:rsidRPr="00016EDA" w:rsidRDefault="008B6A44" w:rsidP="00040FDB">
      <w:pPr>
        <w:pStyle w:val="ListParagraph"/>
        <w:numPr>
          <w:ilvl w:val="0"/>
          <w:numId w:val="17"/>
        </w:numPr>
        <w:spacing w:after="160" w:line="259" w:lineRule="auto"/>
        <w:rPr>
          <w:highlight w:val="green"/>
          <w:lang w:val="tr-TR"/>
        </w:rPr>
      </w:pPr>
      <w:hyperlink r:id="rId16" w:history="1">
        <w:r w:rsidR="00040FDB" w:rsidRPr="00016EDA">
          <w:rPr>
            <w:rStyle w:val="Hyperlink"/>
            <w:highlight w:val="green"/>
            <w:lang w:val="tr-TR"/>
          </w:rPr>
          <w:t>http://www.btechsmartclass.com/java/java-classes.html</w:t>
        </w:r>
      </w:hyperlink>
    </w:p>
    <w:p w:rsidR="00040FDB" w:rsidRPr="00016EDA" w:rsidRDefault="008B6A44" w:rsidP="00040FDB">
      <w:pPr>
        <w:pStyle w:val="ListParagraph"/>
        <w:numPr>
          <w:ilvl w:val="1"/>
          <w:numId w:val="17"/>
        </w:numPr>
        <w:spacing w:after="160" w:line="259" w:lineRule="auto"/>
        <w:rPr>
          <w:highlight w:val="green"/>
          <w:lang w:val="tr-TR"/>
        </w:rPr>
      </w:pPr>
      <w:hyperlink r:id="rId17" w:history="1">
        <w:r w:rsidR="00040FDB" w:rsidRPr="00016EDA">
          <w:rPr>
            <w:rStyle w:val="Hyperlink"/>
            <w:highlight w:val="green"/>
            <w:lang w:val="tr-TR"/>
          </w:rPr>
          <w:t>https://www.programiz.com/java-programming/class-objects</w:t>
        </w:r>
      </w:hyperlink>
      <w:r w:rsidR="00040FDB" w:rsidRPr="00016EDA">
        <w:rPr>
          <w:highlight w:val="green"/>
          <w:lang w:val="tr-TR"/>
        </w:rPr>
        <w:t xml:space="preserve"> </w:t>
      </w:r>
    </w:p>
    <w:p w:rsidR="00040FDB" w:rsidRPr="00016EDA" w:rsidRDefault="008B6A44" w:rsidP="00040FDB">
      <w:pPr>
        <w:pStyle w:val="ListParagraph"/>
        <w:numPr>
          <w:ilvl w:val="0"/>
          <w:numId w:val="17"/>
        </w:numPr>
        <w:spacing w:after="160" w:line="259" w:lineRule="auto"/>
        <w:rPr>
          <w:highlight w:val="green"/>
          <w:lang w:val="tr-TR"/>
        </w:rPr>
      </w:pPr>
      <w:hyperlink r:id="rId18" w:history="1">
        <w:r w:rsidR="00040FDB" w:rsidRPr="00016EDA">
          <w:rPr>
            <w:rStyle w:val="Hyperlink"/>
            <w:highlight w:val="green"/>
            <w:lang w:val="tr-TR"/>
          </w:rPr>
          <w:t>http://www.btechsmartclass.com/java/java-methods-and-classes.html</w:t>
        </w:r>
      </w:hyperlink>
    </w:p>
    <w:p w:rsidR="00040FDB" w:rsidRPr="00016EDA" w:rsidRDefault="008B6A44" w:rsidP="00040FDB">
      <w:pPr>
        <w:pStyle w:val="ListParagraph"/>
        <w:numPr>
          <w:ilvl w:val="1"/>
          <w:numId w:val="17"/>
        </w:numPr>
        <w:spacing w:after="160" w:line="259" w:lineRule="auto"/>
        <w:rPr>
          <w:highlight w:val="green"/>
          <w:lang w:val="tr-TR"/>
        </w:rPr>
      </w:pPr>
      <w:hyperlink r:id="rId19" w:history="1">
        <w:r w:rsidR="00040FDB" w:rsidRPr="00016EDA">
          <w:rPr>
            <w:rStyle w:val="Hyperlink"/>
            <w:highlight w:val="green"/>
            <w:lang w:val="tr-TR"/>
          </w:rPr>
          <w:t>https://www.programiz.com/java-programming/methods</w:t>
        </w:r>
      </w:hyperlink>
      <w:r w:rsidR="00040FDB" w:rsidRPr="00016EDA">
        <w:rPr>
          <w:highlight w:val="green"/>
          <w:lang w:val="tr-TR"/>
        </w:rPr>
        <w:t xml:space="preserve"> </w:t>
      </w:r>
    </w:p>
    <w:p w:rsidR="00040FDB" w:rsidRPr="00016EDA" w:rsidRDefault="008B6A44" w:rsidP="00040FDB">
      <w:pPr>
        <w:pStyle w:val="ListParagraph"/>
        <w:numPr>
          <w:ilvl w:val="1"/>
          <w:numId w:val="17"/>
        </w:numPr>
        <w:spacing w:after="160" w:line="259" w:lineRule="auto"/>
        <w:rPr>
          <w:highlight w:val="green"/>
          <w:lang w:val="tr-TR"/>
        </w:rPr>
      </w:pPr>
      <w:hyperlink r:id="rId20" w:history="1">
        <w:r w:rsidR="00040FDB" w:rsidRPr="00016EDA">
          <w:rPr>
            <w:rStyle w:val="Hyperlink"/>
            <w:highlight w:val="green"/>
            <w:lang w:val="tr-TR"/>
          </w:rPr>
          <w:t>https://www.programiz.com/java-programming/method-overloading</w:t>
        </w:r>
      </w:hyperlink>
      <w:r w:rsidR="00040FDB" w:rsidRPr="00016EDA">
        <w:rPr>
          <w:highlight w:val="green"/>
          <w:lang w:val="tr-TR"/>
        </w:rPr>
        <w:t xml:space="preserve"> </w:t>
      </w:r>
    </w:p>
    <w:p w:rsidR="00040FDB" w:rsidRPr="00016EDA" w:rsidRDefault="008B6A44" w:rsidP="00040FDB">
      <w:pPr>
        <w:pStyle w:val="ListParagraph"/>
        <w:numPr>
          <w:ilvl w:val="1"/>
          <w:numId w:val="17"/>
        </w:numPr>
        <w:spacing w:after="160" w:line="259" w:lineRule="auto"/>
        <w:rPr>
          <w:highlight w:val="green"/>
          <w:lang w:val="tr-TR"/>
        </w:rPr>
      </w:pPr>
      <w:hyperlink r:id="rId21" w:history="1">
        <w:r w:rsidR="00040FDB" w:rsidRPr="00016EDA">
          <w:rPr>
            <w:rStyle w:val="Hyperlink"/>
            <w:highlight w:val="green"/>
            <w:lang w:val="tr-TR"/>
          </w:rPr>
          <w:t>https://www.programiz.com/java-programming/constructors</w:t>
        </w:r>
      </w:hyperlink>
      <w:r w:rsidR="00040FDB" w:rsidRPr="00016EDA">
        <w:rPr>
          <w:highlight w:val="green"/>
          <w:lang w:val="tr-TR"/>
        </w:rPr>
        <w:t xml:space="preserve"> </w:t>
      </w:r>
    </w:p>
    <w:p w:rsidR="00040FDB" w:rsidRPr="00016EDA" w:rsidRDefault="008B6A44" w:rsidP="00040FDB">
      <w:pPr>
        <w:pStyle w:val="ListParagraph"/>
        <w:numPr>
          <w:ilvl w:val="0"/>
          <w:numId w:val="17"/>
        </w:numPr>
        <w:spacing w:after="160" w:line="259" w:lineRule="auto"/>
        <w:rPr>
          <w:highlight w:val="green"/>
          <w:lang w:val="tr-TR"/>
        </w:rPr>
      </w:pPr>
      <w:hyperlink r:id="rId22" w:history="1">
        <w:r w:rsidR="00040FDB" w:rsidRPr="00016EDA">
          <w:rPr>
            <w:rStyle w:val="Hyperlink"/>
            <w:highlight w:val="green"/>
            <w:lang w:val="tr-TR"/>
          </w:rPr>
          <w:t>http://www.btechsmartclass.com/java/java-inheritance-basics.html</w:t>
        </w:r>
      </w:hyperlink>
    </w:p>
    <w:p w:rsidR="00040FDB" w:rsidRPr="00016EDA" w:rsidRDefault="008B6A44" w:rsidP="00040FDB">
      <w:pPr>
        <w:pStyle w:val="ListParagraph"/>
        <w:numPr>
          <w:ilvl w:val="0"/>
          <w:numId w:val="17"/>
        </w:numPr>
        <w:spacing w:after="160" w:line="259" w:lineRule="auto"/>
        <w:rPr>
          <w:highlight w:val="green"/>
          <w:lang w:val="tr-TR"/>
        </w:rPr>
      </w:pPr>
      <w:hyperlink r:id="rId23" w:history="1">
        <w:r w:rsidR="00040FDB" w:rsidRPr="00016EDA">
          <w:rPr>
            <w:rStyle w:val="Hyperlink"/>
            <w:highlight w:val="green"/>
            <w:lang w:val="tr-TR"/>
          </w:rPr>
          <w:t>http://www.btechsmartclass.com/java/java-access-specifiers.html</w:t>
        </w:r>
      </w:hyperlink>
    </w:p>
    <w:p w:rsidR="00040FDB" w:rsidRPr="00016EDA" w:rsidRDefault="008B6A44" w:rsidP="00040FDB">
      <w:pPr>
        <w:pStyle w:val="ListParagraph"/>
        <w:numPr>
          <w:ilvl w:val="1"/>
          <w:numId w:val="17"/>
        </w:numPr>
        <w:spacing w:after="160" w:line="259" w:lineRule="auto"/>
        <w:rPr>
          <w:highlight w:val="green"/>
          <w:lang w:val="tr-TR"/>
        </w:rPr>
      </w:pPr>
      <w:hyperlink r:id="rId24" w:history="1">
        <w:r w:rsidR="00040FDB" w:rsidRPr="00016EDA">
          <w:rPr>
            <w:rStyle w:val="Hyperlink"/>
            <w:highlight w:val="green"/>
            <w:lang w:val="tr-TR"/>
          </w:rPr>
          <w:t>https://www.programiz.com/java-programming/access-modifiers</w:t>
        </w:r>
      </w:hyperlink>
      <w:r w:rsidR="00040FDB" w:rsidRPr="00016EDA">
        <w:rPr>
          <w:highlight w:val="green"/>
          <w:lang w:val="tr-TR"/>
        </w:rPr>
        <w:t xml:space="preserve"> </w:t>
      </w:r>
    </w:p>
    <w:p w:rsidR="00040FDB" w:rsidRPr="00016EDA" w:rsidRDefault="008B6A44" w:rsidP="00040FDB">
      <w:pPr>
        <w:pStyle w:val="ListParagraph"/>
        <w:numPr>
          <w:ilvl w:val="0"/>
          <w:numId w:val="17"/>
        </w:numPr>
        <w:spacing w:after="160" w:line="259" w:lineRule="auto"/>
        <w:rPr>
          <w:highlight w:val="green"/>
          <w:lang w:val="tr-TR"/>
        </w:rPr>
      </w:pPr>
      <w:hyperlink r:id="rId25" w:history="1">
        <w:r w:rsidR="00040FDB" w:rsidRPr="00016EDA">
          <w:rPr>
            <w:rStyle w:val="Hyperlink"/>
            <w:highlight w:val="green"/>
            <w:lang w:val="tr-TR"/>
          </w:rPr>
          <w:t>http://www.btechsmartclass.com/java/java-constructors-in-inheritance.html</w:t>
        </w:r>
      </w:hyperlink>
    </w:p>
    <w:p w:rsidR="00B054DB" w:rsidRPr="00016EDA" w:rsidRDefault="008B6A44" w:rsidP="00B054DB">
      <w:pPr>
        <w:pStyle w:val="ListParagraph"/>
        <w:numPr>
          <w:ilvl w:val="1"/>
          <w:numId w:val="17"/>
        </w:numPr>
        <w:spacing w:after="160" w:line="259" w:lineRule="auto"/>
        <w:rPr>
          <w:highlight w:val="green"/>
          <w:lang w:val="tr-TR"/>
        </w:rPr>
      </w:pPr>
      <w:hyperlink r:id="rId26" w:history="1">
        <w:r w:rsidR="00B054DB" w:rsidRPr="00016EDA">
          <w:rPr>
            <w:rStyle w:val="Hyperlink"/>
            <w:highlight w:val="green"/>
            <w:lang w:val="tr-TR"/>
          </w:rPr>
          <w:t>https://www.programiz.com/java-programming/inheritance</w:t>
        </w:r>
      </w:hyperlink>
      <w:r w:rsidR="00B054DB" w:rsidRPr="00016EDA">
        <w:rPr>
          <w:highlight w:val="green"/>
          <w:lang w:val="tr-TR"/>
        </w:rPr>
        <w:t xml:space="preserve"> </w:t>
      </w:r>
    </w:p>
    <w:p w:rsidR="00EE2A7A" w:rsidRPr="00016EDA" w:rsidRDefault="008B6A44" w:rsidP="00040FDB">
      <w:pPr>
        <w:pStyle w:val="ListParagraph"/>
        <w:numPr>
          <w:ilvl w:val="0"/>
          <w:numId w:val="17"/>
        </w:numPr>
        <w:spacing w:after="160" w:line="259" w:lineRule="auto"/>
        <w:rPr>
          <w:highlight w:val="green"/>
          <w:lang w:val="tr-TR"/>
        </w:rPr>
      </w:pPr>
      <w:hyperlink r:id="rId27" w:history="1">
        <w:r w:rsidR="00040FDB" w:rsidRPr="00016EDA">
          <w:rPr>
            <w:rStyle w:val="Hyperlink"/>
            <w:highlight w:val="green"/>
            <w:lang w:val="tr-TR"/>
          </w:rPr>
          <w:t>https://www.programiz.com/java-programming/this-keyword</w:t>
        </w:r>
      </w:hyperlink>
      <w:r w:rsidR="00040FDB" w:rsidRPr="00016EDA">
        <w:rPr>
          <w:highlight w:val="green"/>
          <w:lang w:val="tr-TR"/>
        </w:rPr>
        <w:t xml:space="preserve"> </w:t>
      </w:r>
    </w:p>
    <w:p w:rsidR="00040FDB" w:rsidRPr="00016EDA" w:rsidRDefault="008B6A44" w:rsidP="00040FDB">
      <w:pPr>
        <w:pStyle w:val="ListParagraph"/>
        <w:numPr>
          <w:ilvl w:val="0"/>
          <w:numId w:val="17"/>
        </w:numPr>
        <w:spacing w:after="160" w:line="259" w:lineRule="auto"/>
        <w:rPr>
          <w:highlight w:val="green"/>
          <w:lang w:val="tr-TR"/>
        </w:rPr>
      </w:pPr>
      <w:hyperlink r:id="rId28" w:history="1">
        <w:r w:rsidR="00040FDB" w:rsidRPr="00016EDA">
          <w:rPr>
            <w:rStyle w:val="Hyperlink"/>
            <w:highlight w:val="green"/>
            <w:lang w:val="tr-TR"/>
          </w:rPr>
          <w:t>https://www.programiz.com/java-programming/instanceof</w:t>
        </w:r>
      </w:hyperlink>
      <w:r w:rsidR="00040FDB" w:rsidRPr="00016EDA">
        <w:rPr>
          <w:highlight w:val="green"/>
          <w:lang w:val="tr-TR"/>
        </w:rPr>
        <w:t xml:space="preserve"> </w:t>
      </w:r>
    </w:p>
    <w:p w:rsidR="00F15DF1" w:rsidRDefault="00F15DF1" w:rsidP="00F15DF1">
      <w:pPr>
        <w:rPr>
          <w:b/>
        </w:rPr>
      </w:pPr>
      <w:r>
        <w:rPr>
          <w:b/>
        </w:rPr>
        <w:t>Week-2</w:t>
      </w:r>
    </w:p>
    <w:p w:rsidR="00EE2A7A" w:rsidRPr="006047DA" w:rsidRDefault="008B6A44" w:rsidP="00EE2A7A">
      <w:pPr>
        <w:pStyle w:val="ListParagraph"/>
        <w:numPr>
          <w:ilvl w:val="0"/>
          <w:numId w:val="34"/>
        </w:numPr>
        <w:spacing w:after="160" w:line="259" w:lineRule="auto"/>
        <w:rPr>
          <w:highlight w:val="green"/>
        </w:rPr>
      </w:pPr>
      <w:hyperlink r:id="rId29" w:history="1">
        <w:r w:rsidR="00EE2A7A" w:rsidRPr="006047DA">
          <w:rPr>
            <w:rStyle w:val="Hyperlink"/>
            <w:highlight w:val="green"/>
          </w:rPr>
          <w:t>http://www.btechsmartclass.com/java/java-super-keyword.html</w:t>
        </w:r>
      </w:hyperlink>
    </w:p>
    <w:p w:rsidR="00B054DB" w:rsidRPr="00EE2A7A" w:rsidRDefault="008B6A44" w:rsidP="00B054DB">
      <w:pPr>
        <w:pStyle w:val="ListParagraph"/>
        <w:numPr>
          <w:ilvl w:val="1"/>
          <w:numId w:val="34"/>
        </w:numPr>
        <w:spacing w:after="160" w:line="259" w:lineRule="auto"/>
        <w:rPr>
          <w:highlight w:val="yellow"/>
        </w:rPr>
      </w:pPr>
      <w:hyperlink r:id="rId30" w:history="1">
        <w:r w:rsidR="00B054DB" w:rsidRPr="00464EF8">
          <w:rPr>
            <w:rStyle w:val="Hyperlink"/>
          </w:rPr>
          <w:t>https://www.programiz.com/java-programming/supe</w:t>
        </w:r>
        <w:r w:rsidR="00B054DB" w:rsidRPr="00464EF8">
          <w:rPr>
            <w:rStyle w:val="Hyperlink"/>
          </w:rPr>
          <w:t>r</w:t>
        </w:r>
        <w:r w:rsidR="00B054DB" w:rsidRPr="00464EF8">
          <w:rPr>
            <w:rStyle w:val="Hyperlink"/>
          </w:rPr>
          <w:t>-keyword</w:t>
        </w:r>
      </w:hyperlink>
      <w:r w:rsidR="00B054DB">
        <w:t xml:space="preserve"> </w:t>
      </w:r>
    </w:p>
    <w:p w:rsidR="00EE2A7A" w:rsidRPr="00040FDB" w:rsidRDefault="008B6A44" w:rsidP="00EE2A7A">
      <w:pPr>
        <w:pStyle w:val="ListParagraph"/>
        <w:numPr>
          <w:ilvl w:val="0"/>
          <w:numId w:val="34"/>
        </w:numPr>
        <w:spacing w:after="160" w:line="259" w:lineRule="auto"/>
        <w:rPr>
          <w:highlight w:val="yellow"/>
        </w:rPr>
      </w:pPr>
      <w:hyperlink r:id="rId31" w:history="1">
        <w:r w:rsidR="00EE2A7A" w:rsidRPr="00464EF8">
          <w:rPr>
            <w:rStyle w:val="Hyperlink"/>
          </w:rPr>
          <w:t>http://www.btechsmartclass.com/java/java-final-keyword.html</w:t>
        </w:r>
      </w:hyperlink>
    </w:p>
    <w:p w:rsidR="00040FDB" w:rsidRPr="00EE2A7A" w:rsidRDefault="008B6A44" w:rsidP="00040FDB">
      <w:pPr>
        <w:pStyle w:val="ListParagraph"/>
        <w:numPr>
          <w:ilvl w:val="1"/>
          <w:numId w:val="34"/>
        </w:numPr>
        <w:spacing w:after="160" w:line="259" w:lineRule="auto"/>
        <w:rPr>
          <w:highlight w:val="yellow"/>
        </w:rPr>
      </w:pPr>
      <w:hyperlink r:id="rId32" w:history="1">
        <w:r w:rsidR="00040FDB" w:rsidRPr="00464EF8">
          <w:rPr>
            <w:rStyle w:val="Hyperlink"/>
          </w:rPr>
          <w:t>https://www.programiz.com/java-programming/final-keyword</w:t>
        </w:r>
      </w:hyperlink>
      <w:r w:rsidR="00040FDB">
        <w:t xml:space="preserve"> </w:t>
      </w:r>
    </w:p>
    <w:p w:rsidR="00EE2A7A" w:rsidRPr="00F25E7F" w:rsidRDefault="008B6A44" w:rsidP="00EE2A7A">
      <w:pPr>
        <w:pStyle w:val="ListParagraph"/>
        <w:numPr>
          <w:ilvl w:val="0"/>
          <w:numId w:val="34"/>
        </w:numPr>
        <w:spacing w:after="160" w:line="259" w:lineRule="auto"/>
        <w:rPr>
          <w:highlight w:val="yellow"/>
        </w:rPr>
      </w:pPr>
      <w:hyperlink r:id="rId33" w:history="1">
        <w:r w:rsidR="00EE2A7A" w:rsidRPr="00464EF8">
          <w:rPr>
            <w:rStyle w:val="Hyperlink"/>
          </w:rPr>
          <w:t>http://www.btechsmartclass.com/java/java-polymorphism.html</w:t>
        </w:r>
      </w:hyperlink>
    </w:p>
    <w:p w:rsidR="00F25E7F" w:rsidRPr="00F25E7F" w:rsidRDefault="008B6A44" w:rsidP="00F25E7F">
      <w:pPr>
        <w:pStyle w:val="ListParagraph"/>
        <w:numPr>
          <w:ilvl w:val="1"/>
          <w:numId w:val="34"/>
        </w:numPr>
        <w:spacing w:after="160" w:line="259" w:lineRule="auto"/>
        <w:rPr>
          <w:highlight w:val="yellow"/>
        </w:rPr>
      </w:pPr>
      <w:hyperlink r:id="rId34" w:history="1">
        <w:r w:rsidR="00F25E7F" w:rsidRPr="00464EF8">
          <w:rPr>
            <w:rStyle w:val="Hyperlink"/>
          </w:rPr>
          <w:t>https://www.programiz.com/java-programming/polymorphism</w:t>
        </w:r>
      </w:hyperlink>
      <w:r w:rsidR="00F25E7F">
        <w:t xml:space="preserve"> </w:t>
      </w:r>
    </w:p>
    <w:p w:rsidR="00F25E7F" w:rsidRPr="00F25E7F" w:rsidRDefault="008B6A44" w:rsidP="00F25E7F">
      <w:pPr>
        <w:pStyle w:val="ListParagraph"/>
        <w:numPr>
          <w:ilvl w:val="1"/>
          <w:numId w:val="34"/>
        </w:numPr>
        <w:spacing w:after="160" w:line="259" w:lineRule="auto"/>
        <w:rPr>
          <w:highlight w:val="yellow"/>
        </w:rPr>
      </w:pPr>
      <w:hyperlink r:id="rId35" w:history="1">
        <w:r w:rsidR="00F25E7F" w:rsidRPr="00464EF8">
          <w:rPr>
            <w:rStyle w:val="Hyperlink"/>
          </w:rPr>
          <w:t>https://www.programiz.com/java-programming/encapsulation</w:t>
        </w:r>
      </w:hyperlink>
      <w:r w:rsidR="00F25E7F">
        <w:t xml:space="preserve"> </w:t>
      </w:r>
    </w:p>
    <w:p w:rsidR="00EE2A7A" w:rsidRPr="00B054DB" w:rsidRDefault="008B6A44" w:rsidP="00EE2A7A">
      <w:pPr>
        <w:pStyle w:val="ListParagraph"/>
        <w:numPr>
          <w:ilvl w:val="0"/>
          <w:numId w:val="34"/>
        </w:numPr>
        <w:spacing w:after="160" w:line="259" w:lineRule="auto"/>
        <w:rPr>
          <w:highlight w:val="yellow"/>
        </w:rPr>
      </w:pPr>
      <w:hyperlink r:id="rId36" w:history="1">
        <w:r w:rsidR="00EE2A7A" w:rsidRPr="00464EF8">
          <w:rPr>
            <w:rStyle w:val="Hyperlink"/>
          </w:rPr>
          <w:t>http://www.btechsmartclass.com/java/java-method-overriding.html</w:t>
        </w:r>
      </w:hyperlink>
    </w:p>
    <w:p w:rsidR="00B054DB" w:rsidRPr="00F25E7F" w:rsidRDefault="008B6A44" w:rsidP="00B054DB">
      <w:pPr>
        <w:pStyle w:val="ListParagraph"/>
        <w:numPr>
          <w:ilvl w:val="1"/>
          <w:numId w:val="34"/>
        </w:numPr>
        <w:spacing w:after="160" w:line="259" w:lineRule="auto"/>
        <w:rPr>
          <w:highlight w:val="yellow"/>
        </w:rPr>
      </w:pPr>
      <w:hyperlink r:id="rId37" w:history="1">
        <w:r w:rsidR="00B054DB" w:rsidRPr="00464EF8">
          <w:rPr>
            <w:rStyle w:val="Hyperlink"/>
          </w:rPr>
          <w:t>https://www.programiz.com/java-programming/method-overriding</w:t>
        </w:r>
      </w:hyperlink>
      <w:r w:rsidR="00B054DB">
        <w:t xml:space="preserve"> </w:t>
      </w:r>
    </w:p>
    <w:p w:rsidR="00F25E7F" w:rsidRPr="00F25E7F" w:rsidRDefault="008B6A44" w:rsidP="00F25E7F">
      <w:pPr>
        <w:pStyle w:val="ListParagraph"/>
        <w:numPr>
          <w:ilvl w:val="0"/>
          <w:numId w:val="34"/>
        </w:numPr>
        <w:spacing w:after="160" w:line="259" w:lineRule="auto"/>
        <w:rPr>
          <w:highlight w:val="yellow"/>
        </w:rPr>
      </w:pPr>
      <w:hyperlink r:id="rId38" w:history="1">
        <w:r w:rsidR="00F25E7F" w:rsidRPr="00464EF8">
          <w:rPr>
            <w:rStyle w:val="Hyperlink"/>
          </w:rPr>
          <w:t>https://www.programiz.com/java-programming/nested-inner-class</w:t>
        </w:r>
      </w:hyperlink>
      <w:r w:rsidR="00F25E7F">
        <w:t xml:space="preserve"> </w:t>
      </w:r>
    </w:p>
    <w:p w:rsidR="00F25E7F" w:rsidRPr="00F25E7F" w:rsidRDefault="008B6A44" w:rsidP="00F25E7F">
      <w:pPr>
        <w:pStyle w:val="ListParagraph"/>
        <w:numPr>
          <w:ilvl w:val="0"/>
          <w:numId w:val="34"/>
        </w:numPr>
        <w:spacing w:after="160" w:line="259" w:lineRule="auto"/>
        <w:rPr>
          <w:highlight w:val="yellow"/>
        </w:rPr>
      </w:pPr>
      <w:hyperlink r:id="rId39" w:history="1">
        <w:r w:rsidR="00F25E7F" w:rsidRPr="00464EF8">
          <w:rPr>
            <w:rStyle w:val="Hyperlink"/>
          </w:rPr>
          <w:t>https://www.programiz.com/java-programming/static-class</w:t>
        </w:r>
      </w:hyperlink>
      <w:r w:rsidR="00F25E7F">
        <w:t xml:space="preserve"> </w:t>
      </w:r>
    </w:p>
    <w:p w:rsidR="00F25E7F" w:rsidRPr="00F25E7F" w:rsidRDefault="008B6A44" w:rsidP="00F25E7F">
      <w:pPr>
        <w:pStyle w:val="ListParagraph"/>
        <w:numPr>
          <w:ilvl w:val="0"/>
          <w:numId w:val="34"/>
        </w:numPr>
        <w:spacing w:after="160" w:line="259" w:lineRule="auto"/>
        <w:rPr>
          <w:highlight w:val="yellow"/>
        </w:rPr>
      </w:pPr>
      <w:hyperlink r:id="rId40" w:history="1">
        <w:r w:rsidR="00F25E7F" w:rsidRPr="00464EF8">
          <w:rPr>
            <w:rStyle w:val="Hyperlink"/>
          </w:rPr>
          <w:t>https://www.programiz.com/java-programming/anonymous-class</w:t>
        </w:r>
      </w:hyperlink>
      <w:r w:rsidR="00F25E7F">
        <w:t xml:space="preserve"> </w:t>
      </w:r>
    </w:p>
    <w:p w:rsidR="00F25E7F" w:rsidRPr="00F25E7F" w:rsidRDefault="008B6A44" w:rsidP="00F25E7F">
      <w:pPr>
        <w:pStyle w:val="ListParagraph"/>
        <w:numPr>
          <w:ilvl w:val="0"/>
          <w:numId w:val="34"/>
        </w:numPr>
        <w:spacing w:after="160" w:line="259" w:lineRule="auto"/>
        <w:rPr>
          <w:highlight w:val="yellow"/>
        </w:rPr>
      </w:pPr>
      <w:hyperlink r:id="rId41" w:history="1">
        <w:r w:rsidR="00F25E7F" w:rsidRPr="00464EF8">
          <w:rPr>
            <w:rStyle w:val="Hyperlink"/>
          </w:rPr>
          <w:t>https://www.programiz.com/java-programming/enums</w:t>
        </w:r>
      </w:hyperlink>
      <w:r w:rsidR="00F25E7F">
        <w:t xml:space="preserve"> </w:t>
      </w:r>
    </w:p>
    <w:p w:rsidR="00F25E7F" w:rsidRPr="00F25E7F" w:rsidRDefault="008B6A44" w:rsidP="00F25E7F">
      <w:pPr>
        <w:pStyle w:val="ListParagraph"/>
        <w:numPr>
          <w:ilvl w:val="0"/>
          <w:numId w:val="34"/>
        </w:numPr>
        <w:spacing w:after="160" w:line="259" w:lineRule="auto"/>
        <w:rPr>
          <w:highlight w:val="yellow"/>
        </w:rPr>
      </w:pPr>
      <w:hyperlink r:id="rId42" w:history="1">
        <w:r w:rsidR="00F25E7F" w:rsidRPr="00464EF8">
          <w:rPr>
            <w:rStyle w:val="Hyperlink"/>
          </w:rPr>
          <w:t>https://www.programiz.com/java-programming/enum-constructor</w:t>
        </w:r>
      </w:hyperlink>
      <w:r w:rsidR="00F25E7F">
        <w:t xml:space="preserve"> </w:t>
      </w:r>
    </w:p>
    <w:p w:rsidR="00F25E7F" w:rsidRPr="00EE2A7A" w:rsidRDefault="008B6A44" w:rsidP="00F25E7F">
      <w:pPr>
        <w:pStyle w:val="ListParagraph"/>
        <w:numPr>
          <w:ilvl w:val="0"/>
          <w:numId w:val="34"/>
        </w:numPr>
        <w:spacing w:after="160" w:line="259" w:lineRule="auto"/>
        <w:rPr>
          <w:highlight w:val="yellow"/>
        </w:rPr>
      </w:pPr>
      <w:hyperlink r:id="rId43" w:history="1">
        <w:r w:rsidR="00F25E7F" w:rsidRPr="00464EF8">
          <w:rPr>
            <w:rStyle w:val="Hyperlink"/>
          </w:rPr>
          <w:t>https://www.programiz.com/java-programming/enum-string</w:t>
        </w:r>
      </w:hyperlink>
      <w:r w:rsidR="00F25E7F">
        <w:t xml:space="preserve"> </w:t>
      </w:r>
    </w:p>
    <w:p w:rsidR="00EE2A7A" w:rsidRPr="003D369E" w:rsidRDefault="008B6A44" w:rsidP="00EE2A7A">
      <w:pPr>
        <w:pStyle w:val="ListParagraph"/>
        <w:numPr>
          <w:ilvl w:val="0"/>
          <w:numId w:val="34"/>
        </w:numPr>
        <w:spacing w:after="160" w:line="259" w:lineRule="auto"/>
        <w:rPr>
          <w:highlight w:val="yellow"/>
        </w:rPr>
      </w:pPr>
      <w:hyperlink r:id="rId44" w:history="1">
        <w:r w:rsidR="00EE2A7A" w:rsidRPr="00464EF8">
          <w:rPr>
            <w:rStyle w:val="Hyperlink"/>
          </w:rPr>
          <w:t>http://www.btechsmartclass.com/java/java-abstract-class.html</w:t>
        </w:r>
      </w:hyperlink>
    </w:p>
    <w:p w:rsidR="003D369E" w:rsidRPr="00EE2A7A" w:rsidRDefault="008B6A44" w:rsidP="003D369E">
      <w:pPr>
        <w:pStyle w:val="ListParagraph"/>
        <w:numPr>
          <w:ilvl w:val="1"/>
          <w:numId w:val="34"/>
        </w:numPr>
        <w:spacing w:after="160" w:line="259" w:lineRule="auto"/>
        <w:rPr>
          <w:highlight w:val="yellow"/>
        </w:rPr>
      </w:pPr>
      <w:hyperlink r:id="rId45" w:history="1">
        <w:r w:rsidR="003D369E" w:rsidRPr="00464EF8">
          <w:rPr>
            <w:rStyle w:val="Hyperlink"/>
          </w:rPr>
          <w:t>https://www.programiz.com/java-programming/abstract-classes-methods</w:t>
        </w:r>
      </w:hyperlink>
      <w:r w:rsidR="003D369E">
        <w:t xml:space="preserve"> </w:t>
      </w:r>
    </w:p>
    <w:p w:rsidR="00EE2A7A" w:rsidRPr="00EE2A7A" w:rsidRDefault="008B6A44" w:rsidP="00EE2A7A">
      <w:pPr>
        <w:pStyle w:val="ListParagraph"/>
        <w:numPr>
          <w:ilvl w:val="0"/>
          <w:numId w:val="34"/>
        </w:numPr>
        <w:spacing w:after="160" w:line="259" w:lineRule="auto"/>
        <w:rPr>
          <w:highlight w:val="yellow"/>
        </w:rPr>
      </w:pPr>
      <w:hyperlink r:id="rId46" w:history="1">
        <w:r w:rsidR="00EE2A7A" w:rsidRPr="00464EF8">
          <w:rPr>
            <w:rStyle w:val="Hyperlink"/>
          </w:rPr>
          <w:t>http://www.btechsmartclass.com/java/java-Object-class.html</w:t>
        </w:r>
      </w:hyperlink>
    </w:p>
    <w:p w:rsidR="00EE2A7A" w:rsidRPr="00F25E7F" w:rsidRDefault="008B6A44" w:rsidP="00040FDB">
      <w:pPr>
        <w:pStyle w:val="ListParagraph"/>
        <w:numPr>
          <w:ilvl w:val="0"/>
          <w:numId w:val="34"/>
        </w:numPr>
        <w:spacing w:after="160" w:line="259" w:lineRule="auto"/>
        <w:rPr>
          <w:highlight w:val="yellow"/>
        </w:rPr>
      </w:pPr>
      <w:hyperlink r:id="rId47" w:history="1">
        <w:r w:rsidR="00040FDB" w:rsidRPr="00464EF8">
          <w:rPr>
            <w:rStyle w:val="Hyperlink"/>
          </w:rPr>
          <w:t>http://www.btechsmartclass.com/java/java-forms-of-inheritance.html</w:t>
        </w:r>
      </w:hyperlink>
    </w:p>
    <w:p w:rsidR="00F25E7F" w:rsidRPr="00040FDB" w:rsidRDefault="008B6A44" w:rsidP="00F25E7F">
      <w:pPr>
        <w:pStyle w:val="ListParagraph"/>
        <w:numPr>
          <w:ilvl w:val="1"/>
          <w:numId w:val="34"/>
        </w:numPr>
        <w:spacing w:after="160" w:line="259" w:lineRule="auto"/>
        <w:rPr>
          <w:highlight w:val="yellow"/>
        </w:rPr>
      </w:pPr>
      <w:hyperlink r:id="rId48" w:history="1">
        <w:r w:rsidR="00F25E7F" w:rsidRPr="00464EF8">
          <w:rPr>
            <w:rStyle w:val="Hyperlink"/>
          </w:rPr>
          <w:t>https://www.programiz.com/java-programming/interfaces</w:t>
        </w:r>
      </w:hyperlink>
      <w:r w:rsidR="00F25E7F">
        <w:t xml:space="preserve"> </w:t>
      </w:r>
    </w:p>
    <w:p w:rsidR="00040FDB" w:rsidRPr="00040FDB" w:rsidRDefault="008B6A44" w:rsidP="00040FDB">
      <w:pPr>
        <w:pStyle w:val="ListParagraph"/>
        <w:numPr>
          <w:ilvl w:val="0"/>
          <w:numId w:val="34"/>
        </w:numPr>
        <w:spacing w:after="160" w:line="259" w:lineRule="auto"/>
        <w:rPr>
          <w:highlight w:val="yellow"/>
        </w:rPr>
      </w:pPr>
      <w:hyperlink r:id="rId49" w:history="1">
        <w:r w:rsidR="00040FDB" w:rsidRPr="00464EF8">
          <w:rPr>
            <w:rStyle w:val="Hyperlink"/>
          </w:rPr>
          <w:t>http://www.btechsmartclass.com/java/java-benefits-and-costs-of-inheritance.html</w:t>
        </w:r>
      </w:hyperlink>
      <w:r w:rsidR="00040FDB">
        <w:t xml:space="preserve"> </w:t>
      </w:r>
    </w:p>
    <w:p w:rsidR="00040FDB" w:rsidRPr="00040FDB" w:rsidRDefault="008B6A44" w:rsidP="00040FDB">
      <w:pPr>
        <w:pStyle w:val="ListParagraph"/>
        <w:numPr>
          <w:ilvl w:val="0"/>
          <w:numId w:val="34"/>
        </w:numPr>
        <w:spacing w:after="160" w:line="259" w:lineRule="auto"/>
        <w:rPr>
          <w:highlight w:val="yellow"/>
        </w:rPr>
      </w:pPr>
      <w:hyperlink r:id="rId50" w:history="1">
        <w:r w:rsidR="00040FDB" w:rsidRPr="00464EF8">
          <w:rPr>
            <w:rStyle w:val="Hyperlink"/>
          </w:rPr>
          <w:t>http://www.btechsmartclass.com/java/java-defining-packages.html</w:t>
        </w:r>
      </w:hyperlink>
      <w:r w:rsidR="00040FDB">
        <w:t xml:space="preserve"> </w:t>
      </w:r>
    </w:p>
    <w:p w:rsidR="00040FDB" w:rsidRPr="00040FDB" w:rsidRDefault="008B6A44" w:rsidP="00040FDB">
      <w:pPr>
        <w:pStyle w:val="ListParagraph"/>
        <w:numPr>
          <w:ilvl w:val="0"/>
          <w:numId w:val="34"/>
        </w:numPr>
        <w:spacing w:after="160" w:line="259" w:lineRule="auto"/>
        <w:rPr>
          <w:highlight w:val="yellow"/>
        </w:rPr>
      </w:pPr>
      <w:hyperlink r:id="rId51" w:history="1">
        <w:r w:rsidR="00040FDB" w:rsidRPr="00464EF8">
          <w:rPr>
            <w:rStyle w:val="Hyperlink"/>
          </w:rPr>
          <w:t>http://www.btechsmartclass.com/java/java-access-protection-in-packages.html</w:t>
        </w:r>
      </w:hyperlink>
      <w:r w:rsidR="00040FDB">
        <w:t xml:space="preserve"> </w:t>
      </w:r>
    </w:p>
    <w:p w:rsidR="00040FDB" w:rsidRPr="00040FDB" w:rsidRDefault="008B6A44" w:rsidP="00040FDB">
      <w:pPr>
        <w:pStyle w:val="ListParagraph"/>
        <w:numPr>
          <w:ilvl w:val="0"/>
          <w:numId w:val="34"/>
        </w:numPr>
        <w:spacing w:after="160" w:line="259" w:lineRule="auto"/>
        <w:rPr>
          <w:highlight w:val="yellow"/>
        </w:rPr>
      </w:pPr>
      <w:hyperlink r:id="rId52" w:history="1">
        <w:r w:rsidR="00040FDB" w:rsidRPr="00464EF8">
          <w:rPr>
            <w:rStyle w:val="Hyperlink"/>
          </w:rPr>
          <w:t>http://www.btechsmartclass.com/java/java-importing-packages.html</w:t>
        </w:r>
      </w:hyperlink>
      <w:r w:rsidR="00040FDB">
        <w:t xml:space="preserve"> </w:t>
      </w:r>
    </w:p>
    <w:p w:rsidR="00040FDB" w:rsidRPr="00040FDB" w:rsidRDefault="00040FDB" w:rsidP="00040FDB">
      <w:pPr>
        <w:pStyle w:val="ListParagraph"/>
        <w:spacing w:after="160" w:line="259" w:lineRule="auto"/>
        <w:rPr>
          <w:highlight w:val="yellow"/>
        </w:rPr>
      </w:pPr>
    </w:p>
    <w:p w:rsidR="00F15DF1" w:rsidRDefault="00F15DF1" w:rsidP="00F15DF1">
      <w:pPr>
        <w:rPr>
          <w:b/>
        </w:rPr>
      </w:pPr>
      <w:r>
        <w:rPr>
          <w:b/>
        </w:rPr>
        <w:t>Week-3</w:t>
      </w:r>
    </w:p>
    <w:p w:rsidR="00040FDB" w:rsidRPr="00040FDB" w:rsidRDefault="008B6A44" w:rsidP="00040FDB">
      <w:pPr>
        <w:pStyle w:val="ListParagraph"/>
        <w:numPr>
          <w:ilvl w:val="0"/>
          <w:numId w:val="46"/>
        </w:numPr>
        <w:spacing w:after="160" w:line="259" w:lineRule="auto"/>
        <w:rPr>
          <w:highlight w:val="yellow"/>
        </w:rPr>
      </w:pPr>
      <w:hyperlink r:id="rId53" w:history="1">
        <w:r w:rsidR="00040FDB" w:rsidRPr="00464EF8">
          <w:rPr>
            <w:rStyle w:val="Hyperlink"/>
          </w:rPr>
          <w:t>http://www.btechsmartclass.com/java/java-defining-an-interface.html</w:t>
        </w:r>
      </w:hyperlink>
      <w:r w:rsidR="00040FDB">
        <w:t xml:space="preserve"> </w:t>
      </w:r>
    </w:p>
    <w:p w:rsidR="00040FDB" w:rsidRPr="00040FDB" w:rsidRDefault="008B6A44" w:rsidP="00040FDB">
      <w:pPr>
        <w:pStyle w:val="ListParagraph"/>
        <w:numPr>
          <w:ilvl w:val="0"/>
          <w:numId w:val="46"/>
        </w:numPr>
        <w:spacing w:after="160" w:line="259" w:lineRule="auto"/>
        <w:rPr>
          <w:highlight w:val="yellow"/>
        </w:rPr>
      </w:pPr>
      <w:hyperlink r:id="rId54" w:history="1">
        <w:r w:rsidR="00040FDB" w:rsidRPr="00464EF8">
          <w:rPr>
            <w:rStyle w:val="Hyperlink"/>
          </w:rPr>
          <w:t>http://www.btechsmartclass.com/java/java-implementing-an-interface.html</w:t>
        </w:r>
      </w:hyperlink>
      <w:r w:rsidR="00040FDB">
        <w:t xml:space="preserve"> </w:t>
      </w:r>
    </w:p>
    <w:p w:rsidR="00040FDB" w:rsidRPr="00040FDB" w:rsidRDefault="008B6A44" w:rsidP="00040FDB">
      <w:pPr>
        <w:pStyle w:val="ListParagraph"/>
        <w:numPr>
          <w:ilvl w:val="0"/>
          <w:numId w:val="46"/>
        </w:numPr>
        <w:spacing w:after="160" w:line="259" w:lineRule="auto"/>
        <w:rPr>
          <w:highlight w:val="yellow"/>
        </w:rPr>
      </w:pPr>
      <w:hyperlink r:id="rId55" w:history="1">
        <w:r w:rsidR="00040FDB" w:rsidRPr="00464EF8">
          <w:rPr>
            <w:rStyle w:val="Hyperlink"/>
          </w:rPr>
          <w:t>http://www.btechsmartclass.com/java/java-nested-interfaces.html</w:t>
        </w:r>
      </w:hyperlink>
      <w:r w:rsidR="00040FDB">
        <w:t xml:space="preserve"> </w:t>
      </w:r>
    </w:p>
    <w:p w:rsidR="00040FDB" w:rsidRPr="00040FDB" w:rsidRDefault="008B6A44" w:rsidP="00040FDB">
      <w:pPr>
        <w:pStyle w:val="ListParagraph"/>
        <w:numPr>
          <w:ilvl w:val="0"/>
          <w:numId w:val="46"/>
        </w:numPr>
        <w:spacing w:after="160" w:line="259" w:lineRule="auto"/>
        <w:rPr>
          <w:highlight w:val="yellow"/>
        </w:rPr>
      </w:pPr>
      <w:hyperlink r:id="rId56" w:history="1">
        <w:r w:rsidR="00040FDB" w:rsidRPr="00464EF8">
          <w:rPr>
            <w:rStyle w:val="Hyperlink"/>
          </w:rPr>
          <w:t>http://www.btechsmartclass.com/java/java-variables-in-interfaces.html</w:t>
        </w:r>
      </w:hyperlink>
      <w:r w:rsidR="00040FDB">
        <w:t xml:space="preserve"> </w:t>
      </w:r>
    </w:p>
    <w:p w:rsidR="00040FDB" w:rsidRPr="00F25E7F" w:rsidRDefault="008B6A44" w:rsidP="00040FDB">
      <w:pPr>
        <w:pStyle w:val="ListParagraph"/>
        <w:numPr>
          <w:ilvl w:val="0"/>
          <w:numId w:val="46"/>
        </w:numPr>
        <w:spacing w:after="160" w:line="259" w:lineRule="auto"/>
        <w:rPr>
          <w:highlight w:val="yellow"/>
        </w:rPr>
      </w:pPr>
      <w:hyperlink r:id="rId57" w:history="1">
        <w:r w:rsidR="00040FDB" w:rsidRPr="00464EF8">
          <w:rPr>
            <w:rStyle w:val="Hyperlink"/>
          </w:rPr>
          <w:t>http://www.btechsmartclass.com/java/java-extending-an-interface.html</w:t>
        </w:r>
      </w:hyperlink>
      <w:r w:rsidR="00040FDB">
        <w:t xml:space="preserve"> </w:t>
      </w:r>
    </w:p>
    <w:p w:rsidR="00F25E7F" w:rsidRPr="000D04C8" w:rsidRDefault="008B6A44" w:rsidP="00F25E7F">
      <w:pPr>
        <w:pStyle w:val="ListParagraph"/>
        <w:numPr>
          <w:ilvl w:val="0"/>
          <w:numId w:val="46"/>
        </w:numPr>
        <w:spacing w:after="160" w:line="259" w:lineRule="auto"/>
        <w:rPr>
          <w:highlight w:val="yellow"/>
        </w:rPr>
      </w:pPr>
      <w:hyperlink r:id="rId58" w:history="1">
        <w:r w:rsidR="00F25E7F" w:rsidRPr="00464EF8">
          <w:rPr>
            <w:rStyle w:val="Hyperlink"/>
          </w:rPr>
          <w:t>https://www.programiz.com/java-programming/reflection</w:t>
        </w:r>
      </w:hyperlink>
      <w:r w:rsidR="00F25E7F">
        <w:t xml:space="preserve"> </w:t>
      </w:r>
    </w:p>
    <w:p w:rsidR="000D04C8" w:rsidRPr="000D04C8" w:rsidRDefault="008B6A44" w:rsidP="000D04C8">
      <w:pPr>
        <w:pStyle w:val="ListParagraph"/>
        <w:numPr>
          <w:ilvl w:val="0"/>
          <w:numId w:val="46"/>
        </w:numPr>
        <w:spacing w:after="160" w:line="259" w:lineRule="auto"/>
        <w:rPr>
          <w:highlight w:val="yellow"/>
        </w:rPr>
      </w:pPr>
      <w:hyperlink r:id="rId59" w:history="1">
        <w:r w:rsidR="000D04C8" w:rsidRPr="00464EF8">
          <w:rPr>
            <w:rStyle w:val="Hyperlink"/>
          </w:rPr>
          <w:t>https://www.w3schools.com/java/java_wrapper_classes.asp</w:t>
        </w:r>
      </w:hyperlink>
      <w:r w:rsidR="000D04C8">
        <w:t xml:space="preserve"> </w:t>
      </w:r>
    </w:p>
    <w:p w:rsidR="000D04C8" w:rsidRPr="00C96F74" w:rsidRDefault="008B6A44" w:rsidP="000D04C8">
      <w:pPr>
        <w:pStyle w:val="ListParagraph"/>
        <w:numPr>
          <w:ilvl w:val="0"/>
          <w:numId w:val="46"/>
        </w:numPr>
        <w:spacing w:after="160" w:line="259" w:lineRule="auto"/>
        <w:rPr>
          <w:highlight w:val="yellow"/>
        </w:rPr>
      </w:pPr>
      <w:hyperlink r:id="rId60" w:history="1">
        <w:r w:rsidR="000D04C8" w:rsidRPr="00464EF8">
          <w:rPr>
            <w:rStyle w:val="Hyperlink"/>
          </w:rPr>
          <w:t>https://www.w3schools.com/java/java_lambda.asp</w:t>
        </w:r>
      </w:hyperlink>
      <w:r w:rsidR="000D04C8">
        <w:t xml:space="preserve"> </w:t>
      </w:r>
    </w:p>
    <w:p w:rsidR="00F15DF1" w:rsidRDefault="00F15DF1" w:rsidP="00F15DF1">
      <w:pPr>
        <w:rPr>
          <w:b/>
        </w:rPr>
      </w:pPr>
      <w:r>
        <w:rPr>
          <w:b/>
        </w:rPr>
        <w:t>Week-4</w:t>
      </w:r>
    </w:p>
    <w:p w:rsidR="00062E23" w:rsidRDefault="00062E23" w:rsidP="00062E23">
      <w:pPr>
        <w:pStyle w:val="NormalWeb"/>
        <w:numPr>
          <w:ilvl w:val="0"/>
          <w:numId w:val="47"/>
        </w:numPr>
      </w:pPr>
      <w:r>
        <w:t>UML</w:t>
      </w:r>
    </w:p>
    <w:p w:rsidR="00062E23" w:rsidRDefault="00062E23" w:rsidP="00062E23">
      <w:pPr>
        <w:pStyle w:val="NormalWeb"/>
        <w:numPr>
          <w:ilvl w:val="1"/>
          <w:numId w:val="47"/>
        </w:numPr>
      </w:pPr>
      <w:r>
        <w:t xml:space="preserve">https://www.guru99.com/best-uml-tools.html </w:t>
      </w:r>
    </w:p>
    <w:p w:rsidR="00062E23" w:rsidRDefault="008B6A44" w:rsidP="00062E23">
      <w:pPr>
        <w:pStyle w:val="NormalWeb"/>
        <w:numPr>
          <w:ilvl w:val="1"/>
          <w:numId w:val="47"/>
        </w:numPr>
      </w:pPr>
      <w:hyperlink r:id="rId61" w:tgtFrame="_blank" w:history="1">
        <w:r w:rsidR="00062E23">
          <w:rPr>
            <w:rStyle w:val="l"/>
            <w:u w:val="single"/>
          </w:rPr>
          <w:t>~</w:t>
        </w:r>
        <w:r w:rsidR="00062E23">
          <w:rPr>
            <w:rStyle w:val="Hyperlink"/>
          </w:rPr>
          <w:t xml:space="preserve"> https://www.altova.com/umodel </w:t>
        </w:r>
      </w:hyperlink>
    </w:p>
    <w:p w:rsidR="00062E23" w:rsidRDefault="008B6A44" w:rsidP="00062E23">
      <w:pPr>
        <w:pStyle w:val="NormalWeb"/>
        <w:numPr>
          <w:ilvl w:val="1"/>
          <w:numId w:val="47"/>
        </w:numPr>
      </w:pPr>
      <w:hyperlink r:id="rId62" w:history="1">
        <w:r w:rsidR="00062E23" w:rsidRPr="00464EF8">
          <w:rPr>
            <w:rStyle w:val="Hyperlink"/>
          </w:rPr>
          <w:t>https://www.visual-paradigm.com/guide/uml-unified-modeling-language/uml-class-diagram-tutorial/</w:t>
        </w:r>
      </w:hyperlink>
      <w:r w:rsidR="00062E23">
        <w:t xml:space="preserve"> </w:t>
      </w:r>
    </w:p>
    <w:p w:rsidR="00BA6432" w:rsidRDefault="008B6A44" w:rsidP="001D2775">
      <w:pPr>
        <w:pStyle w:val="NormalWeb"/>
        <w:numPr>
          <w:ilvl w:val="1"/>
          <w:numId w:val="47"/>
        </w:numPr>
      </w:pPr>
      <w:hyperlink r:id="rId63" w:history="1">
        <w:r w:rsidR="001D2775" w:rsidRPr="00464EF8">
          <w:rPr>
            <w:rStyle w:val="Hyperlink"/>
          </w:rPr>
          <w:t>https://www.javatpoint.com/uml</w:t>
        </w:r>
      </w:hyperlink>
      <w:r w:rsidR="001D2775">
        <w:t xml:space="preserve"> </w:t>
      </w:r>
    </w:p>
    <w:p w:rsidR="001D2775" w:rsidRDefault="008B6A44" w:rsidP="001D2775">
      <w:pPr>
        <w:pStyle w:val="NormalWeb"/>
        <w:numPr>
          <w:ilvl w:val="1"/>
          <w:numId w:val="47"/>
        </w:numPr>
      </w:pPr>
      <w:hyperlink r:id="rId64" w:history="1">
        <w:r w:rsidR="001D2775" w:rsidRPr="00464EF8">
          <w:rPr>
            <w:rStyle w:val="Hyperlink"/>
          </w:rPr>
          <w:t>https://www.javatpoint.com/uml-building-blocks</w:t>
        </w:r>
      </w:hyperlink>
      <w:r w:rsidR="001D2775">
        <w:t xml:space="preserve"> </w:t>
      </w:r>
    </w:p>
    <w:p w:rsidR="001D2775" w:rsidRDefault="008B6A44" w:rsidP="001D2775">
      <w:pPr>
        <w:pStyle w:val="NormalWeb"/>
        <w:numPr>
          <w:ilvl w:val="1"/>
          <w:numId w:val="47"/>
        </w:numPr>
      </w:pPr>
      <w:hyperlink r:id="rId65" w:history="1">
        <w:r w:rsidR="001D2775" w:rsidRPr="00464EF8">
          <w:rPr>
            <w:rStyle w:val="Hyperlink"/>
          </w:rPr>
          <w:t>https://www.javatpoint.com/uml-architecture</w:t>
        </w:r>
      </w:hyperlink>
      <w:r w:rsidR="001D2775">
        <w:t xml:space="preserve"> </w:t>
      </w:r>
    </w:p>
    <w:p w:rsidR="001D2775" w:rsidRDefault="008B6A44" w:rsidP="001D2775">
      <w:pPr>
        <w:pStyle w:val="NormalWeb"/>
        <w:numPr>
          <w:ilvl w:val="1"/>
          <w:numId w:val="47"/>
        </w:numPr>
      </w:pPr>
      <w:hyperlink r:id="rId66" w:history="1">
        <w:r w:rsidR="001D2775" w:rsidRPr="00464EF8">
          <w:rPr>
            <w:rStyle w:val="Hyperlink"/>
          </w:rPr>
          <w:t>https://www.javatpoint.com/uml-diagrams</w:t>
        </w:r>
      </w:hyperlink>
      <w:r w:rsidR="001D2775">
        <w:t xml:space="preserve"> </w:t>
      </w:r>
    </w:p>
    <w:p w:rsidR="001D2775" w:rsidRDefault="008B6A44" w:rsidP="001D2775">
      <w:pPr>
        <w:pStyle w:val="NormalWeb"/>
        <w:numPr>
          <w:ilvl w:val="1"/>
          <w:numId w:val="47"/>
        </w:numPr>
      </w:pPr>
      <w:hyperlink r:id="rId67" w:history="1">
        <w:r w:rsidR="001D2775" w:rsidRPr="00464EF8">
          <w:rPr>
            <w:rStyle w:val="Hyperlink"/>
          </w:rPr>
          <w:t>https://www.javatpoint.com/uml-relationship</w:t>
        </w:r>
      </w:hyperlink>
      <w:r w:rsidR="001D2775">
        <w:t xml:space="preserve"> </w:t>
      </w:r>
    </w:p>
    <w:p w:rsidR="001D2775" w:rsidRDefault="008B6A44" w:rsidP="001D2775">
      <w:pPr>
        <w:pStyle w:val="NormalWeb"/>
        <w:numPr>
          <w:ilvl w:val="1"/>
          <w:numId w:val="47"/>
        </w:numPr>
      </w:pPr>
      <w:hyperlink r:id="rId68" w:history="1">
        <w:r w:rsidR="001D2775" w:rsidRPr="00464EF8">
          <w:rPr>
            <w:rStyle w:val="Hyperlink"/>
          </w:rPr>
          <w:t>https://www.javatpoint.com/uml-association-vs-aggregation-vs-composition</w:t>
        </w:r>
      </w:hyperlink>
      <w:r w:rsidR="001D2775">
        <w:t xml:space="preserve"> </w:t>
      </w:r>
    </w:p>
    <w:p w:rsidR="001D2775" w:rsidRDefault="008B6A44" w:rsidP="001D2775">
      <w:pPr>
        <w:pStyle w:val="NormalWeb"/>
        <w:numPr>
          <w:ilvl w:val="1"/>
          <w:numId w:val="47"/>
        </w:numPr>
      </w:pPr>
      <w:hyperlink r:id="rId69" w:history="1">
        <w:r w:rsidR="001D2775" w:rsidRPr="00464EF8">
          <w:rPr>
            <w:rStyle w:val="Hyperlink"/>
          </w:rPr>
          <w:t>https://www.javatpoint.com/uml-association</w:t>
        </w:r>
      </w:hyperlink>
      <w:r w:rsidR="001D2775">
        <w:t xml:space="preserve"> </w:t>
      </w:r>
    </w:p>
    <w:p w:rsidR="001D2775" w:rsidRDefault="008B6A44" w:rsidP="001D2775">
      <w:pPr>
        <w:pStyle w:val="NormalWeb"/>
        <w:numPr>
          <w:ilvl w:val="1"/>
          <w:numId w:val="47"/>
        </w:numPr>
      </w:pPr>
      <w:hyperlink r:id="rId70" w:history="1">
        <w:r w:rsidR="001D2775" w:rsidRPr="00464EF8">
          <w:rPr>
            <w:rStyle w:val="Hyperlink"/>
          </w:rPr>
          <w:t>https://www.javatpoint.com/uml-dependency</w:t>
        </w:r>
      </w:hyperlink>
      <w:r w:rsidR="001D2775">
        <w:t xml:space="preserve"> </w:t>
      </w:r>
    </w:p>
    <w:p w:rsidR="001D2775" w:rsidRDefault="008B6A44" w:rsidP="001D2775">
      <w:pPr>
        <w:pStyle w:val="NormalWeb"/>
        <w:numPr>
          <w:ilvl w:val="1"/>
          <w:numId w:val="47"/>
        </w:numPr>
      </w:pPr>
      <w:hyperlink r:id="rId71" w:history="1">
        <w:r w:rsidR="001D2775" w:rsidRPr="00464EF8">
          <w:rPr>
            <w:rStyle w:val="Hyperlink"/>
          </w:rPr>
          <w:t>https://www.javatpoint.com/uml-generalization</w:t>
        </w:r>
      </w:hyperlink>
      <w:r w:rsidR="001D2775">
        <w:t xml:space="preserve"> </w:t>
      </w:r>
    </w:p>
    <w:p w:rsidR="001D2775" w:rsidRDefault="008B6A44" w:rsidP="001D2775">
      <w:pPr>
        <w:pStyle w:val="NormalWeb"/>
        <w:numPr>
          <w:ilvl w:val="1"/>
          <w:numId w:val="47"/>
        </w:numPr>
      </w:pPr>
      <w:hyperlink r:id="rId72" w:history="1">
        <w:r w:rsidR="001D2775" w:rsidRPr="00464EF8">
          <w:rPr>
            <w:rStyle w:val="Hyperlink"/>
          </w:rPr>
          <w:t>https://www.javatpoint.com/uml-realization</w:t>
        </w:r>
      </w:hyperlink>
      <w:r w:rsidR="001D2775">
        <w:t xml:space="preserve"> </w:t>
      </w:r>
    </w:p>
    <w:p w:rsidR="001D2775" w:rsidRDefault="008B6A44" w:rsidP="001D2775">
      <w:pPr>
        <w:pStyle w:val="NormalWeb"/>
        <w:numPr>
          <w:ilvl w:val="1"/>
          <w:numId w:val="47"/>
        </w:numPr>
      </w:pPr>
      <w:hyperlink r:id="rId73" w:history="1">
        <w:r w:rsidR="001D2775" w:rsidRPr="00464EF8">
          <w:rPr>
            <w:rStyle w:val="Hyperlink"/>
          </w:rPr>
          <w:t>https://www.javatpoint.com/uml-class-diagram</w:t>
        </w:r>
      </w:hyperlink>
      <w:r w:rsidR="001D2775">
        <w:t xml:space="preserve"> </w:t>
      </w:r>
    </w:p>
    <w:p w:rsidR="001D2775" w:rsidRDefault="008B6A44" w:rsidP="001D2775">
      <w:pPr>
        <w:pStyle w:val="NormalWeb"/>
        <w:numPr>
          <w:ilvl w:val="1"/>
          <w:numId w:val="47"/>
        </w:numPr>
      </w:pPr>
      <w:hyperlink r:id="rId74" w:history="1">
        <w:r w:rsidR="001D2775" w:rsidRPr="00464EF8">
          <w:rPr>
            <w:rStyle w:val="Hyperlink"/>
          </w:rPr>
          <w:t>https://www.javatpoint.com/uml-object-diagram</w:t>
        </w:r>
      </w:hyperlink>
      <w:r w:rsidR="001D2775">
        <w:t xml:space="preserve"> </w:t>
      </w:r>
    </w:p>
    <w:p w:rsidR="001D2775" w:rsidRDefault="008B6A44" w:rsidP="001D2775">
      <w:pPr>
        <w:pStyle w:val="NormalWeb"/>
        <w:numPr>
          <w:ilvl w:val="1"/>
          <w:numId w:val="47"/>
        </w:numPr>
      </w:pPr>
      <w:hyperlink r:id="rId75" w:history="1">
        <w:r w:rsidR="001D2775" w:rsidRPr="00464EF8">
          <w:rPr>
            <w:rStyle w:val="Hyperlink"/>
          </w:rPr>
          <w:t>https://www.javatpoint.com/uml-component-diagram</w:t>
        </w:r>
      </w:hyperlink>
      <w:r w:rsidR="001D2775">
        <w:t xml:space="preserve"> </w:t>
      </w:r>
    </w:p>
    <w:p w:rsidR="001D2775" w:rsidRDefault="008B6A44" w:rsidP="001D2775">
      <w:pPr>
        <w:pStyle w:val="NormalWeb"/>
        <w:numPr>
          <w:ilvl w:val="1"/>
          <w:numId w:val="47"/>
        </w:numPr>
      </w:pPr>
      <w:hyperlink r:id="rId76" w:history="1">
        <w:r w:rsidR="001D2775" w:rsidRPr="00464EF8">
          <w:rPr>
            <w:rStyle w:val="Hyperlink"/>
          </w:rPr>
          <w:t>https://www.javatpoint.com/uml-deployment-diagram</w:t>
        </w:r>
      </w:hyperlink>
      <w:r w:rsidR="001D2775">
        <w:t xml:space="preserve"> </w:t>
      </w:r>
    </w:p>
    <w:p w:rsidR="001D2775" w:rsidRDefault="008B6A44" w:rsidP="001D2775">
      <w:pPr>
        <w:pStyle w:val="NormalWeb"/>
        <w:numPr>
          <w:ilvl w:val="1"/>
          <w:numId w:val="47"/>
        </w:numPr>
      </w:pPr>
      <w:hyperlink r:id="rId77" w:history="1">
        <w:r w:rsidR="001D2775" w:rsidRPr="00464EF8">
          <w:rPr>
            <w:rStyle w:val="Hyperlink"/>
          </w:rPr>
          <w:t>https://www.javatpoint.com/uml-interaction-diagram</w:t>
        </w:r>
      </w:hyperlink>
      <w:r w:rsidR="001D2775">
        <w:t xml:space="preserve"> </w:t>
      </w:r>
    </w:p>
    <w:p w:rsidR="001D2775" w:rsidRDefault="008B6A44" w:rsidP="001D2775">
      <w:pPr>
        <w:pStyle w:val="NormalWeb"/>
        <w:numPr>
          <w:ilvl w:val="1"/>
          <w:numId w:val="47"/>
        </w:numPr>
      </w:pPr>
      <w:hyperlink r:id="rId78" w:history="1">
        <w:r w:rsidR="001D2775" w:rsidRPr="00464EF8">
          <w:rPr>
            <w:rStyle w:val="Hyperlink"/>
          </w:rPr>
          <w:t>https://www.javatpoint.com/uml-use-case-diagram</w:t>
        </w:r>
      </w:hyperlink>
      <w:r w:rsidR="001D2775">
        <w:t xml:space="preserve"> </w:t>
      </w:r>
    </w:p>
    <w:p w:rsidR="001D2775" w:rsidRDefault="008B6A44" w:rsidP="001D2775">
      <w:pPr>
        <w:pStyle w:val="NormalWeb"/>
        <w:numPr>
          <w:ilvl w:val="1"/>
          <w:numId w:val="47"/>
        </w:numPr>
      </w:pPr>
      <w:hyperlink r:id="rId79" w:history="1">
        <w:r w:rsidR="001D2775" w:rsidRPr="00464EF8">
          <w:rPr>
            <w:rStyle w:val="Hyperlink"/>
          </w:rPr>
          <w:t>https://www.javatpoint.com/uml-sequence-diagram</w:t>
        </w:r>
      </w:hyperlink>
      <w:r w:rsidR="001D2775">
        <w:t xml:space="preserve"> </w:t>
      </w:r>
    </w:p>
    <w:p w:rsidR="001D2775" w:rsidRDefault="008B6A44" w:rsidP="001D2775">
      <w:pPr>
        <w:pStyle w:val="NormalWeb"/>
        <w:numPr>
          <w:ilvl w:val="1"/>
          <w:numId w:val="47"/>
        </w:numPr>
      </w:pPr>
      <w:hyperlink r:id="rId80" w:history="1">
        <w:r w:rsidR="001D2775" w:rsidRPr="00464EF8">
          <w:rPr>
            <w:rStyle w:val="Hyperlink"/>
          </w:rPr>
          <w:t>https://www.javatpoint.com/uml-collaboration-diagram</w:t>
        </w:r>
      </w:hyperlink>
      <w:r w:rsidR="001D2775">
        <w:t xml:space="preserve"> </w:t>
      </w:r>
    </w:p>
    <w:p w:rsidR="00960F9D" w:rsidRDefault="008B6A44" w:rsidP="00960F9D">
      <w:pPr>
        <w:pStyle w:val="NormalWeb"/>
        <w:numPr>
          <w:ilvl w:val="1"/>
          <w:numId w:val="47"/>
        </w:numPr>
      </w:pPr>
      <w:hyperlink r:id="rId81" w:history="1">
        <w:r w:rsidR="00960F9D" w:rsidRPr="00464EF8">
          <w:rPr>
            <w:rStyle w:val="Hyperlink"/>
          </w:rPr>
          <w:t>https://www.javatpoint.com/uml-state-machine-diagram</w:t>
        </w:r>
      </w:hyperlink>
      <w:r w:rsidR="00960F9D">
        <w:t xml:space="preserve"> </w:t>
      </w:r>
    </w:p>
    <w:p w:rsidR="00960F9D" w:rsidRDefault="008B6A44" w:rsidP="00960F9D">
      <w:pPr>
        <w:pStyle w:val="NormalWeb"/>
        <w:numPr>
          <w:ilvl w:val="1"/>
          <w:numId w:val="47"/>
        </w:numPr>
      </w:pPr>
      <w:hyperlink r:id="rId82" w:history="1">
        <w:r w:rsidR="00960F9D" w:rsidRPr="00464EF8">
          <w:rPr>
            <w:rStyle w:val="Hyperlink"/>
          </w:rPr>
          <w:t>https://www.javatpoint.com/uml-activity-diagram</w:t>
        </w:r>
      </w:hyperlink>
      <w:r w:rsidR="00960F9D">
        <w:t xml:space="preserve"> </w:t>
      </w:r>
    </w:p>
    <w:p w:rsidR="00960F9D" w:rsidRDefault="008B6A44" w:rsidP="00960F9D">
      <w:pPr>
        <w:pStyle w:val="NormalWeb"/>
        <w:numPr>
          <w:ilvl w:val="1"/>
          <w:numId w:val="47"/>
        </w:numPr>
      </w:pPr>
      <w:hyperlink r:id="rId83" w:history="1">
        <w:r w:rsidR="00960F9D" w:rsidRPr="00464EF8">
          <w:rPr>
            <w:rStyle w:val="Hyperlink"/>
          </w:rPr>
          <w:t>https://www.javatpoint.com/uml-timing-diagram</w:t>
        </w:r>
      </w:hyperlink>
      <w:r w:rsidR="00960F9D">
        <w:t xml:space="preserve"> </w:t>
      </w:r>
    </w:p>
    <w:p w:rsidR="00960F9D" w:rsidRPr="00062E23" w:rsidRDefault="008B6A44" w:rsidP="00960F9D">
      <w:pPr>
        <w:pStyle w:val="NormalWeb"/>
        <w:numPr>
          <w:ilvl w:val="1"/>
          <w:numId w:val="47"/>
        </w:numPr>
      </w:pPr>
      <w:hyperlink r:id="rId84" w:history="1">
        <w:r w:rsidR="00960F9D" w:rsidRPr="00464EF8">
          <w:rPr>
            <w:rStyle w:val="Hyperlink"/>
          </w:rPr>
          <w:t>https://www.javatpoint.com/uml-tools</w:t>
        </w:r>
      </w:hyperlink>
      <w:r w:rsidR="00960F9D">
        <w:t xml:space="preserve"> </w:t>
      </w:r>
    </w:p>
    <w:p w:rsidR="00F15DF1" w:rsidRDefault="00F15DF1" w:rsidP="00F15DF1">
      <w:pPr>
        <w:rPr>
          <w:b/>
          <w:lang w:val="tr-TR"/>
        </w:rPr>
      </w:pPr>
      <w:r w:rsidRPr="00BA6432">
        <w:rPr>
          <w:b/>
          <w:lang w:val="tr-TR"/>
        </w:rPr>
        <w:t>Week-5</w:t>
      </w:r>
    </w:p>
    <w:p w:rsidR="00884405" w:rsidRDefault="00884405" w:rsidP="00F15DF1">
      <w:pPr>
        <w:rPr>
          <w:b/>
          <w:lang w:val="tr-TR"/>
        </w:rPr>
      </w:pPr>
    </w:p>
    <w:p w:rsidR="00F15DF1" w:rsidRPr="00BA6432" w:rsidRDefault="00F15DF1" w:rsidP="00F15DF1">
      <w:pPr>
        <w:rPr>
          <w:b/>
          <w:lang w:val="tr-TR"/>
        </w:rPr>
      </w:pPr>
      <w:r w:rsidRPr="00BA6432">
        <w:rPr>
          <w:b/>
          <w:lang w:val="tr-TR"/>
        </w:rPr>
        <w:t>Week-6</w:t>
      </w:r>
    </w:p>
    <w:p w:rsidR="00884405" w:rsidRDefault="00884405" w:rsidP="00884405">
      <w:pPr>
        <w:pStyle w:val="ListParagraph"/>
        <w:numPr>
          <w:ilvl w:val="0"/>
          <w:numId w:val="47"/>
        </w:numPr>
        <w:rPr>
          <w:b/>
        </w:rPr>
      </w:pPr>
      <w:r>
        <w:rPr>
          <w:b/>
        </w:rPr>
        <w:t>Plantuml</w:t>
      </w:r>
    </w:p>
    <w:p w:rsidR="00884405" w:rsidRDefault="008B6A44" w:rsidP="00884405">
      <w:pPr>
        <w:pStyle w:val="ListParagraph"/>
        <w:numPr>
          <w:ilvl w:val="1"/>
          <w:numId w:val="47"/>
        </w:numPr>
        <w:spacing w:after="160" w:line="259" w:lineRule="auto"/>
        <w:rPr>
          <w:rFonts w:ascii="Times New Roman" w:eastAsia="Times New Roman" w:hAnsi="Times New Roman" w:cs="Times New Roman"/>
          <w:sz w:val="24"/>
          <w:szCs w:val="24"/>
          <w:lang w:val="tr-TR"/>
        </w:rPr>
      </w:pPr>
      <w:hyperlink r:id="rId85" w:history="1">
        <w:r w:rsidR="00884405" w:rsidRPr="00464EF8">
          <w:rPr>
            <w:rStyle w:val="Hyperlink"/>
            <w:rFonts w:ascii="Times New Roman" w:eastAsia="Times New Roman" w:hAnsi="Times New Roman" w:cs="Times New Roman"/>
            <w:sz w:val="24"/>
            <w:szCs w:val="24"/>
            <w:lang w:val="tr-TR"/>
          </w:rPr>
          <w:t>https://plantuml.com/class-diagram</w:t>
        </w:r>
      </w:hyperlink>
    </w:p>
    <w:p w:rsidR="00884405" w:rsidRDefault="00884405" w:rsidP="00884405">
      <w:pPr>
        <w:pStyle w:val="ListParagraph"/>
        <w:numPr>
          <w:ilvl w:val="0"/>
          <w:numId w:val="47"/>
        </w:numPr>
        <w:rPr>
          <w:b/>
        </w:rPr>
      </w:pPr>
      <w:r>
        <w:rPr>
          <w:b/>
        </w:rPr>
        <w:t xml:space="preserve">Umple </w:t>
      </w:r>
    </w:p>
    <w:p w:rsidR="00884405" w:rsidRDefault="008B6A44" w:rsidP="00884405">
      <w:pPr>
        <w:pStyle w:val="NormalWeb"/>
        <w:numPr>
          <w:ilvl w:val="1"/>
          <w:numId w:val="47"/>
        </w:numPr>
      </w:pPr>
      <w:hyperlink r:id="rId86" w:tgtFrame="_blank" w:history="1">
        <w:r w:rsidR="00884405">
          <w:rPr>
            <w:rStyle w:val="l"/>
            <w:u w:val="single"/>
          </w:rPr>
          <w:t>~</w:t>
        </w:r>
        <w:r w:rsidR="00884405">
          <w:rPr>
            <w:rStyle w:val="Hyperlink"/>
          </w:rPr>
          <w:t xml:space="preserve"> https://marketplace.visualstudio.com/items?itemName=digized.umple </w:t>
        </w:r>
      </w:hyperlink>
    </w:p>
    <w:p w:rsidR="00884405" w:rsidRDefault="008B6A44" w:rsidP="00884405">
      <w:pPr>
        <w:pStyle w:val="NormalWeb"/>
        <w:numPr>
          <w:ilvl w:val="1"/>
          <w:numId w:val="47"/>
        </w:numPr>
      </w:pPr>
      <w:hyperlink r:id="rId87" w:tgtFrame="_blank" w:history="1">
        <w:r w:rsidR="00884405">
          <w:rPr>
            <w:rStyle w:val="l"/>
            <w:u w:val="single"/>
          </w:rPr>
          <w:t>~</w:t>
        </w:r>
        <w:r w:rsidR="00884405">
          <w:rPr>
            <w:rStyle w:val="Hyperlink"/>
          </w:rPr>
          <w:t xml:space="preserve"> https://cruise.umple.org/umple/ </w:t>
        </w:r>
      </w:hyperlink>
    </w:p>
    <w:p w:rsidR="00884405" w:rsidRDefault="008B6A44" w:rsidP="00884405">
      <w:pPr>
        <w:pStyle w:val="NormalWeb"/>
        <w:numPr>
          <w:ilvl w:val="1"/>
          <w:numId w:val="47"/>
        </w:numPr>
      </w:pPr>
      <w:hyperlink r:id="rId88" w:tgtFrame="_blank" w:history="1">
        <w:r w:rsidR="00884405">
          <w:rPr>
            <w:rStyle w:val="l"/>
            <w:u w:val="single"/>
          </w:rPr>
          <w:t>~</w:t>
        </w:r>
        <w:r w:rsidR="00884405">
          <w:rPr>
            <w:rStyle w:val="Hyperlink"/>
          </w:rPr>
          <w:t xml:space="preserve"> https://github.com/umple/Umple/wiki/examples </w:t>
        </w:r>
      </w:hyperlink>
    </w:p>
    <w:p w:rsidR="00884405" w:rsidRDefault="008B6A44" w:rsidP="00884405">
      <w:pPr>
        <w:pStyle w:val="NormalWeb"/>
        <w:numPr>
          <w:ilvl w:val="1"/>
          <w:numId w:val="47"/>
        </w:numPr>
      </w:pPr>
      <w:hyperlink r:id="rId89" w:tgtFrame="_blank" w:history="1">
        <w:r w:rsidR="00884405">
          <w:rPr>
            <w:rStyle w:val="l"/>
            <w:u w:val="single"/>
          </w:rPr>
          <w:t>~</w:t>
        </w:r>
        <w:r w:rsidR="00884405">
          <w:rPr>
            <w:rStyle w:val="Hyperlink"/>
          </w:rPr>
          <w:t xml:space="preserve"> https://github.com/umple/umple/tree/master/examples </w:t>
        </w:r>
      </w:hyperlink>
    </w:p>
    <w:p w:rsidR="00884405" w:rsidRDefault="008B6A44" w:rsidP="00884405">
      <w:pPr>
        <w:pStyle w:val="NormalWeb"/>
        <w:numPr>
          <w:ilvl w:val="1"/>
          <w:numId w:val="47"/>
        </w:numPr>
      </w:pPr>
      <w:hyperlink r:id="rId90" w:tgtFrame="_blank" w:history="1">
        <w:r w:rsidR="00884405">
          <w:rPr>
            <w:rStyle w:val="l"/>
            <w:u w:val="single"/>
          </w:rPr>
          <w:t>~</w:t>
        </w:r>
        <w:r w:rsidR="00884405">
          <w:rPr>
            <w:rStyle w:val="Hyperlink"/>
          </w:rPr>
          <w:t xml:space="preserve"> https://github.com/umple/umple/tree/master/externalexamples </w:t>
        </w:r>
      </w:hyperlink>
    </w:p>
    <w:p w:rsidR="00884405" w:rsidRDefault="008B6A44" w:rsidP="00884405">
      <w:pPr>
        <w:pStyle w:val="NormalWeb"/>
        <w:numPr>
          <w:ilvl w:val="1"/>
          <w:numId w:val="47"/>
        </w:numPr>
      </w:pPr>
      <w:hyperlink r:id="rId91" w:tgtFrame="_blank" w:history="1">
        <w:r w:rsidR="00884405">
          <w:rPr>
            <w:rStyle w:val="l"/>
            <w:u w:val="single"/>
          </w:rPr>
          <w:t>~</w:t>
        </w:r>
        <w:r w:rsidR="00884405">
          <w:rPr>
            <w:rStyle w:val="Hyperlink"/>
          </w:rPr>
          <w:t xml:space="preserve"> https://github.com/TimLethbridge/Lloseng </w:t>
        </w:r>
      </w:hyperlink>
    </w:p>
    <w:p w:rsidR="00884405" w:rsidRPr="00B470DD" w:rsidRDefault="008B6A44" w:rsidP="00884405">
      <w:pPr>
        <w:pStyle w:val="NormalWeb"/>
        <w:numPr>
          <w:ilvl w:val="1"/>
          <w:numId w:val="47"/>
        </w:numPr>
      </w:pPr>
      <w:hyperlink r:id="rId92" w:tgtFrame="_blank" w:history="1">
        <w:r w:rsidR="00884405">
          <w:rPr>
            <w:rStyle w:val="l"/>
            <w:u w:val="single"/>
          </w:rPr>
          <w:t>~</w:t>
        </w:r>
        <w:r w:rsidR="00884405">
          <w:rPr>
            <w:rStyle w:val="Hyperlink"/>
          </w:rPr>
          <w:t xml:space="preserve"> https://cruise.umple.org/umpleonline/download_umple.shtml </w:t>
        </w:r>
      </w:hyperlink>
    </w:p>
    <w:p w:rsidR="00F15DF1" w:rsidRDefault="00F15DF1" w:rsidP="00F15DF1">
      <w:pPr>
        <w:rPr>
          <w:b/>
        </w:rPr>
      </w:pPr>
      <w:r>
        <w:rPr>
          <w:b/>
        </w:rPr>
        <w:t>Week-7</w:t>
      </w:r>
    </w:p>
    <w:p w:rsidR="00B470DD" w:rsidRPr="00B470DD" w:rsidRDefault="00B470DD" w:rsidP="00B470DD">
      <w:pPr>
        <w:pStyle w:val="ListParagraph"/>
        <w:numPr>
          <w:ilvl w:val="0"/>
          <w:numId w:val="47"/>
        </w:numPr>
        <w:rPr>
          <w:b/>
          <w:lang w:val="tr-TR"/>
        </w:rPr>
      </w:pPr>
      <w:r>
        <w:rPr>
          <w:b/>
          <w:lang w:val="tr-TR"/>
        </w:rPr>
        <w:t xml:space="preserve">Umple Examples </w:t>
      </w:r>
    </w:p>
    <w:p w:rsidR="00636714" w:rsidRDefault="00F15DF1" w:rsidP="00F15DF1">
      <w:pPr>
        <w:rPr>
          <w:b/>
        </w:rPr>
      </w:pPr>
      <w:r>
        <w:rPr>
          <w:b/>
        </w:rPr>
        <w:t>Week-8 (Midterm)</w:t>
      </w:r>
    </w:p>
    <w:p w:rsidR="00B470DD" w:rsidRDefault="00B470DD" w:rsidP="00F15DF1">
      <w:pPr>
        <w:rPr>
          <w:b/>
        </w:rPr>
      </w:pPr>
    </w:p>
    <w:p w:rsidR="00F15DF1" w:rsidRDefault="00F15DF1" w:rsidP="00F15DF1">
      <w:pPr>
        <w:rPr>
          <w:b/>
        </w:rPr>
      </w:pPr>
      <w:r>
        <w:rPr>
          <w:b/>
        </w:rPr>
        <w:t>Week-9</w:t>
      </w:r>
    </w:p>
    <w:p w:rsidR="0075636E" w:rsidRDefault="0075636E" w:rsidP="00F15DF1">
      <w:pPr>
        <w:rPr>
          <w:b/>
        </w:rPr>
      </w:pP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5E2v5.ppt</w:t>
      </w:r>
      <w:r>
        <w:rPr>
          <w:lang w:val="tr-TR"/>
        </w:rPr>
        <w:t xml:space="preserve"> </w:t>
      </w:r>
      <w:r w:rsidRPr="0075636E">
        <w:rPr>
          <w:lang w:val="tr-TR"/>
        </w:rPr>
        <w:t>Chapter 5: Modelling with Classes</w:t>
      </w: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6E2v5.ppt</w:t>
      </w:r>
      <w:r>
        <w:rPr>
          <w:lang w:val="tr-TR"/>
        </w:rPr>
        <w:t xml:space="preserve"> </w:t>
      </w:r>
      <w:r w:rsidRPr="0075636E">
        <w:rPr>
          <w:lang w:val="tr-TR"/>
        </w:rPr>
        <w:t>Chapter 6: Using Design Patterns</w:t>
      </w: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8E2v5.ppt Chapter 8:  Modelling Interactions and Behaviour</w:t>
      </w:r>
    </w:p>
    <w:p w:rsidR="0075636E" w:rsidRPr="0075636E" w:rsidRDefault="0075636E" w:rsidP="0075636E">
      <w:pPr>
        <w:pStyle w:val="ListParagraph"/>
        <w:numPr>
          <w:ilvl w:val="0"/>
          <w:numId w:val="49"/>
        </w:numPr>
        <w:spacing w:after="160" w:line="259" w:lineRule="auto"/>
        <w:rPr>
          <w:highlight w:val="yellow"/>
        </w:rPr>
      </w:pPr>
      <w:r w:rsidRPr="0075636E">
        <w:t>LlosengCh09E2v5.ppt Chapter 9:  Architecting and Designing Software</w:t>
      </w:r>
    </w:p>
    <w:p w:rsidR="0075636E" w:rsidRDefault="0075636E" w:rsidP="00F15DF1">
      <w:pPr>
        <w:rPr>
          <w:b/>
        </w:rPr>
      </w:pPr>
    </w:p>
    <w:p w:rsidR="00F15DF1" w:rsidRPr="00884405" w:rsidRDefault="00884405" w:rsidP="00884405">
      <w:pPr>
        <w:pStyle w:val="ListParagraph"/>
        <w:numPr>
          <w:ilvl w:val="0"/>
          <w:numId w:val="27"/>
        </w:numPr>
        <w:spacing w:after="160" w:line="259" w:lineRule="auto"/>
        <w:rPr>
          <w:highlight w:val="yellow"/>
        </w:rPr>
      </w:pPr>
      <w:r w:rsidRPr="00884405">
        <w:t>Principles of OOD</w:t>
      </w:r>
      <w:r>
        <w:t xml:space="preserve"> Chapter-6</w:t>
      </w:r>
    </w:p>
    <w:p w:rsidR="00884405" w:rsidRPr="00242621" w:rsidRDefault="00884405" w:rsidP="00884405">
      <w:pPr>
        <w:pStyle w:val="ListParagraph"/>
        <w:numPr>
          <w:ilvl w:val="0"/>
          <w:numId w:val="27"/>
        </w:numPr>
        <w:spacing w:after="160" w:line="259" w:lineRule="auto"/>
        <w:rPr>
          <w:highlight w:val="yellow"/>
        </w:rPr>
      </w:pPr>
      <w:r w:rsidRPr="00884405">
        <w:t>The Practices: dX</w:t>
      </w:r>
      <w:r>
        <w:t xml:space="preserve"> Chapter-7</w:t>
      </w:r>
    </w:p>
    <w:p w:rsidR="00F15DF1" w:rsidRDefault="00F15DF1" w:rsidP="00F15DF1">
      <w:pPr>
        <w:rPr>
          <w:b/>
        </w:rPr>
      </w:pPr>
      <w:r>
        <w:rPr>
          <w:b/>
        </w:rPr>
        <w:t>Week-10</w:t>
      </w:r>
    </w:p>
    <w:p w:rsidR="00884405" w:rsidRDefault="00884405" w:rsidP="00884405">
      <w:pPr>
        <w:pStyle w:val="ListParagraph"/>
        <w:numPr>
          <w:ilvl w:val="0"/>
          <w:numId w:val="27"/>
        </w:numPr>
        <w:spacing w:after="160" w:line="259" w:lineRule="auto"/>
      </w:pPr>
      <w:r w:rsidRPr="00884405">
        <w:t>Packages</w:t>
      </w:r>
      <w:r>
        <w:t xml:space="preserve"> Chapter-</w:t>
      </w:r>
      <w:r w:rsidRPr="00884405">
        <w:t xml:space="preserve"> </w:t>
      </w:r>
      <w:r>
        <w:t>Chapter 8</w:t>
      </w:r>
    </w:p>
    <w:p w:rsidR="00884405" w:rsidRDefault="00884405" w:rsidP="00884405">
      <w:pPr>
        <w:pStyle w:val="ListParagraph"/>
        <w:numPr>
          <w:ilvl w:val="0"/>
          <w:numId w:val="27"/>
        </w:numPr>
        <w:spacing w:after="160" w:line="259" w:lineRule="auto"/>
      </w:pPr>
      <w:r w:rsidRPr="00884405">
        <w:t>Object Diagrams</w:t>
      </w:r>
      <w:r>
        <w:t>-</w:t>
      </w:r>
      <w:r w:rsidRPr="00884405">
        <w:t xml:space="preserve"> </w:t>
      </w:r>
      <w:r>
        <w:t>Chapter 9</w:t>
      </w:r>
    </w:p>
    <w:p w:rsidR="00884405" w:rsidRDefault="00884405" w:rsidP="00884405">
      <w:pPr>
        <w:pStyle w:val="ListParagraph"/>
        <w:numPr>
          <w:ilvl w:val="0"/>
          <w:numId w:val="27"/>
        </w:numPr>
        <w:spacing w:after="160" w:line="259" w:lineRule="auto"/>
      </w:pPr>
      <w:r w:rsidRPr="00884405">
        <w:t>State Diagrams</w:t>
      </w:r>
      <w:r>
        <w:t>-</w:t>
      </w:r>
      <w:r w:rsidRPr="00884405">
        <w:t xml:space="preserve"> </w:t>
      </w:r>
      <w:r>
        <w:t>Chapter 10</w:t>
      </w:r>
    </w:p>
    <w:p w:rsidR="00F15DF1" w:rsidRDefault="00F15DF1" w:rsidP="00F15DF1">
      <w:pPr>
        <w:rPr>
          <w:b/>
        </w:rPr>
      </w:pPr>
      <w:r>
        <w:rPr>
          <w:b/>
        </w:rPr>
        <w:t>Week-11</w:t>
      </w:r>
    </w:p>
    <w:p w:rsidR="00884405" w:rsidRDefault="00884405" w:rsidP="00884405">
      <w:pPr>
        <w:pStyle w:val="ListParagraph"/>
        <w:numPr>
          <w:ilvl w:val="0"/>
          <w:numId w:val="48"/>
        </w:numPr>
        <w:spacing w:after="160" w:line="259" w:lineRule="auto"/>
      </w:pPr>
      <w:r w:rsidRPr="00884405">
        <w:t xml:space="preserve">Heuristics and Coffee </w:t>
      </w:r>
      <w:r>
        <w:t>Chapter 11</w:t>
      </w:r>
    </w:p>
    <w:p w:rsidR="00F15DF1" w:rsidRDefault="00F15DF1" w:rsidP="00F15DF1">
      <w:pPr>
        <w:rPr>
          <w:b/>
        </w:rPr>
      </w:pPr>
      <w:r>
        <w:rPr>
          <w:b/>
        </w:rPr>
        <w:t>Week-12</w:t>
      </w:r>
    </w:p>
    <w:p w:rsidR="00474745" w:rsidRDefault="00474745" w:rsidP="00474745">
      <w:pPr>
        <w:pStyle w:val="ListParagraph"/>
        <w:numPr>
          <w:ilvl w:val="0"/>
          <w:numId w:val="48"/>
        </w:numPr>
      </w:pPr>
      <w:r w:rsidRPr="00884405">
        <w:t xml:space="preserve">SMC Remote Service: Case Study </w:t>
      </w:r>
      <w:r>
        <w:t>Chapter 12</w:t>
      </w:r>
    </w:p>
    <w:p w:rsidR="00F15DF1" w:rsidRDefault="00F15DF1" w:rsidP="00F15DF1">
      <w:pPr>
        <w:rPr>
          <w:b/>
        </w:rPr>
      </w:pPr>
      <w:r>
        <w:rPr>
          <w:b/>
        </w:rPr>
        <w:t>Week-13</w:t>
      </w:r>
    </w:p>
    <w:p w:rsidR="00474745" w:rsidRPr="00474745" w:rsidRDefault="00474745" w:rsidP="00F15DF1">
      <w:pPr>
        <w:pStyle w:val="ListParagraph"/>
        <w:numPr>
          <w:ilvl w:val="0"/>
          <w:numId w:val="48"/>
        </w:numPr>
      </w:pPr>
      <w:r w:rsidRPr="00884405">
        <w:t xml:space="preserve">SMC Remote Service: Case Study </w:t>
      </w:r>
      <w:r>
        <w:t>Chapter 12</w:t>
      </w:r>
    </w:p>
    <w:p w:rsidR="00F15DF1" w:rsidRDefault="00F15DF1" w:rsidP="00F15DF1">
      <w:pPr>
        <w:rPr>
          <w:b/>
        </w:rPr>
      </w:pPr>
      <w:r>
        <w:rPr>
          <w:b/>
        </w:rPr>
        <w:t>Week-14</w:t>
      </w:r>
    </w:p>
    <w:p w:rsidR="00474745" w:rsidRPr="00195424" w:rsidRDefault="00474745" w:rsidP="00F15DF1">
      <w:pPr>
        <w:rPr>
          <w:b/>
        </w:rPr>
      </w:pPr>
      <w:r w:rsidRPr="00474745">
        <w:rPr>
          <w:b/>
        </w:rPr>
        <w:t>08_KBU_OOP_AtmCaseStudy-I.pdf</w:t>
      </w:r>
    </w:p>
    <w:p w:rsidR="00F15DF1" w:rsidRDefault="00F15DF1" w:rsidP="00F15DF1">
      <w:pPr>
        <w:rPr>
          <w:b/>
        </w:rPr>
      </w:pPr>
      <w:r>
        <w:rPr>
          <w:b/>
        </w:rPr>
        <w:lastRenderedPageBreak/>
        <w:t>Week-15</w:t>
      </w:r>
    </w:p>
    <w:p w:rsidR="00474745" w:rsidRDefault="00474745" w:rsidP="00474745">
      <w:pPr>
        <w:rPr>
          <w:b/>
        </w:rPr>
      </w:pPr>
      <w:r w:rsidRPr="00474745">
        <w:rPr>
          <w:b/>
        </w:rPr>
        <w:t>08_KBU_OOP_AtmCaseStudy-I</w:t>
      </w:r>
      <w:r>
        <w:rPr>
          <w:b/>
        </w:rPr>
        <w:t>I</w:t>
      </w:r>
      <w:r w:rsidRPr="00474745">
        <w:rPr>
          <w:b/>
        </w:rPr>
        <w:t>.pdf</w:t>
      </w:r>
    </w:p>
    <w:p w:rsidR="004F0C37" w:rsidRDefault="00F15DF1">
      <w:pPr>
        <w:rPr>
          <w:b/>
        </w:rPr>
      </w:pPr>
      <w:r>
        <w:rPr>
          <w:b/>
        </w:rPr>
        <w:t>Week-16 (Final)</w:t>
      </w:r>
    </w:p>
    <w:p w:rsidR="00DE06CB" w:rsidRPr="007C75D4" w:rsidRDefault="00DE06CB">
      <w:pPr>
        <w:rPr>
          <w:b/>
        </w:rPr>
      </w:pPr>
    </w:p>
    <w:sectPr w:rsidR="00DE06CB" w:rsidRPr="007C75D4">
      <w:headerReference w:type="even" r:id="rId93"/>
      <w:headerReference w:type="default" r:id="rId94"/>
      <w:footerReference w:type="even" r:id="rId95"/>
      <w:footerReference w:type="default" r:id="rId96"/>
      <w:headerReference w:type="first" r:id="rId97"/>
      <w:footerReference w:type="first" r:id="rId98"/>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6A44" w:rsidRDefault="008B6A44">
      <w:pPr>
        <w:spacing w:after="0"/>
      </w:pPr>
      <w:r>
        <w:separator/>
      </w:r>
    </w:p>
  </w:endnote>
  <w:endnote w:type="continuationSeparator" w:id="0">
    <w:p w:rsidR="008B6A44" w:rsidRDefault="008B6A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E7F" w:rsidRDefault="00F25E7F">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E7F" w:rsidRDefault="00F25E7F">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2216C2">
      <w:rPr>
        <w:rFonts w:ascii="Calibri" w:eastAsia="Calibri" w:hAnsi="Calibri" w:cs="Calibri"/>
        <w:b/>
        <w:noProof/>
        <w:color w:val="000000"/>
        <w:sz w:val="24"/>
        <w:szCs w:val="24"/>
      </w:rPr>
      <w:t>2</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2216C2">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p>
  <w:p w:rsidR="00F25E7F" w:rsidRDefault="00F25E7F">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E7F" w:rsidRDefault="00F25E7F">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2216C2">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2216C2">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p>
  <w:p w:rsidR="00F25E7F" w:rsidRDefault="00F25E7F">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6A44" w:rsidRDefault="008B6A44">
      <w:pPr>
        <w:spacing w:after="0"/>
      </w:pPr>
      <w:r>
        <w:separator/>
      </w:r>
    </w:p>
  </w:footnote>
  <w:footnote w:type="continuationSeparator" w:id="0">
    <w:p w:rsidR="008B6A44" w:rsidRDefault="008B6A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E7F" w:rsidRDefault="00F25E7F">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E7F" w:rsidRDefault="00F25E7F">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E7F" w:rsidRDefault="00F25E7F">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11EF"/>
    <w:multiLevelType w:val="hybridMultilevel"/>
    <w:tmpl w:val="4086AF56"/>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5430494"/>
    <w:multiLevelType w:val="multilevel"/>
    <w:tmpl w:val="7DC22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45A5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C87392F"/>
    <w:multiLevelType w:val="multilevel"/>
    <w:tmpl w:val="F7F8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C7A14"/>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1F469BB"/>
    <w:multiLevelType w:val="hybridMultilevel"/>
    <w:tmpl w:val="05A28DF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2F270F1"/>
    <w:multiLevelType w:val="hybridMultilevel"/>
    <w:tmpl w:val="2312D2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3566C8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608789E"/>
    <w:multiLevelType w:val="multilevel"/>
    <w:tmpl w:val="4146A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9C9774B"/>
    <w:multiLevelType w:val="hybridMultilevel"/>
    <w:tmpl w:val="9866E57C"/>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A1975F7"/>
    <w:multiLevelType w:val="hybridMultilevel"/>
    <w:tmpl w:val="AC269C6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CCD0D3F"/>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1BC6E46"/>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6F5282"/>
    <w:multiLevelType w:val="hybridMultilevel"/>
    <w:tmpl w:val="F2CADA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6D445C4"/>
    <w:multiLevelType w:val="hybridMultilevel"/>
    <w:tmpl w:val="658E8C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B6F6AA6"/>
    <w:multiLevelType w:val="multilevel"/>
    <w:tmpl w:val="3D9AC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CBE2F78"/>
    <w:multiLevelType w:val="hybridMultilevel"/>
    <w:tmpl w:val="54E400B4"/>
    <w:lvl w:ilvl="0" w:tplc="20B409E8">
      <w:numFmt w:val="bullet"/>
      <w:lvlText w:val="-"/>
      <w:lvlJc w:val="left"/>
      <w:pPr>
        <w:ind w:left="720" w:hanging="360"/>
      </w:pPr>
      <w:rPr>
        <w:rFonts w:ascii="Arial" w:eastAsia="Arial"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5DE3FA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3B295FC8"/>
    <w:multiLevelType w:val="hybridMultilevel"/>
    <w:tmpl w:val="85D84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CAB2096"/>
    <w:multiLevelType w:val="hybridMultilevel"/>
    <w:tmpl w:val="9506879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2476C13"/>
    <w:multiLevelType w:val="hybridMultilevel"/>
    <w:tmpl w:val="E858338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42504310"/>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7803F00"/>
    <w:multiLevelType w:val="hybridMultilevel"/>
    <w:tmpl w:val="3B769A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B717CF4"/>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4E76381B"/>
    <w:multiLevelType w:val="hybridMultilevel"/>
    <w:tmpl w:val="624EB8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FC9091D"/>
    <w:multiLevelType w:val="hybridMultilevel"/>
    <w:tmpl w:val="A16A10E8"/>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9E43C61"/>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BB3318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5F3E0B58"/>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5693DE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661620C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6AC1C52"/>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6AD66FFA"/>
    <w:multiLevelType w:val="hybridMultilevel"/>
    <w:tmpl w:val="1F00A054"/>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AFD3A70"/>
    <w:multiLevelType w:val="hybridMultilevel"/>
    <w:tmpl w:val="EBCA4CF0"/>
    <w:lvl w:ilvl="0" w:tplc="F98C0612">
      <w:start w:val="2"/>
      <w:numFmt w:val="bullet"/>
      <w:lvlText w:val="-"/>
      <w:lvlJc w:val="left"/>
      <w:pPr>
        <w:ind w:left="720" w:hanging="360"/>
      </w:pPr>
      <w:rPr>
        <w:rFonts w:ascii="Arial" w:eastAsia="Arial" w:hAnsi="Arial" w:cs="Arial" w:hint="default"/>
      </w:rPr>
    </w:lvl>
    <w:lvl w:ilvl="1" w:tplc="0450E6BA">
      <w:numFmt w:val="bullet"/>
      <w:lvlText w:val="–"/>
      <w:lvlJc w:val="left"/>
      <w:pPr>
        <w:ind w:left="1440" w:hanging="360"/>
      </w:pPr>
      <w:rPr>
        <w:rFonts w:ascii="Arial" w:eastAsia="Arial"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B8F18F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4" w15:restartNumberingAfterBreak="0">
    <w:nsid w:val="734B4941"/>
    <w:multiLevelType w:val="hybridMultilevel"/>
    <w:tmpl w:val="0ACEF3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5" w15:restartNumberingAfterBreak="0">
    <w:nsid w:val="74081A53"/>
    <w:multiLevelType w:val="hybridMultilevel"/>
    <w:tmpl w:val="399C85B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6" w15:restartNumberingAfterBreak="0">
    <w:nsid w:val="770E38A8"/>
    <w:multiLevelType w:val="multilevel"/>
    <w:tmpl w:val="97C6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74F5C3E"/>
    <w:multiLevelType w:val="hybridMultilevel"/>
    <w:tmpl w:val="E0EEB92C"/>
    <w:lvl w:ilvl="0" w:tplc="6158D8F2">
      <w:start w:val="1"/>
      <w:numFmt w:val="bullet"/>
      <w:lvlText w:val="•"/>
      <w:lvlJc w:val="left"/>
      <w:pPr>
        <w:tabs>
          <w:tab w:val="num" w:pos="720"/>
        </w:tabs>
        <w:ind w:left="720" w:hanging="360"/>
      </w:pPr>
      <w:rPr>
        <w:rFonts w:ascii="Times New Roman" w:hAnsi="Times New Roman" w:hint="default"/>
      </w:rPr>
    </w:lvl>
    <w:lvl w:ilvl="1" w:tplc="533ED4A6" w:tentative="1">
      <w:start w:val="1"/>
      <w:numFmt w:val="bullet"/>
      <w:lvlText w:val="•"/>
      <w:lvlJc w:val="left"/>
      <w:pPr>
        <w:tabs>
          <w:tab w:val="num" w:pos="1440"/>
        </w:tabs>
        <w:ind w:left="1440" w:hanging="360"/>
      </w:pPr>
      <w:rPr>
        <w:rFonts w:ascii="Times New Roman" w:hAnsi="Times New Roman" w:hint="default"/>
      </w:rPr>
    </w:lvl>
    <w:lvl w:ilvl="2" w:tplc="8118DD0E" w:tentative="1">
      <w:start w:val="1"/>
      <w:numFmt w:val="bullet"/>
      <w:lvlText w:val="•"/>
      <w:lvlJc w:val="left"/>
      <w:pPr>
        <w:tabs>
          <w:tab w:val="num" w:pos="2160"/>
        </w:tabs>
        <w:ind w:left="2160" w:hanging="360"/>
      </w:pPr>
      <w:rPr>
        <w:rFonts w:ascii="Times New Roman" w:hAnsi="Times New Roman" w:hint="default"/>
      </w:rPr>
    </w:lvl>
    <w:lvl w:ilvl="3" w:tplc="DD0E256E" w:tentative="1">
      <w:start w:val="1"/>
      <w:numFmt w:val="bullet"/>
      <w:lvlText w:val="•"/>
      <w:lvlJc w:val="left"/>
      <w:pPr>
        <w:tabs>
          <w:tab w:val="num" w:pos="2880"/>
        </w:tabs>
        <w:ind w:left="2880" w:hanging="360"/>
      </w:pPr>
      <w:rPr>
        <w:rFonts w:ascii="Times New Roman" w:hAnsi="Times New Roman" w:hint="default"/>
      </w:rPr>
    </w:lvl>
    <w:lvl w:ilvl="4" w:tplc="42B2339E" w:tentative="1">
      <w:start w:val="1"/>
      <w:numFmt w:val="bullet"/>
      <w:lvlText w:val="•"/>
      <w:lvlJc w:val="left"/>
      <w:pPr>
        <w:tabs>
          <w:tab w:val="num" w:pos="3600"/>
        </w:tabs>
        <w:ind w:left="3600" w:hanging="360"/>
      </w:pPr>
      <w:rPr>
        <w:rFonts w:ascii="Times New Roman" w:hAnsi="Times New Roman" w:hint="default"/>
      </w:rPr>
    </w:lvl>
    <w:lvl w:ilvl="5" w:tplc="BF303938" w:tentative="1">
      <w:start w:val="1"/>
      <w:numFmt w:val="bullet"/>
      <w:lvlText w:val="•"/>
      <w:lvlJc w:val="left"/>
      <w:pPr>
        <w:tabs>
          <w:tab w:val="num" w:pos="4320"/>
        </w:tabs>
        <w:ind w:left="4320" w:hanging="360"/>
      </w:pPr>
      <w:rPr>
        <w:rFonts w:ascii="Times New Roman" w:hAnsi="Times New Roman" w:hint="default"/>
      </w:rPr>
    </w:lvl>
    <w:lvl w:ilvl="6" w:tplc="A296D2D8" w:tentative="1">
      <w:start w:val="1"/>
      <w:numFmt w:val="bullet"/>
      <w:lvlText w:val="•"/>
      <w:lvlJc w:val="left"/>
      <w:pPr>
        <w:tabs>
          <w:tab w:val="num" w:pos="5040"/>
        </w:tabs>
        <w:ind w:left="5040" w:hanging="360"/>
      </w:pPr>
      <w:rPr>
        <w:rFonts w:ascii="Times New Roman" w:hAnsi="Times New Roman" w:hint="default"/>
      </w:rPr>
    </w:lvl>
    <w:lvl w:ilvl="7" w:tplc="4D72A38E" w:tentative="1">
      <w:start w:val="1"/>
      <w:numFmt w:val="bullet"/>
      <w:lvlText w:val="•"/>
      <w:lvlJc w:val="left"/>
      <w:pPr>
        <w:tabs>
          <w:tab w:val="num" w:pos="5760"/>
        </w:tabs>
        <w:ind w:left="5760" w:hanging="360"/>
      </w:pPr>
      <w:rPr>
        <w:rFonts w:ascii="Times New Roman" w:hAnsi="Times New Roman" w:hint="default"/>
      </w:rPr>
    </w:lvl>
    <w:lvl w:ilvl="8" w:tplc="200A6FCE" w:tentative="1">
      <w:start w:val="1"/>
      <w:numFmt w:val="bullet"/>
      <w:lvlText w:val="•"/>
      <w:lvlJc w:val="left"/>
      <w:pPr>
        <w:tabs>
          <w:tab w:val="num" w:pos="6480"/>
        </w:tabs>
        <w:ind w:left="6480" w:hanging="360"/>
      </w:pPr>
      <w:rPr>
        <w:rFonts w:ascii="Times New Roman" w:hAnsi="Times New Roman" w:hint="default"/>
      </w:rPr>
    </w:lvl>
  </w:abstractNum>
  <w:abstractNum w:abstractNumId="48" w15:restartNumberingAfterBreak="0">
    <w:nsid w:val="7EEF7417"/>
    <w:multiLevelType w:val="multilevel"/>
    <w:tmpl w:val="D750B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0"/>
  </w:num>
  <w:num w:numId="3">
    <w:abstractNumId w:val="33"/>
  </w:num>
  <w:num w:numId="4">
    <w:abstractNumId w:val="18"/>
  </w:num>
  <w:num w:numId="5">
    <w:abstractNumId w:val="27"/>
  </w:num>
  <w:num w:numId="6">
    <w:abstractNumId w:val="14"/>
  </w:num>
  <w:num w:numId="7">
    <w:abstractNumId w:val="6"/>
  </w:num>
  <w:num w:numId="8">
    <w:abstractNumId w:val="0"/>
  </w:num>
  <w:num w:numId="9">
    <w:abstractNumId w:val="46"/>
  </w:num>
  <w:num w:numId="10">
    <w:abstractNumId w:val="3"/>
  </w:num>
  <w:num w:numId="11">
    <w:abstractNumId w:val="32"/>
  </w:num>
  <w:num w:numId="12">
    <w:abstractNumId w:val="41"/>
  </w:num>
  <w:num w:numId="13">
    <w:abstractNumId w:val="11"/>
  </w:num>
  <w:num w:numId="14">
    <w:abstractNumId w:val="42"/>
  </w:num>
  <w:num w:numId="15">
    <w:abstractNumId w:val="5"/>
  </w:num>
  <w:num w:numId="16">
    <w:abstractNumId w:val="26"/>
  </w:num>
  <w:num w:numId="17">
    <w:abstractNumId w:val="34"/>
  </w:num>
  <w:num w:numId="18">
    <w:abstractNumId w:val="22"/>
  </w:num>
  <w:num w:numId="19">
    <w:abstractNumId w:val="24"/>
  </w:num>
  <w:num w:numId="20">
    <w:abstractNumId w:val="29"/>
  </w:num>
  <w:num w:numId="21">
    <w:abstractNumId w:val="40"/>
  </w:num>
  <w:num w:numId="22">
    <w:abstractNumId w:val="7"/>
  </w:num>
  <w:num w:numId="23">
    <w:abstractNumId w:val="8"/>
  </w:num>
  <w:num w:numId="24">
    <w:abstractNumId w:val="17"/>
  </w:num>
  <w:num w:numId="25">
    <w:abstractNumId w:val="16"/>
  </w:num>
  <w:num w:numId="26">
    <w:abstractNumId w:val="31"/>
  </w:num>
  <w:num w:numId="27">
    <w:abstractNumId w:val="30"/>
  </w:num>
  <w:num w:numId="28">
    <w:abstractNumId w:val="28"/>
  </w:num>
  <w:num w:numId="29">
    <w:abstractNumId w:val="25"/>
  </w:num>
  <w:num w:numId="30">
    <w:abstractNumId w:val="12"/>
  </w:num>
  <w:num w:numId="31">
    <w:abstractNumId w:val="45"/>
  </w:num>
  <w:num w:numId="32">
    <w:abstractNumId w:val="23"/>
  </w:num>
  <w:num w:numId="33">
    <w:abstractNumId w:val="44"/>
  </w:num>
  <w:num w:numId="34">
    <w:abstractNumId w:val="2"/>
  </w:num>
  <w:num w:numId="35">
    <w:abstractNumId w:val="36"/>
  </w:num>
  <w:num w:numId="36">
    <w:abstractNumId w:val="38"/>
  </w:num>
  <w:num w:numId="37">
    <w:abstractNumId w:val="39"/>
  </w:num>
  <w:num w:numId="38">
    <w:abstractNumId w:val="9"/>
  </w:num>
  <w:num w:numId="39">
    <w:abstractNumId w:val="13"/>
  </w:num>
  <w:num w:numId="40">
    <w:abstractNumId w:val="35"/>
  </w:num>
  <w:num w:numId="41">
    <w:abstractNumId w:val="37"/>
  </w:num>
  <w:num w:numId="42">
    <w:abstractNumId w:val="21"/>
  </w:num>
  <w:num w:numId="43">
    <w:abstractNumId w:val="48"/>
  </w:num>
  <w:num w:numId="44">
    <w:abstractNumId w:val="1"/>
  </w:num>
  <w:num w:numId="45">
    <w:abstractNumId w:val="47"/>
  </w:num>
  <w:num w:numId="46">
    <w:abstractNumId w:val="4"/>
  </w:num>
  <w:num w:numId="47">
    <w:abstractNumId w:val="19"/>
  </w:num>
  <w:num w:numId="48">
    <w:abstractNumId w:val="43"/>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kwNKsFACVZqsktAAAA"/>
  </w:docVars>
  <w:rsids>
    <w:rsidRoot w:val="00D479E9"/>
    <w:rsid w:val="00013AF9"/>
    <w:rsid w:val="00014AC4"/>
    <w:rsid w:val="00016EDA"/>
    <w:rsid w:val="00033EEC"/>
    <w:rsid w:val="00040FDB"/>
    <w:rsid w:val="00041E44"/>
    <w:rsid w:val="000423B9"/>
    <w:rsid w:val="00056BFC"/>
    <w:rsid w:val="00062E23"/>
    <w:rsid w:val="00087770"/>
    <w:rsid w:val="000917F8"/>
    <w:rsid w:val="000B6909"/>
    <w:rsid w:val="000C7271"/>
    <w:rsid w:val="000D04C8"/>
    <w:rsid w:val="000F514F"/>
    <w:rsid w:val="00101E79"/>
    <w:rsid w:val="001020F5"/>
    <w:rsid w:val="00117F53"/>
    <w:rsid w:val="00130D1C"/>
    <w:rsid w:val="00150475"/>
    <w:rsid w:val="00150ACD"/>
    <w:rsid w:val="00165F83"/>
    <w:rsid w:val="00175C5B"/>
    <w:rsid w:val="001A0E7A"/>
    <w:rsid w:val="001D2775"/>
    <w:rsid w:val="001D70F5"/>
    <w:rsid w:val="001F67C7"/>
    <w:rsid w:val="00221417"/>
    <w:rsid w:val="002216C2"/>
    <w:rsid w:val="00242621"/>
    <w:rsid w:val="00265F0C"/>
    <w:rsid w:val="002726F2"/>
    <w:rsid w:val="002814DD"/>
    <w:rsid w:val="0029762A"/>
    <w:rsid w:val="002C448B"/>
    <w:rsid w:val="002C6FA4"/>
    <w:rsid w:val="002D6CCA"/>
    <w:rsid w:val="002E2682"/>
    <w:rsid w:val="00340FB1"/>
    <w:rsid w:val="00356D61"/>
    <w:rsid w:val="00383FA8"/>
    <w:rsid w:val="003955E2"/>
    <w:rsid w:val="003D265B"/>
    <w:rsid w:val="003D369E"/>
    <w:rsid w:val="003D7D3C"/>
    <w:rsid w:val="00420DB6"/>
    <w:rsid w:val="00432375"/>
    <w:rsid w:val="00446EF2"/>
    <w:rsid w:val="004540B8"/>
    <w:rsid w:val="00474745"/>
    <w:rsid w:val="00487300"/>
    <w:rsid w:val="004B663F"/>
    <w:rsid w:val="004C59C8"/>
    <w:rsid w:val="004E1235"/>
    <w:rsid w:val="004F0C37"/>
    <w:rsid w:val="004F21B0"/>
    <w:rsid w:val="004F66E1"/>
    <w:rsid w:val="00516B00"/>
    <w:rsid w:val="00517565"/>
    <w:rsid w:val="00527DE8"/>
    <w:rsid w:val="005313F1"/>
    <w:rsid w:val="005442F4"/>
    <w:rsid w:val="00544607"/>
    <w:rsid w:val="00547F98"/>
    <w:rsid w:val="005617F8"/>
    <w:rsid w:val="00590CAD"/>
    <w:rsid w:val="00591E7E"/>
    <w:rsid w:val="00592A02"/>
    <w:rsid w:val="005A67C2"/>
    <w:rsid w:val="005C5B41"/>
    <w:rsid w:val="005C7616"/>
    <w:rsid w:val="005D0EB0"/>
    <w:rsid w:val="005E363D"/>
    <w:rsid w:val="005E6943"/>
    <w:rsid w:val="006047DA"/>
    <w:rsid w:val="00605705"/>
    <w:rsid w:val="00627472"/>
    <w:rsid w:val="00633672"/>
    <w:rsid w:val="00636714"/>
    <w:rsid w:val="006442CE"/>
    <w:rsid w:val="0066014D"/>
    <w:rsid w:val="00663799"/>
    <w:rsid w:val="00672675"/>
    <w:rsid w:val="00685DE1"/>
    <w:rsid w:val="00690D5E"/>
    <w:rsid w:val="0069667E"/>
    <w:rsid w:val="00697B99"/>
    <w:rsid w:val="006A6B9A"/>
    <w:rsid w:val="006C3A65"/>
    <w:rsid w:val="006C4FC4"/>
    <w:rsid w:val="006E7886"/>
    <w:rsid w:val="006F40BB"/>
    <w:rsid w:val="00745269"/>
    <w:rsid w:val="007556FE"/>
    <w:rsid w:val="0075636E"/>
    <w:rsid w:val="007612B3"/>
    <w:rsid w:val="00766CEC"/>
    <w:rsid w:val="007747FD"/>
    <w:rsid w:val="00787C16"/>
    <w:rsid w:val="007C3811"/>
    <w:rsid w:val="007C75D4"/>
    <w:rsid w:val="007D5BFC"/>
    <w:rsid w:val="007E06C7"/>
    <w:rsid w:val="008143DE"/>
    <w:rsid w:val="00827773"/>
    <w:rsid w:val="00837925"/>
    <w:rsid w:val="008526CD"/>
    <w:rsid w:val="008537A9"/>
    <w:rsid w:val="00856486"/>
    <w:rsid w:val="00861E39"/>
    <w:rsid w:val="00863D44"/>
    <w:rsid w:val="0087244A"/>
    <w:rsid w:val="00873F17"/>
    <w:rsid w:val="00884405"/>
    <w:rsid w:val="008859FE"/>
    <w:rsid w:val="008B3834"/>
    <w:rsid w:val="008B4E78"/>
    <w:rsid w:val="008B6A44"/>
    <w:rsid w:val="008E7DD8"/>
    <w:rsid w:val="008F5FA7"/>
    <w:rsid w:val="0090618B"/>
    <w:rsid w:val="009231BF"/>
    <w:rsid w:val="00934E7B"/>
    <w:rsid w:val="00941924"/>
    <w:rsid w:val="00960F9D"/>
    <w:rsid w:val="00966039"/>
    <w:rsid w:val="00972B00"/>
    <w:rsid w:val="00991591"/>
    <w:rsid w:val="0099231D"/>
    <w:rsid w:val="009A5E70"/>
    <w:rsid w:val="009A75A5"/>
    <w:rsid w:val="009B36C6"/>
    <w:rsid w:val="009D1587"/>
    <w:rsid w:val="009E2396"/>
    <w:rsid w:val="009E43FB"/>
    <w:rsid w:val="009F2EA7"/>
    <w:rsid w:val="009F3248"/>
    <w:rsid w:val="009F5E16"/>
    <w:rsid w:val="00A01A10"/>
    <w:rsid w:val="00A03D11"/>
    <w:rsid w:val="00A2293E"/>
    <w:rsid w:val="00A46CA9"/>
    <w:rsid w:val="00A87C4D"/>
    <w:rsid w:val="00A94A0A"/>
    <w:rsid w:val="00AA42CA"/>
    <w:rsid w:val="00AB62B3"/>
    <w:rsid w:val="00AC3557"/>
    <w:rsid w:val="00AC3F57"/>
    <w:rsid w:val="00AD7121"/>
    <w:rsid w:val="00AE46DD"/>
    <w:rsid w:val="00AF49DF"/>
    <w:rsid w:val="00AF607A"/>
    <w:rsid w:val="00AF60B6"/>
    <w:rsid w:val="00B054DB"/>
    <w:rsid w:val="00B21A1C"/>
    <w:rsid w:val="00B254C6"/>
    <w:rsid w:val="00B27FC7"/>
    <w:rsid w:val="00B308A4"/>
    <w:rsid w:val="00B378ED"/>
    <w:rsid w:val="00B37E16"/>
    <w:rsid w:val="00B470DD"/>
    <w:rsid w:val="00B5083A"/>
    <w:rsid w:val="00B52CFF"/>
    <w:rsid w:val="00B55C0E"/>
    <w:rsid w:val="00B6157C"/>
    <w:rsid w:val="00B65CA8"/>
    <w:rsid w:val="00B76E8E"/>
    <w:rsid w:val="00B876FC"/>
    <w:rsid w:val="00BA6432"/>
    <w:rsid w:val="00BD32F0"/>
    <w:rsid w:val="00BE1C46"/>
    <w:rsid w:val="00C0352E"/>
    <w:rsid w:val="00C050E3"/>
    <w:rsid w:val="00C113D0"/>
    <w:rsid w:val="00C4682F"/>
    <w:rsid w:val="00C6352C"/>
    <w:rsid w:val="00C65D33"/>
    <w:rsid w:val="00C77933"/>
    <w:rsid w:val="00C85133"/>
    <w:rsid w:val="00C855A4"/>
    <w:rsid w:val="00C9392E"/>
    <w:rsid w:val="00C944A3"/>
    <w:rsid w:val="00C96F74"/>
    <w:rsid w:val="00C972E7"/>
    <w:rsid w:val="00CB5089"/>
    <w:rsid w:val="00CB5745"/>
    <w:rsid w:val="00CB65E4"/>
    <w:rsid w:val="00CC2050"/>
    <w:rsid w:val="00CD78EF"/>
    <w:rsid w:val="00CE58F4"/>
    <w:rsid w:val="00CF2D6B"/>
    <w:rsid w:val="00D059CC"/>
    <w:rsid w:val="00D37FEB"/>
    <w:rsid w:val="00D479E9"/>
    <w:rsid w:val="00D545EE"/>
    <w:rsid w:val="00D54BBF"/>
    <w:rsid w:val="00D61E2B"/>
    <w:rsid w:val="00D67067"/>
    <w:rsid w:val="00D67418"/>
    <w:rsid w:val="00D710EB"/>
    <w:rsid w:val="00D73B82"/>
    <w:rsid w:val="00D83330"/>
    <w:rsid w:val="00D966F5"/>
    <w:rsid w:val="00DA67C4"/>
    <w:rsid w:val="00DB7E98"/>
    <w:rsid w:val="00DE06CB"/>
    <w:rsid w:val="00DF421A"/>
    <w:rsid w:val="00E21B6A"/>
    <w:rsid w:val="00E343CD"/>
    <w:rsid w:val="00E534D8"/>
    <w:rsid w:val="00E706FE"/>
    <w:rsid w:val="00E922AE"/>
    <w:rsid w:val="00E94E9E"/>
    <w:rsid w:val="00EA56DB"/>
    <w:rsid w:val="00EE2A7A"/>
    <w:rsid w:val="00F11E4B"/>
    <w:rsid w:val="00F15DF1"/>
    <w:rsid w:val="00F17AAA"/>
    <w:rsid w:val="00F25E7F"/>
    <w:rsid w:val="00F619F9"/>
    <w:rsid w:val="00F66ED9"/>
    <w:rsid w:val="00F73CF9"/>
    <w:rsid w:val="00F7642E"/>
    <w:rsid w:val="00F8776B"/>
    <w:rsid w:val="00FA7077"/>
    <w:rsid w:val="00FD68B7"/>
    <w:rsid w:val="00FF5D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88D7E"/>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7"/>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 w:type="character" w:customStyle="1" w:styleId="l">
    <w:name w:val="l"/>
    <w:basedOn w:val="DefaultParagraphFont"/>
    <w:rsid w:val="00BA6432"/>
    <w:rPr>
      <w:b/>
      <w:bCs/>
      <w:color w:val="FF0000"/>
    </w:rPr>
  </w:style>
  <w:style w:type="character" w:styleId="FollowedHyperlink">
    <w:name w:val="FollowedHyperlink"/>
    <w:basedOn w:val="DefaultParagraphFont"/>
    <w:uiPriority w:val="99"/>
    <w:semiHidden/>
    <w:unhideWhenUsed/>
    <w:rsid w:val="00F877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494855">
      <w:bodyDiv w:val="1"/>
      <w:marLeft w:val="0"/>
      <w:marRight w:val="0"/>
      <w:marTop w:val="0"/>
      <w:marBottom w:val="0"/>
      <w:divBdr>
        <w:top w:val="none" w:sz="0" w:space="0" w:color="auto"/>
        <w:left w:val="none" w:sz="0" w:space="0" w:color="auto"/>
        <w:bottom w:val="none" w:sz="0" w:space="0" w:color="auto"/>
        <w:right w:val="none" w:sz="0" w:space="0" w:color="auto"/>
      </w:divBdr>
    </w:div>
    <w:div w:id="140578833">
      <w:bodyDiv w:val="1"/>
      <w:marLeft w:val="0"/>
      <w:marRight w:val="0"/>
      <w:marTop w:val="0"/>
      <w:marBottom w:val="0"/>
      <w:divBdr>
        <w:top w:val="none" w:sz="0" w:space="0" w:color="auto"/>
        <w:left w:val="none" w:sz="0" w:space="0" w:color="auto"/>
        <w:bottom w:val="none" w:sz="0" w:space="0" w:color="auto"/>
        <w:right w:val="none" w:sz="0" w:space="0" w:color="auto"/>
      </w:divBdr>
    </w:div>
    <w:div w:id="203718112">
      <w:bodyDiv w:val="1"/>
      <w:marLeft w:val="0"/>
      <w:marRight w:val="0"/>
      <w:marTop w:val="0"/>
      <w:marBottom w:val="0"/>
      <w:divBdr>
        <w:top w:val="none" w:sz="0" w:space="0" w:color="auto"/>
        <w:left w:val="none" w:sz="0" w:space="0" w:color="auto"/>
        <w:bottom w:val="none" w:sz="0" w:space="0" w:color="auto"/>
        <w:right w:val="none" w:sz="0" w:space="0" w:color="auto"/>
      </w:divBdr>
    </w:div>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78417127">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 w:id="1572424199">
      <w:bodyDiv w:val="1"/>
      <w:marLeft w:val="0"/>
      <w:marRight w:val="0"/>
      <w:marTop w:val="0"/>
      <w:marBottom w:val="0"/>
      <w:divBdr>
        <w:top w:val="none" w:sz="0" w:space="0" w:color="auto"/>
        <w:left w:val="none" w:sz="0" w:space="0" w:color="auto"/>
        <w:bottom w:val="none" w:sz="0" w:space="0" w:color="auto"/>
        <w:right w:val="none" w:sz="0" w:space="0" w:color="auto"/>
      </w:divBdr>
      <w:divsChild>
        <w:div w:id="789397898">
          <w:marLeft w:val="317"/>
          <w:marRight w:val="0"/>
          <w:marTop w:val="100"/>
          <w:marBottom w:val="0"/>
          <w:divBdr>
            <w:top w:val="none" w:sz="0" w:space="0" w:color="auto"/>
            <w:left w:val="none" w:sz="0" w:space="0" w:color="auto"/>
            <w:bottom w:val="none" w:sz="0" w:space="0" w:color="auto"/>
            <w:right w:val="none" w:sz="0" w:space="0" w:color="auto"/>
          </w:divBdr>
        </w:div>
        <w:div w:id="908535309">
          <w:marLeft w:val="317"/>
          <w:marRight w:val="0"/>
          <w:marTop w:val="100"/>
          <w:marBottom w:val="0"/>
          <w:divBdr>
            <w:top w:val="none" w:sz="0" w:space="0" w:color="auto"/>
            <w:left w:val="none" w:sz="0" w:space="0" w:color="auto"/>
            <w:bottom w:val="none" w:sz="0" w:space="0" w:color="auto"/>
            <w:right w:val="none" w:sz="0" w:space="0" w:color="auto"/>
          </w:divBdr>
        </w:div>
      </w:divsChild>
    </w:div>
    <w:div w:id="1731879502">
      <w:bodyDiv w:val="1"/>
      <w:marLeft w:val="0"/>
      <w:marRight w:val="0"/>
      <w:marTop w:val="0"/>
      <w:marBottom w:val="0"/>
      <w:divBdr>
        <w:top w:val="none" w:sz="0" w:space="0" w:color="auto"/>
        <w:left w:val="none" w:sz="0" w:space="0" w:color="auto"/>
        <w:bottom w:val="none" w:sz="0" w:space="0" w:color="auto"/>
        <w:right w:val="none" w:sz="0" w:space="0" w:color="auto"/>
      </w:divBdr>
    </w:div>
    <w:div w:id="1788812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rogramiz.com/java-programming/inheritance" TargetMode="External"/><Relationship Id="rId21" Type="http://schemas.openxmlformats.org/officeDocument/2006/relationships/hyperlink" Target="https://www.programiz.com/java-programming/constructors" TargetMode="External"/><Relationship Id="rId34" Type="http://schemas.openxmlformats.org/officeDocument/2006/relationships/hyperlink" Target="https://www.programiz.com/java-programming/polymorphism" TargetMode="External"/><Relationship Id="rId42" Type="http://schemas.openxmlformats.org/officeDocument/2006/relationships/hyperlink" Target="https://www.programiz.com/java-programming/enum-constructor" TargetMode="External"/><Relationship Id="rId47" Type="http://schemas.openxmlformats.org/officeDocument/2006/relationships/hyperlink" Target="http://www.btechsmartclass.com/java/java-forms-of-inheritance.html" TargetMode="External"/><Relationship Id="rId50" Type="http://schemas.openxmlformats.org/officeDocument/2006/relationships/hyperlink" Target="http://www.btechsmartclass.com/java/java-defining-packages.html" TargetMode="External"/><Relationship Id="rId55" Type="http://schemas.openxmlformats.org/officeDocument/2006/relationships/hyperlink" Target="http://www.btechsmartclass.com/java/java-nested-interfaces.html" TargetMode="External"/><Relationship Id="rId63" Type="http://schemas.openxmlformats.org/officeDocument/2006/relationships/hyperlink" Target="https://www.javatpoint.com/uml" TargetMode="External"/><Relationship Id="rId68" Type="http://schemas.openxmlformats.org/officeDocument/2006/relationships/hyperlink" Target="https://www.javatpoint.com/uml-association-vs-aggregation-vs-composition" TargetMode="External"/><Relationship Id="rId76" Type="http://schemas.openxmlformats.org/officeDocument/2006/relationships/hyperlink" Target="https://www.javatpoint.com/uml-deployment-diagram" TargetMode="External"/><Relationship Id="rId84" Type="http://schemas.openxmlformats.org/officeDocument/2006/relationships/hyperlink" Target="https://www.javatpoint.com/uml-tools" TargetMode="External"/><Relationship Id="rId89" Type="http://schemas.openxmlformats.org/officeDocument/2006/relationships/hyperlink" Target="https://github.com/umple/umple/tree/master/examples" TargetMode="External"/><Relationship Id="rId97"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javatpoint.com/uml-generalization" TargetMode="External"/><Relationship Id="rId92" Type="http://schemas.openxmlformats.org/officeDocument/2006/relationships/hyperlink" Target="https://cruise.umple.org/umpleonline/download_umple.shtml" TargetMode="External"/><Relationship Id="rId2" Type="http://schemas.openxmlformats.org/officeDocument/2006/relationships/numbering" Target="numbering.xml"/><Relationship Id="rId16" Type="http://schemas.openxmlformats.org/officeDocument/2006/relationships/hyperlink" Target="http://www.btechsmartclass.com/java/java-classes.html" TargetMode="External"/><Relationship Id="rId29" Type="http://schemas.openxmlformats.org/officeDocument/2006/relationships/hyperlink" Target="http://www.btechsmartclass.com/java/java-super-keyword.html" TargetMode="External"/><Relationship Id="rId11" Type="http://schemas.openxmlformats.org/officeDocument/2006/relationships/hyperlink" Target="https://www.unf.edu/~broggio/cen6016/" TargetMode="External"/><Relationship Id="rId24" Type="http://schemas.openxmlformats.org/officeDocument/2006/relationships/hyperlink" Target="https://www.programiz.com/java-programming/access-modifiers" TargetMode="External"/><Relationship Id="rId32" Type="http://schemas.openxmlformats.org/officeDocument/2006/relationships/hyperlink" Target="https://www.programiz.com/java-programming/final-keyword" TargetMode="External"/><Relationship Id="rId37" Type="http://schemas.openxmlformats.org/officeDocument/2006/relationships/hyperlink" Target="https://www.programiz.com/java-programming/method-overriding" TargetMode="External"/><Relationship Id="rId40" Type="http://schemas.openxmlformats.org/officeDocument/2006/relationships/hyperlink" Target="https://www.programiz.com/java-programming/anonymous-class" TargetMode="External"/><Relationship Id="rId45" Type="http://schemas.openxmlformats.org/officeDocument/2006/relationships/hyperlink" Target="https://www.programiz.com/java-programming/abstract-classes-methods" TargetMode="External"/><Relationship Id="rId53" Type="http://schemas.openxmlformats.org/officeDocument/2006/relationships/hyperlink" Target="http://www.btechsmartclass.com/java/java-defining-an-interface.html" TargetMode="External"/><Relationship Id="rId58" Type="http://schemas.openxmlformats.org/officeDocument/2006/relationships/hyperlink" Target="https://www.programiz.com/java-programming/reflection" TargetMode="External"/><Relationship Id="rId66" Type="http://schemas.openxmlformats.org/officeDocument/2006/relationships/hyperlink" Target="https://www.javatpoint.com/uml-diagrams" TargetMode="External"/><Relationship Id="rId74" Type="http://schemas.openxmlformats.org/officeDocument/2006/relationships/hyperlink" Target="https://www.javatpoint.com/uml-object-diagram" TargetMode="External"/><Relationship Id="rId79" Type="http://schemas.openxmlformats.org/officeDocument/2006/relationships/hyperlink" Target="https://www.javatpoint.com/uml-sequence-diagram" TargetMode="External"/><Relationship Id="rId87" Type="http://schemas.openxmlformats.org/officeDocument/2006/relationships/hyperlink" Target="https://cruise.umple.org/umple/" TargetMode="External"/><Relationship Id="rId5" Type="http://schemas.openxmlformats.org/officeDocument/2006/relationships/webSettings" Target="webSettings.xml"/><Relationship Id="rId61" Type="http://schemas.openxmlformats.org/officeDocument/2006/relationships/hyperlink" Target="https://www.altova.com/umodel" TargetMode="External"/><Relationship Id="rId82" Type="http://schemas.openxmlformats.org/officeDocument/2006/relationships/hyperlink" Target="https://www.javatpoint.com/uml-activity-diagram" TargetMode="External"/><Relationship Id="rId90" Type="http://schemas.openxmlformats.org/officeDocument/2006/relationships/hyperlink" Target="https://github.com/umple/umple/tree/master/externalexamples" TargetMode="External"/><Relationship Id="rId95" Type="http://schemas.openxmlformats.org/officeDocument/2006/relationships/footer" Target="footer1.xml"/><Relationship Id="rId19" Type="http://schemas.openxmlformats.org/officeDocument/2006/relationships/hyperlink" Target="https://www.programiz.com/java-programming/methods" TargetMode="External"/><Relationship Id="rId14" Type="http://schemas.openxmlformats.org/officeDocument/2006/relationships/hyperlink" Target="http://www.btechsmartclass.com/java/java-buzz-words.html" TargetMode="External"/><Relationship Id="rId22" Type="http://schemas.openxmlformats.org/officeDocument/2006/relationships/hyperlink" Target="http://www.btechsmartclass.com/java/java-inheritance-basics.html" TargetMode="External"/><Relationship Id="rId27" Type="http://schemas.openxmlformats.org/officeDocument/2006/relationships/hyperlink" Target="https://www.programiz.com/java-programming/this-keyword" TargetMode="External"/><Relationship Id="rId30" Type="http://schemas.openxmlformats.org/officeDocument/2006/relationships/hyperlink" Target="https://www.programiz.com/java-programming/super-keyword" TargetMode="External"/><Relationship Id="rId35" Type="http://schemas.openxmlformats.org/officeDocument/2006/relationships/hyperlink" Target="https://www.programiz.com/java-programming/encapsulation" TargetMode="External"/><Relationship Id="rId43" Type="http://schemas.openxmlformats.org/officeDocument/2006/relationships/hyperlink" Target="https://www.programiz.com/java-programming/enum-string" TargetMode="External"/><Relationship Id="rId48" Type="http://schemas.openxmlformats.org/officeDocument/2006/relationships/hyperlink" Target="https://www.programiz.com/java-programming/interfaces" TargetMode="External"/><Relationship Id="rId56" Type="http://schemas.openxmlformats.org/officeDocument/2006/relationships/hyperlink" Target="http://www.btechsmartclass.com/java/java-variables-in-interfaces.html" TargetMode="External"/><Relationship Id="rId64" Type="http://schemas.openxmlformats.org/officeDocument/2006/relationships/hyperlink" Target="https://www.javatpoint.com/uml-building-blocks" TargetMode="External"/><Relationship Id="rId69" Type="http://schemas.openxmlformats.org/officeDocument/2006/relationships/hyperlink" Target="https://www.javatpoint.com/uml-association" TargetMode="External"/><Relationship Id="rId77" Type="http://schemas.openxmlformats.org/officeDocument/2006/relationships/hyperlink" Target="https://www.javatpoint.com/uml-interaction-diagram" TargetMode="External"/><Relationship Id="rId100"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btechsmartclass.com/java/java-access-protection-in-packages.html" TargetMode="External"/><Relationship Id="rId72" Type="http://schemas.openxmlformats.org/officeDocument/2006/relationships/hyperlink" Target="https://www.javatpoint.com/uml-realization" TargetMode="External"/><Relationship Id="rId80" Type="http://schemas.openxmlformats.org/officeDocument/2006/relationships/hyperlink" Target="https://www.javatpoint.com/uml-collaboration-diagram" TargetMode="External"/><Relationship Id="rId85" Type="http://schemas.openxmlformats.org/officeDocument/2006/relationships/hyperlink" Target="https://plantuml.com/class-diagram" TargetMode="External"/><Relationship Id="rId93" Type="http://schemas.openxmlformats.org/officeDocument/2006/relationships/header" Target="header1.xml"/><Relationship Id="rId98"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www.btechsmartclass.com/java/java-oop-concepts.html" TargetMode="External"/><Relationship Id="rId17" Type="http://schemas.openxmlformats.org/officeDocument/2006/relationships/hyperlink" Target="https://www.programiz.com/java-programming/class-objects" TargetMode="External"/><Relationship Id="rId25" Type="http://schemas.openxmlformats.org/officeDocument/2006/relationships/hyperlink" Target="http://www.btechsmartclass.com/java/java-constructors-in-inheritance.html" TargetMode="External"/><Relationship Id="rId33" Type="http://schemas.openxmlformats.org/officeDocument/2006/relationships/hyperlink" Target="http://www.btechsmartclass.com/java/java-polymorphism.html" TargetMode="External"/><Relationship Id="rId38" Type="http://schemas.openxmlformats.org/officeDocument/2006/relationships/hyperlink" Target="https://www.programiz.com/java-programming/nested-inner-class" TargetMode="External"/><Relationship Id="rId46" Type="http://schemas.openxmlformats.org/officeDocument/2006/relationships/hyperlink" Target="http://www.btechsmartclass.com/java/java-Object-class.html" TargetMode="External"/><Relationship Id="rId59" Type="http://schemas.openxmlformats.org/officeDocument/2006/relationships/hyperlink" Target="https://www.w3schools.com/java/java_wrapper_classes.asp" TargetMode="External"/><Relationship Id="rId67" Type="http://schemas.openxmlformats.org/officeDocument/2006/relationships/hyperlink" Target="https://www.javatpoint.com/uml-relationship" TargetMode="External"/><Relationship Id="rId20" Type="http://schemas.openxmlformats.org/officeDocument/2006/relationships/hyperlink" Target="https://www.programiz.com/java-programming/method-overloading" TargetMode="External"/><Relationship Id="rId41" Type="http://schemas.openxmlformats.org/officeDocument/2006/relationships/hyperlink" Target="https://www.programiz.com/java-programming/enums" TargetMode="External"/><Relationship Id="rId54" Type="http://schemas.openxmlformats.org/officeDocument/2006/relationships/hyperlink" Target="http://www.btechsmartclass.com/java/java-implementing-an-interface.html" TargetMode="External"/><Relationship Id="rId62" Type="http://schemas.openxmlformats.org/officeDocument/2006/relationships/hyperlink" Target="https://www.visual-paradigm.com/guide/uml-unified-modeling-language/uml-class-diagram-tutorial/" TargetMode="External"/><Relationship Id="rId70" Type="http://schemas.openxmlformats.org/officeDocument/2006/relationships/hyperlink" Target="https://www.javatpoint.com/uml-dependency" TargetMode="External"/><Relationship Id="rId75" Type="http://schemas.openxmlformats.org/officeDocument/2006/relationships/hyperlink" Target="https://www.javatpoint.com/uml-component-diagram" TargetMode="External"/><Relationship Id="rId83" Type="http://schemas.openxmlformats.org/officeDocument/2006/relationships/hyperlink" Target="https://www.javatpoint.com/uml-timing-diagram" TargetMode="External"/><Relationship Id="rId88" Type="http://schemas.openxmlformats.org/officeDocument/2006/relationships/hyperlink" Target="https://github.com/umple/Umple/wiki/examples" TargetMode="External"/><Relationship Id="rId91" Type="http://schemas.openxmlformats.org/officeDocument/2006/relationships/hyperlink" Target="https://github.com/TimLethbridge/Lloseng"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javatpoint.com/cpp-vs-java" TargetMode="External"/><Relationship Id="rId23" Type="http://schemas.openxmlformats.org/officeDocument/2006/relationships/hyperlink" Target="http://www.btechsmartclass.com/java/java-access-specifiers.html" TargetMode="External"/><Relationship Id="rId28" Type="http://schemas.openxmlformats.org/officeDocument/2006/relationships/hyperlink" Target="https://www.programiz.com/java-programming/instanceof" TargetMode="External"/><Relationship Id="rId36" Type="http://schemas.openxmlformats.org/officeDocument/2006/relationships/hyperlink" Target="http://www.btechsmartclass.com/java/java-method-overriding.html" TargetMode="External"/><Relationship Id="rId49" Type="http://schemas.openxmlformats.org/officeDocument/2006/relationships/hyperlink" Target="http://www.btechsmartclass.com/java/java-benefits-and-costs-of-inheritance.html" TargetMode="External"/><Relationship Id="rId57" Type="http://schemas.openxmlformats.org/officeDocument/2006/relationships/hyperlink" Target="http://www.btechsmartclass.com/java/java-extending-an-interface.html" TargetMode="External"/><Relationship Id="rId10" Type="http://schemas.openxmlformats.org/officeDocument/2006/relationships/hyperlink" Target="https://www.webagesolutions.com/courses/WA1057-object-oriented-analysis-and-design-with-uml-and-java" TargetMode="External"/><Relationship Id="rId31" Type="http://schemas.openxmlformats.org/officeDocument/2006/relationships/hyperlink" Target="http://www.btechsmartclass.com/java/java-final-keyword.html" TargetMode="External"/><Relationship Id="rId44" Type="http://schemas.openxmlformats.org/officeDocument/2006/relationships/hyperlink" Target="http://www.btechsmartclass.com/java/java-abstract-class.html" TargetMode="External"/><Relationship Id="rId52" Type="http://schemas.openxmlformats.org/officeDocument/2006/relationships/hyperlink" Target="http://www.btechsmartclass.com/java/java-importing-packages.html" TargetMode="External"/><Relationship Id="rId60" Type="http://schemas.openxmlformats.org/officeDocument/2006/relationships/hyperlink" Target="https://www.w3schools.com/java/java_lambda.asp" TargetMode="External"/><Relationship Id="rId65" Type="http://schemas.openxmlformats.org/officeDocument/2006/relationships/hyperlink" Target="https://www.javatpoint.com/uml-architecture" TargetMode="External"/><Relationship Id="rId73" Type="http://schemas.openxmlformats.org/officeDocument/2006/relationships/hyperlink" Target="https://www.javatpoint.com/uml-class-diagram" TargetMode="External"/><Relationship Id="rId78" Type="http://schemas.openxmlformats.org/officeDocument/2006/relationships/hyperlink" Target="https://www.javatpoint.com/uml-use-case-diagram" TargetMode="External"/><Relationship Id="rId81" Type="http://schemas.openxmlformats.org/officeDocument/2006/relationships/hyperlink" Target="https://www.javatpoint.com/uml-state-machine-diagram" TargetMode="External"/><Relationship Id="rId86" Type="http://schemas.openxmlformats.org/officeDocument/2006/relationships/hyperlink" Target="https://marketplace.visualstudio.com/items?itemName=digized.umple" TargetMode="External"/><Relationship Id="rId94" Type="http://schemas.openxmlformats.org/officeDocument/2006/relationships/header" Target="header2.xm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ugur.coruh@erdogan.edu.tr" TargetMode="External"/><Relationship Id="rId13" Type="http://schemas.openxmlformats.org/officeDocument/2006/relationships/hyperlink" Target="https://medium.com/javascript-scene/the-forgotten-history-of-oop-88d71b9b2d9f" TargetMode="External"/><Relationship Id="rId18" Type="http://schemas.openxmlformats.org/officeDocument/2006/relationships/hyperlink" Target="http://www.btechsmartclass.com/java/java-methods-and-classes.html" TargetMode="External"/><Relationship Id="rId39" Type="http://schemas.openxmlformats.org/officeDocument/2006/relationships/hyperlink" Target="https://www.programiz.com/java-programming/static-cla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734</TotalTime>
  <Pages>10</Pages>
  <Words>3438</Words>
  <Characters>1960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244</cp:revision>
  <cp:lastPrinted>2022-02-25T12:59:00Z</cp:lastPrinted>
  <dcterms:created xsi:type="dcterms:W3CDTF">2020-09-28T12:40:00Z</dcterms:created>
  <dcterms:modified xsi:type="dcterms:W3CDTF">2022-02-25T16:29:00Z</dcterms:modified>
</cp:coreProperties>
</file>